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529EA5F3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2E3A2D">
        <w:rPr>
          <w:rStyle w:val="BookTitle"/>
          <w:rFonts w:ascii="Lora" w:hAnsi="Lora"/>
          <w:b w:val="0"/>
          <w:bCs/>
          <w:iCs w:val="0"/>
          <w:spacing w:val="0"/>
          <w:sz w:val="70"/>
        </w:rPr>
        <w:t>6</w:t>
      </w:r>
    </w:p>
    <w:p w14:paraId="0E864269" w14:textId="43200A3E" w:rsidR="00C718B1" w:rsidRPr="00C718B1" w:rsidRDefault="002E3A2D" w:rsidP="00C718B1">
      <w:pPr>
        <w:pStyle w:val="ChapterTitleAVAHEB"/>
      </w:pPr>
      <w:r>
        <w:t>DOM Manipulation</w:t>
      </w:r>
    </w:p>
    <w:p w14:paraId="512C6438" w14:textId="0338905C" w:rsidR="00440863" w:rsidRPr="00440863" w:rsidRDefault="00440863" w:rsidP="00440863">
      <w:pPr>
        <w:spacing w:after="0"/>
        <w:jc w:val="both"/>
        <w:rPr>
          <w:rFonts w:eastAsia="Cambria" w:cs="Cambria"/>
          <w:b/>
          <w:bCs/>
        </w:rPr>
      </w:pPr>
      <w:r w:rsidRPr="00440863">
        <w:rPr>
          <w:rFonts w:eastAsia="Cambria" w:cs="Cambria"/>
          <w:b/>
          <w:bCs/>
        </w:rPr>
        <w:t>Example</w:t>
      </w:r>
      <w:r w:rsidR="00900059">
        <w:rPr>
          <w:rFonts w:eastAsia="Cambria" w:cs="Cambria"/>
          <w:b/>
          <w:bCs/>
        </w:rPr>
        <w:t>: dom.html</w:t>
      </w:r>
    </w:p>
    <w:p w14:paraId="29C9F081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!DOCTYPE html&gt;</w:t>
      </w:r>
    </w:p>
    <w:p w14:paraId="431C4E12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html&gt;</w:t>
      </w:r>
    </w:p>
    <w:p w14:paraId="2FEBCDC6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head&gt;</w:t>
      </w:r>
    </w:p>
    <w:p w14:paraId="0441F87B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title&gt;DOM Introduction&lt;/title&gt;</w:t>
      </w:r>
    </w:p>
    <w:p w14:paraId="71E62819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/head&gt;</w:t>
      </w:r>
    </w:p>
    <w:p w14:paraId="259D47BC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ody&gt;</w:t>
      </w:r>
    </w:p>
    <w:p w14:paraId="1DD5CC7E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h1&gt;Hello,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DOM!&lt;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/h1&gt;</w:t>
      </w:r>
    </w:p>
    <w:p w14:paraId="2E12C568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p&gt;This is a sample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page.&lt;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/p&gt;</w:t>
      </w:r>
    </w:p>
    <w:p w14:paraId="212BF323" w14:textId="7777777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/body&gt;</w:t>
      </w:r>
    </w:p>
    <w:p w14:paraId="28C50A3B" w14:textId="2E1B3CB7" w:rsidR="00440863" w:rsidRPr="00A45932" w:rsidRDefault="00440863" w:rsidP="0044086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html&gt;</w:t>
      </w:r>
    </w:p>
    <w:p w14:paraId="022CF2BF" w14:textId="77777777" w:rsidR="002459C2" w:rsidRDefault="002459C2" w:rsidP="00440863">
      <w:pPr>
        <w:spacing w:after="0"/>
        <w:jc w:val="both"/>
        <w:rPr>
          <w:rFonts w:eastAsia="Cambria" w:cs="Cambria"/>
        </w:rPr>
      </w:pPr>
    </w:p>
    <w:p w14:paraId="6F722A0A" w14:textId="0D6710F5" w:rsidR="004362A4" w:rsidRPr="004362A4" w:rsidRDefault="004362A4" w:rsidP="00A3619B">
      <w:pPr>
        <w:spacing w:after="0"/>
        <w:jc w:val="both"/>
        <w:rPr>
          <w:rFonts w:eastAsia="Cambria" w:cs="Cambria"/>
          <w:b/>
          <w:bCs/>
        </w:rPr>
      </w:pPr>
      <w:r w:rsidRPr="004362A4">
        <w:rPr>
          <w:rFonts w:eastAsia="Cambria" w:cs="Cambria"/>
          <w:b/>
          <w:bCs/>
        </w:rPr>
        <w:t>Syntax</w:t>
      </w:r>
    </w:p>
    <w:p w14:paraId="5D0923AF" w14:textId="65716769" w:rsidR="004362A4" w:rsidRDefault="004362A4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4362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4362A4">
        <w:rPr>
          <w:rFonts w:ascii="Consolas" w:eastAsia="Cambria" w:hAnsi="Consolas" w:cs="Cambria"/>
          <w:sz w:val="20"/>
          <w:szCs w:val="20"/>
        </w:rPr>
        <w:t>(id);</w:t>
      </w:r>
    </w:p>
    <w:p w14:paraId="48EF66E4" w14:textId="77777777" w:rsidR="00453083" w:rsidRDefault="00453083" w:rsidP="00453083">
      <w:pPr>
        <w:spacing w:after="0"/>
        <w:jc w:val="both"/>
        <w:rPr>
          <w:rFonts w:eastAsia="Cambria" w:cs="Cambria"/>
        </w:rPr>
      </w:pPr>
    </w:p>
    <w:p w14:paraId="31343EDB" w14:textId="540B1B3D" w:rsidR="00453083" w:rsidRPr="00453083" w:rsidRDefault="00453083" w:rsidP="00453083">
      <w:pPr>
        <w:spacing w:after="0"/>
        <w:jc w:val="both"/>
        <w:rPr>
          <w:rFonts w:eastAsia="Cambria" w:cs="Cambria"/>
          <w:b/>
          <w:bCs/>
        </w:rPr>
      </w:pPr>
      <w:r w:rsidRPr="00453083">
        <w:rPr>
          <w:rFonts w:eastAsia="Cambria" w:cs="Cambria"/>
          <w:b/>
          <w:bCs/>
        </w:rPr>
        <w:t>Example</w:t>
      </w:r>
    </w:p>
    <w:p w14:paraId="37FB7E18" w14:textId="77777777" w:rsidR="00453083" w:rsidRPr="00453083" w:rsidRDefault="00453083" w:rsidP="004530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53083">
        <w:rPr>
          <w:rFonts w:ascii="Consolas" w:eastAsia="Cambria" w:hAnsi="Consolas" w:cs="Cambria"/>
          <w:sz w:val="20"/>
          <w:szCs w:val="20"/>
        </w:rPr>
        <w:t xml:space="preserve">&lt;p id="greeting"&gt;Hello, </w:t>
      </w:r>
      <w:proofErr w:type="gramStart"/>
      <w:r w:rsidRPr="00453083">
        <w:rPr>
          <w:rFonts w:ascii="Consolas" w:eastAsia="Cambria" w:hAnsi="Consolas" w:cs="Cambria"/>
          <w:sz w:val="20"/>
          <w:szCs w:val="20"/>
        </w:rPr>
        <w:t>World!&lt;</w:t>
      </w:r>
      <w:proofErr w:type="gramEnd"/>
      <w:r w:rsidRPr="00453083">
        <w:rPr>
          <w:rFonts w:ascii="Consolas" w:eastAsia="Cambria" w:hAnsi="Consolas" w:cs="Cambria"/>
          <w:sz w:val="20"/>
          <w:szCs w:val="20"/>
        </w:rPr>
        <w:t>/p&gt;</w:t>
      </w:r>
    </w:p>
    <w:p w14:paraId="36BA8C5E" w14:textId="77777777" w:rsidR="00453083" w:rsidRPr="00453083" w:rsidRDefault="00453083" w:rsidP="00453083">
      <w:pPr>
        <w:spacing w:after="0"/>
        <w:jc w:val="both"/>
        <w:rPr>
          <w:rFonts w:eastAsia="Cambria" w:cs="Cambria"/>
        </w:rPr>
      </w:pPr>
    </w:p>
    <w:p w14:paraId="46213E8D" w14:textId="77777777" w:rsidR="00453083" w:rsidRPr="00453083" w:rsidRDefault="00453083" w:rsidP="00453083">
      <w:pPr>
        <w:spacing w:after="0"/>
        <w:jc w:val="both"/>
        <w:rPr>
          <w:rFonts w:eastAsia="Cambria" w:cs="Cambria"/>
        </w:rPr>
      </w:pPr>
      <w:r w:rsidRPr="00453083">
        <w:rPr>
          <w:rFonts w:eastAsia="Cambria" w:cs="Cambria"/>
        </w:rPr>
        <w:t>To select this &lt;p&gt; element and change its text content:</w:t>
      </w:r>
    </w:p>
    <w:p w14:paraId="45D0CEBB" w14:textId="77777777" w:rsidR="00453083" w:rsidRDefault="00453083" w:rsidP="00453083">
      <w:pPr>
        <w:spacing w:after="0"/>
        <w:jc w:val="both"/>
        <w:rPr>
          <w:rFonts w:eastAsia="Cambria" w:cs="Cambria"/>
        </w:rPr>
      </w:pPr>
    </w:p>
    <w:p w14:paraId="02B91E9E" w14:textId="174B7B95" w:rsidR="00453083" w:rsidRPr="00453083" w:rsidRDefault="00453083" w:rsidP="004530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453083">
        <w:rPr>
          <w:rFonts w:ascii="Consolas" w:eastAsia="Cambria" w:hAnsi="Consolas" w:cs="Cambria"/>
          <w:sz w:val="20"/>
          <w:szCs w:val="20"/>
        </w:rPr>
        <w:t xml:space="preserve">let element = </w:t>
      </w:r>
      <w:proofErr w:type="spellStart"/>
      <w:proofErr w:type="gramStart"/>
      <w:r w:rsidRPr="0045308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453083">
        <w:rPr>
          <w:rFonts w:ascii="Consolas" w:eastAsia="Cambria" w:hAnsi="Consolas" w:cs="Cambria"/>
          <w:sz w:val="20"/>
          <w:szCs w:val="20"/>
        </w:rPr>
        <w:t>('greeting');</w:t>
      </w:r>
    </w:p>
    <w:p w14:paraId="12D851F7" w14:textId="77777777" w:rsidR="00453083" w:rsidRDefault="00453083" w:rsidP="004530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453083">
        <w:rPr>
          <w:rFonts w:ascii="Consolas" w:eastAsia="Cambria" w:hAnsi="Consolas" w:cs="Cambria"/>
          <w:sz w:val="20"/>
          <w:szCs w:val="20"/>
        </w:rPr>
        <w:t>element.textContent</w:t>
      </w:r>
      <w:proofErr w:type="spellEnd"/>
      <w:proofErr w:type="gramEnd"/>
      <w:r w:rsidRPr="00453083">
        <w:rPr>
          <w:rFonts w:ascii="Consolas" w:eastAsia="Cambria" w:hAnsi="Consolas" w:cs="Cambria"/>
          <w:sz w:val="20"/>
          <w:szCs w:val="20"/>
        </w:rPr>
        <w:t xml:space="preserve"> = 'Welcome to the DOM!';</w:t>
      </w:r>
    </w:p>
    <w:p w14:paraId="7D2C0F64" w14:textId="77777777" w:rsidR="00453083" w:rsidRPr="00453083" w:rsidRDefault="00453083" w:rsidP="004530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C20C257" w14:textId="0AF929F5" w:rsidR="00A3619B" w:rsidRPr="00A3619B" w:rsidRDefault="00367787" w:rsidP="00A3619B">
      <w:pPr>
        <w:spacing w:after="0"/>
        <w:jc w:val="both"/>
        <w:rPr>
          <w:rFonts w:eastAsia="Cambria" w:cs="Cambria"/>
          <w:b/>
          <w:bCs/>
        </w:rPr>
      </w:pPr>
      <w:r w:rsidRPr="00367787">
        <w:rPr>
          <w:rFonts w:eastAsia="Cambria" w:cs="Cambria"/>
          <w:b/>
          <w:bCs/>
        </w:rPr>
        <w:t>Another</w:t>
      </w:r>
      <w:r>
        <w:rPr>
          <w:rFonts w:ascii="Consolas" w:eastAsia="Cambria" w:hAnsi="Consolas" w:cs="Cambria"/>
          <w:sz w:val="20"/>
          <w:szCs w:val="20"/>
        </w:rPr>
        <w:t xml:space="preserve"> </w:t>
      </w:r>
      <w:r w:rsidR="00A3619B" w:rsidRPr="00A3619B">
        <w:rPr>
          <w:rFonts w:eastAsia="Cambria" w:cs="Cambria"/>
          <w:b/>
          <w:bCs/>
        </w:rPr>
        <w:t>Example</w:t>
      </w:r>
    </w:p>
    <w:p w14:paraId="28127E28" w14:textId="77777777" w:rsidR="00A3619B" w:rsidRDefault="00A3619B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3619B">
        <w:rPr>
          <w:rFonts w:ascii="Consolas" w:eastAsia="Cambria" w:hAnsi="Consolas" w:cs="Cambria"/>
          <w:sz w:val="20"/>
          <w:szCs w:val="20"/>
        </w:rPr>
        <w:t xml:space="preserve">&lt;p id="intro"&gt;Welcome to the </w:t>
      </w:r>
      <w:proofErr w:type="gramStart"/>
      <w:r w:rsidRPr="00A3619B">
        <w:rPr>
          <w:rFonts w:ascii="Consolas" w:eastAsia="Cambria" w:hAnsi="Consolas" w:cs="Cambria"/>
          <w:sz w:val="20"/>
          <w:szCs w:val="20"/>
        </w:rPr>
        <w:t>DOM!&lt;</w:t>
      </w:r>
      <w:proofErr w:type="gramEnd"/>
      <w:r w:rsidRPr="00A3619B">
        <w:rPr>
          <w:rFonts w:ascii="Consolas" w:eastAsia="Cambria" w:hAnsi="Consolas" w:cs="Cambria"/>
          <w:sz w:val="20"/>
          <w:szCs w:val="20"/>
        </w:rPr>
        <w:t>/p&gt;</w:t>
      </w:r>
    </w:p>
    <w:p w14:paraId="056352B3" w14:textId="77777777" w:rsidR="00367787" w:rsidRPr="00A3619B" w:rsidRDefault="00367787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87E984D" w14:textId="77777777" w:rsidR="00A3619B" w:rsidRPr="00A3619B" w:rsidRDefault="00A3619B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3619B">
        <w:rPr>
          <w:rFonts w:ascii="Consolas" w:eastAsia="Cambria" w:hAnsi="Consolas" w:cs="Cambria"/>
          <w:sz w:val="20"/>
          <w:szCs w:val="20"/>
        </w:rPr>
        <w:t>&lt;script&gt;</w:t>
      </w:r>
    </w:p>
    <w:p w14:paraId="5BA59EA8" w14:textId="77777777" w:rsidR="00A3619B" w:rsidRPr="00A3619B" w:rsidRDefault="00A3619B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3619B">
        <w:rPr>
          <w:rFonts w:ascii="Consolas" w:eastAsia="Cambria" w:hAnsi="Consolas" w:cs="Cambria"/>
          <w:sz w:val="20"/>
          <w:szCs w:val="20"/>
        </w:rPr>
        <w:t xml:space="preserve">  let element = </w:t>
      </w:r>
      <w:proofErr w:type="spellStart"/>
      <w:proofErr w:type="gramStart"/>
      <w:r w:rsidRPr="00A3619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3619B">
        <w:rPr>
          <w:rFonts w:ascii="Consolas" w:eastAsia="Cambria" w:hAnsi="Consolas" w:cs="Cambria"/>
          <w:sz w:val="20"/>
          <w:szCs w:val="20"/>
        </w:rPr>
        <w:t>('intro');</w:t>
      </w:r>
    </w:p>
    <w:p w14:paraId="7BC48751" w14:textId="77777777" w:rsidR="00A3619B" w:rsidRPr="00A3619B" w:rsidRDefault="00A3619B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3619B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proofErr w:type="gramStart"/>
      <w:r w:rsidRPr="00A3619B">
        <w:rPr>
          <w:rFonts w:ascii="Consolas" w:eastAsia="Cambria" w:hAnsi="Consolas" w:cs="Cambria"/>
          <w:sz w:val="20"/>
          <w:szCs w:val="20"/>
        </w:rPr>
        <w:t>element.textContent</w:t>
      </w:r>
      <w:proofErr w:type="spellEnd"/>
      <w:proofErr w:type="gramEnd"/>
      <w:r w:rsidRPr="00A3619B">
        <w:rPr>
          <w:rFonts w:ascii="Consolas" w:eastAsia="Cambria" w:hAnsi="Consolas" w:cs="Cambria"/>
          <w:sz w:val="20"/>
          <w:szCs w:val="20"/>
        </w:rPr>
        <w:t>);  // Output: Welcome to the DOM!</w:t>
      </w:r>
    </w:p>
    <w:p w14:paraId="3D882B08" w14:textId="77777777" w:rsidR="00A3619B" w:rsidRDefault="00A3619B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3619B">
        <w:rPr>
          <w:rFonts w:ascii="Consolas" w:eastAsia="Cambria" w:hAnsi="Consolas" w:cs="Cambria"/>
          <w:sz w:val="20"/>
          <w:szCs w:val="20"/>
        </w:rPr>
        <w:t>&lt;/script&gt;</w:t>
      </w:r>
    </w:p>
    <w:p w14:paraId="11052C23" w14:textId="77777777" w:rsidR="00367787" w:rsidRPr="00A3619B" w:rsidRDefault="00367787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BE7AE72" w14:textId="08FB0C6C" w:rsidR="00A3619B" w:rsidRPr="00A3619B" w:rsidRDefault="00A3619B" w:rsidP="00A3619B">
      <w:pPr>
        <w:spacing w:after="0"/>
        <w:jc w:val="both"/>
        <w:rPr>
          <w:rFonts w:eastAsia="Cambria" w:cs="Cambria"/>
          <w:b/>
          <w:bCs/>
        </w:rPr>
      </w:pPr>
      <w:proofErr w:type="spellStart"/>
      <w:proofErr w:type="gramStart"/>
      <w:r w:rsidRPr="00A3619B">
        <w:rPr>
          <w:rFonts w:eastAsia="Cambria" w:cs="Cambria"/>
          <w:b/>
          <w:bCs/>
        </w:rPr>
        <w:t>querySelector</w:t>
      </w:r>
      <w:proofErr w:type="spellEnd"/>
      <w:r w:rsidRPr="00A3619B">
        <w:rPr>
          <w:rFonts w:eastAsia="Cambria" w:cs="Cambria"/>
          <w:b/>
          <w:bCs/>
        </w:rPr>
        <w:t>(</w:t>
      </w:r>
      <w:proofErr w:type="gramEnd"/>
      <w:r w:rsidRPr="00A3619B">
        <w:rPr>
          <w:rFonts w:eastAsia="Cambria" w:cs="Cambria"/>
          <w:b/>
          <w:bCs/>
        </w:rPr>
        <w:t>)</w:t>
      </w:r>
    </w:p>
    <w:p w14:paraId="2F6F80DE" w14:textId="59546450" w:rsidR="00C175AF" w:rsidRPr="00B4708D" w:rsidRDefault="00C175AF" w:rsidP="00A3619B">
      <w:pPr>
        <w:spacing w:after="0"/>
        <w:jc w:val="both"/>
        <w:rPr>
          <w:rFonts w:eastAsia="Cambria" w:cs="Cambria"/>
          <w:b/>
          <w:bCs/>
        </w:rPr>
      </w:pPr>
      <w:r w:rsidRPr="00B4708D">
        <w:rPr>
          <w:rFonts w:eastAsia="Cambria" w:cs="Cambria"/>
          <w:b/>
          <w:bCs/>
        </w:rPr>
        <w:t>Syntax</w:t>
      </w:r>
    </w:p>
    <w:p w14:paraId="33FDC454" w14:textId="6AE9B96F" w:rsidR="00C175AF" w:rsidRPr="00C175AF" w:rsidRDefault="00C175AF" w:rsidP="00A3619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>(selector);</w:t>
      </w:r>
    </w:p>
    <w:p w14:paraId="3C05206C" w14:textId="77777777" w:rsidR="00C175AF" w:rsidRDefault="00C175AF" w:rsidP="00A3619B">
      <w:pPr>
        <w:spacing w:after="0"/>
        <w:jc w:val="both"/>
        <w:rPr>
          <w:rFonts w:eastAsia="Cambria" w:cs="Cambria"/>
          <w:b/>
          <w:bCs/>
        </w:rPr>
      </w:pPr>
    </w:p>
    <w:p w14:paraId="7331E378" w14:textId="54EFAEF4" w:rsidR="00C175AF" w:rsidRPr="00C175AF" w:rsidRDefault="00C175AF" w:rsidP="00C175AF">
      <w:pPr>
        <w:spacing w:after="0"/>
        <w:jc w:val="both"/>
        <w:rPr>
          <w:rFonts w:eastAsia="Cambria" w:cs="Cambria"/>
          <w:b/>
          <w:bCs/>
        </w:rPr>
      </w:pPr>
      <w:r w:rsidRPr="00C175AF">
        <w:rPr>
          <w:rFonts w:eastAsia="Cambria" w:cs="Cambria"/>
          <w:b/>
          <w:bCs/>
        </w:rPr>
        <w:t>Example 1: Selecting by ID</w:t>
      </w:r>
    </w:p>
    <w:p w14:paraId="1B782658" w14:textId="77777777" w:rsidR="00C175AF" w:rsidRPr="00B4708D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 xml:space="preserve">&lt;p id="greeting"&gt;Hello, </w:t>
      </w:r>
      <w:proofErr w:type="gramStart"/>
      <w:r w:rsidRPr="00C175AF">
        <w:rPr>
          <w:rFonts w:ascii="Consolas" w:eastAsia="Cambria" w:hAnsi="Consolas" w:cs="Cambria"/>
          <w:sz w:val="20"/>
          <w:szCs w:val="20"/>
        </w:rPr>
        <w:t>World!&lt;</w:t>
      </w:r>
      <w:proofErr w:type="gramEnd"/>
      <w:r w:rsidRPr="00C175AF">
        <w:rPr>
          <w:rFonts w:ascii="Consolas" w:eastAsia="Cambria" w:hAnsi="Consolas" w:cs="Cambria"/>
          <w:sz w:val="20"/>
          <w:szCs w:val="20"/>
        </w:rPr>
        <w:t>/p&gt;</w:t>
      </w:r>
    </w:p>
    <w:p w14:paraId="3B39CEAB" w14:textId="77777777" w:rsidR="00C175AF" w:rsidRPr="00C175AF" w:rsidRDefault="00C175AF" w:rsidP="00C175AF">
      <w:pPr>
        <w:spacing w:after="0"/>
        <w:jc w:val="both"/>
        <w:rPr>
          <w:rFonts w:eastAsia="Cambria" w:cs="Cambria"/>
        </w:rPr>
      </w:pPr>
    </w:p>
    <w:p w14:paraId="6B63C1C7" w14:textId="77777777" w:rsidR="00C175AF" w:rsidRPr="00C175AF" w:rsidRDefault="00C175AF" w:rsidP="00C175AF">
      <w:pPr>
        <w:spacing w:after="0"/>
        <w:jc w:val="both"/>
        <w:rPr>
          <w:rFonts w:eastAsia="Cambria" w:cs="Cambria"/>
        </w:rPr>
      </w:pPr>
      <w:r w:rsidRPr="00C175AF">
        <w:rPr>
          <w:rFonts w:eastAsia="Cambria" w:cs="Cambria"/>
        </w:rPr>
        <w:t>To select this element by ID:</w:t>
      </w:r>
    </w:p>
    <w:p w14:paraId="4DBD866D" w14:textId="77777777" w:rsidR="00C175AF" w:rsidRDefault="00C175AF" w:rsidP="00C175AF">
      <w:pPr>
        <w:spacing w:after="0"/>
        <w:jc w:val="both"/>
        <w:rPr>
          <w:rFonts w:eastAsia="Cambria" w:cs="Cambria"/>
        </w:rPr>
      </w:pPr>
    </w:p>
    <w:p w14:paraId="39B30F1B" w14:textId="4CFAD4AB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 xml:space="preserve">let element = </w:t>
      </w: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>('#greeting');</w:t>
      </w:r>
    </w:p>
    <w:p w14:paraId="25575115" w14:textId="77777777" w:rsidR="00C175AF" w:rsidRPr="00B4708D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element.textContent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 xml:space="preserve"> = 'Welcome to the DOM!';</w:t>
      </w:r>
    </w:p>
    <w:p w14:paraId="0C7AEEFA" w14:textId="77777777" w:rsidR="00C175AF" w:rsidRPr="00C175AF" w:rsidRDefault="00C175AF" w:rsidP="00C175AF">
      <w:pPr>
        <w:spacing w:after="0"/>
        <w:jc w:val="both"/>
        <w:rPr>
          <w:rFonts w:eastAsia="Cambria" w:cs="Cambria"/>
        </w:rPr>
      </w:pPr>
    </w:p>
    <w:p w14:paraId="59DA025D" w14:textId="0A179698" w:rsidR="00C175AF" w:rsidRPr="00C175AF" w:rsidRDefault="00C175AF" w:rsidP="00C175AF">
      <w:pPr>
        <w:spacing w:after="0"/>
        <w:jc w:val="both"/>
        <w:rPr>
          <w:rFonts w:eastAsia="Cambria" w:cs="Cambria"/>
          <w:b/>
          <w:bCs/>
        </w:rPr>
      </w:pPr>
      <w:r w:rsidRPr="00C175AF">
        <w:rPr>
          <w:rFonts w:eastAsia="Cambria" w:cs="Cambria"/>
          <w:b/>
          <w:bCs/>
        </w:rPr>
        <w:t>Example 2: Selecting by Class</w:t>
      </w:r>
    </w:p>
    <w:p w14:paraId="106FC0DC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>&lt;div class="container"&gt;This is a container&lt;/div&gt;</w:t>
      </w:r>
    </w:p>
    <w:p w14:paraId="2A4673CB" w14:textId="77777777" w:rsid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>&lt;div class="container"&gt;This is another container&lt;/div&gt;</w:t>
      </w:r>
    </w:p>
    <w:p w14:paraId="5A1ED92F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BD4EB3D" w14:textId="77777777" w:rsidR="00C175AF" w:rsidRPr="00C175AF" w:rsidRDefault="00C175AF" w:rsidP="00C175AF">
      <w:pPr>
        <w:spacing w:after="0"/>
        <w:jc w:val="both"/>
        <w:rPr>
          <w:rFonts w:eastAsia="Cambria" w:cs="Cambria"/>
        </w:rPr>
      </w:pPr>
      <w:r w:rsidRPr="00C175AF">
        <w:rPr>
          <w:rFonts w:eastAsia="Cambria" w:cs="Cambria"/>
        </w:rPr>
        <w:t>To select the first element with the class container:</w:t>
      </w:r>
    </w:p>
    <w:p w14:paraId="0F29202C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 xml:space="preserve">let element = </w:t>
      </w: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>('.container');</w:t>
      </w:r>
    </w:p>
    <w:p w14:paraId="37C3F9D9" w14:textId="77777777" w:rsid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element.style</w:t>
      </w:r>
      <w:proofErr w:type="gramEnd"/>
      <w:r w:rsidRPr="00C175AF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 xml:space="preserve"> = '</w:t>
      </w:r>
      <w:proofErr w:type="spellStart"/>
      <w:r w:rsidRPr="00C175AF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>';</w:t>
      </w:r>
    </w:p>
    <w:p w14:paraId="553351BB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357F587" w14:textId="47B98FDE" w:rsidR="00C175AF" w:rsidRPr="00C175AF" w:rsidRDefault="00C175AF" w:rsidP="00C175AF">
      <w:pPr>
        <w:spacing w:after="0"/>
        <w:jc w:val="both"/>
        <w:rPr>
          <w:rFonts w:eastAsia="Cambria" w:cs="Cambria"/>
          <w:b/>
          <w:bCs/>
        </w:rPr>
      </w:pPr>
      <w:r w:rsidRPr="00C175AF">
        <w:rPr>
          <w:rFonts w:eastAsia="Cambria" w:cs="Cambria"/>
          <w:b/>
          <w:bCs/>
        </w:rPr>
        <w:t>Example 3: Selecting by Attribute</w:t>
      </w:r>
    </w:p>
    <w:p w14:paraId="6AB5BE84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>&lt;input type="text" name="username" placeholder="Enter username"&gt;</w:t>
      </w:r>
    </w:p>
    <w:p w14:paraId="595AC0E4" w14:textId="77777777" w:rsid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>&lt;input type="password" name="password" placeholder="Enter password"&gt;</w:t>
      </w:r>
    </w:p>
    <w:p w14:paraId="01030704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9A6DD19" w14:textId="77777777" w:rsidR="00C175AF" w:rsidRPr="00C175AF" w:rsidRDefault="00C175AF" w:rsidP="00C175AF">
      <w:pPr>
        <w:spacing w:after="0"/>
        <w:jc w:val="both"/>
        <w:rPr>
          <w:rFonts w:eastAsia="Cambria" w:cs="Cambria"/>
        </w:rPr>
      </w:pPr>
      <w:r w:rsidRPr="00C175AF">
        <w:rPr>
          <w:rFonts w:eastAsia="Cambria" w:cs="Cambria"/>
        </w:rPr>
        <w:t>To select the input element with the name username:</w:t>
      </w:r>
    </w:p>
    <w:p w14:paraId="2033CD0B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C175AF">
        <w:rPr>
          <w:rFonts w:ascii="Consolas" w:eastAsia="Cambria" w:hAnsi="Consolas" w:cs="Cambria"/>
          <w:sz w:val="20"/>
          <w:szCs w:val="20"/>
        </w:rPr>
        <w:t>inputElement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>('input[name="username"]');</w:t>
      </w:r>
    </w:p>
    <w:p w14:paraId="7E4DED98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inputElement.style.borderCol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 xml:space="preserve"> = 'green';</w:t>
      </w:r>
    </w:p>
    <w:p w14:paraId="635857AB" w14:textId="77777777" w:rsidR="00C175AF" w:rsidRPr="00C175AF" w:rsidRDefault="00C175AF" w:rsidP="00C175AF">
      <w:pPr>
        <w:spacing w:after="0"/>
        <w:ind w:left="284"/>
        <w:jc w:val="both"/>
        <w:rPr>
          <w:rFonts w:eastAsia="Cambria" w:cs="Cambria"/>
        </w:rPr>
      </w:pPr>
    </w:p>
    <w:p w14:paraId="4A2ADF4C" w14:textId="08F55B3B" w:rsidR="00C175AF" w:rsidRPr="00C175AF" w:rsidRDefault="00C175AF" w:rsidP="00C175AF">
      <w:pPr>
        <w:spacing w:after="0"/>
        <w:jc w:val="both"/>
        <w:rPr>
          <w:rFonts w:eastAsia="Cambria" w:cs="Cambria"/>
          <w:b/>
          <w:bCs/>
        </w:rPr>
      </w:pPr>
      <w:r w:rsidRPr="00C175AF">
        <w:rPr>
          <w:rFonts w:eastAsia="Cambria" w:cs="Cambria"/>
          <w:b/>
          <w:bCs/>
        </w:rPr>
        <w:t>Example 4: Selecting by Multiple Criteria</w:t>
      </w:r>
    </w:p>
    <w:p w14:paraId="0CA39DFB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>&lt;button class="</w:t>
      </w:r>
      <w:proofErr w:type="spellStart"/>
      <w:r w:rsidRPr="00C175AF">
        <w:rPr>
          <w:rFonts w:ascii="Consolas" w:eastAsia="Cambria" w:hAnsi="Consolas" w:cs="Cambria"/>
          <w:sz w:val="20"/>
          <w:szCs w:val="20"/>
        </w:rPr>
        <w:t>btn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 xml:space="preserve"> primary" id="submit"&gt;Submit&lt;/button&gt;</w:t>
      </w:r>
    </w:p>
    <w:p w14:paraId="3B9D66AA" w14:textId="77777777" w:rsidR="00AA3A9A" w:rsidRDefault="00AA3A9A" w:rsidP="00C175AF">
      <w:pPr>
        <w:spacing w:after="0"/>
        <w:jc w:val="both"/>
        <w:rPr>
          <w:rFonts w:eastAsia="Cambria" w:cs="Cambria"/>
        </w:rPr>
      </w:pPr>
    </w:p>
    <w:p w14:paraId="7BF04E7E" w14:textId="670EBE0A" w:rsidR="00C175AF" w:rsidRPr="00C175AF" w:rsidRDefault="00C175AF" w:rsidP="00C175AF">
      <w:pPr>
        <w:spacing w:after="0"/>
        <w:jc w:val="both"/>
        <w:rPr>
          <w:rFonts w:eastAsia="Cambria" w:cs="Cambria"/>
        </w:rPr>
      </w:pPr>
      <w:r w:rsidRPr="00C175AF">
        <w:rPr>
          <w:rFonts w:eastAsia="Cambria" w:cs="Cambria"/>
        </w:rPr>
        <w:t>To select this button using both ID and class:</w:t>
      </w:r>
    </w:p>
    <w:p w14:paraId="6ECE358F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175AF">
        <w:rPr>
          <w:rFonts w:ascii="Consolas" w:eastAsia="Cambria" w:hAnsi="Consolas" w:cs="Cambria"/>
          <w:sz w:val="20"/>
          <w:szCs w:val="20"/>
        </w:rPr>
        <w:t xml:space="preserve">let button = </w:t>
      </w: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C175AF">
        <w:rPr>
          <w:rFonts w:ascii="Consolas" w:eastAsia="Cambria" w:hAnsi="Consolas" w:cs="Cambria"/>
          <w:sz w:val="20"/>
          <w:szCs w:val="20"/>
        </w:rPr>
        <w:t>('#</w:t>
      </w:r>
      <w:proofErr w:type="spellStart"/>
      <w:r w:rsidRPr="00C175AF">
        <w:rPr>
          <w:rFonts w:ascii="Consolas" w:eastAsia="Cambria" w:hAnsi="Consolas" w:cs="Cambria"/>
          <w:sz w:val="20"/>
          <w:szCs w:val="20"/>
        </w:rPr>
        <w:t>submit.primary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>');</w:t>
      </w:r>
    </w:p>
    <w:p w14:paraId="77E99094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button.style</w:t>
      </w:r>
      <w:proofErr w:type="gramEnd"/>
      <w:r w:rsidRPr="00C175AF">
        <w:rPr>
          <w:rFonts w:ascii="Consolas" w:eastAsia="Cambria" w:hAnsi="Consolas" w:cs="Cambria"/>
          <w:sz w:val="20"/>
          <w:szCs w:val="20"/>
        </w:rPr>
        <w:t>.color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 xml:space="preserve"> = 'white';</w:t>
      </w:r>
    </w:p>
    <w:p w14:paraId="565C71AE" w14:textId="77777777" w:rsidR="00C175AF" w:rsidRPr="00C175AF" w:rsidRDefault="00C175AF" w:rsidP="00C175A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175AF">
        <w:rPr>
          <w:rFonts w:ascii="Consolas" w:eastAsia="Cambria" w:hAnsi="Consolas" w:cs="Cambria"/>
          <w:sz w:val="20"/>
          <w:szCs w:val="20"/>
        </w:rPr>
        <w:t>button.style</w:t>
      </w:r>
      <w:proofErr w:type="gramEnd"/>
      <w:r w:rsidRPr="00C175AF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C175AF">
        <w:rPr>
          <w:rFonts w:ascii="Consolas" w:eastAsia="Cambria" w:hAnsi="Consolas" w:cs="Cambria"/>
          <w:sz w:val="20"/>
          <w:szCs w:val="20"/>
        </w:rPr>
        <w:t xml:space="preserve"> = 'blue';</w:t>
      </w:r>
    </w:p>
    <w:p w14:paraId="555BF4FC" w14:textId="77777777" w:rsidR="00C175AF" w:rsidRPr="00C175AF" w:rsidRDefault="00C175AF" w:rsidP="00C175AF">
      <w:pPr>
        <w:spacing w:after="0"/>
        <w:ind w:left="720"/>
        <w:jc w:val="both"/>
        <w:rPr>
          <w:rFonts w:eastAsia="Cambria" w:cs="Cambria"/>
        </w:rPr>
      </w:pPr>
    </w:p>
    <w:p w14:paraId="4010F8AA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a. </w:t>
      </w:r>
      <w:proofErr w:type="spellStart"/>
      <w:r w:rsidRPr="00F2788F">
        <w:rPr>
          <w:rFonts w:eastAsia="Cambria" w:cs="Cambria"/>
          <w:b/>
          <w:bCs/>
        </w:rPr>
        <w:t>innerHTML</w:t>
      </w:r>
      <w:proofErr w:type="spellEnd"/>
    </w:p>
    <w:p w14:paraId="031A91C9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:</w:t>
      </w:r>
    </w:p>
    <w:p w14:paraId="3AD7C3E5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innerHTML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New HTML content";</w:t>
      </w:r>
    </w:p>
    <w:p w14:paraId="5F4D4504" w14:textId="77777777" w:rsidR="00916476" w:rsidRPr="00F2788F" w:rsidRDefault="00916476" w:rsidP="00F2788F">
      <w:pPr>
        <w:spacing w:after="0"/>
        <w:jc w:val="both"/>
        <w:rPr>
          <w:rFonts w:eastAsia="Cambria" w:cs="Cambria"/>
        </w:rPr>
      </w:pPr>
    </w:p>
    <w:p w14:paraId="379266D2" w14:textId="1F78E12E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1: Modifying HTML content using </w:t>
      </w:r>
      <w:proofErr w:type="spellStart"/>
      <w:r w:rsidRPr="00F2788F">
        <w:rPr>
          <w:rFonts w:eastAsia="Cambria" w:cs="Cambria"/>
          <w:b/>
          <w:bCs/>
        </w:rPr>
        <w:t>innerHTML</w:t>
      </w:r>
      <w:proofErr w:type="spellEnd"/>
    </w:p>
    <w:p w14:paraId="6F39FD6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div id="container"&gt;</w:t>
      </w:r>
    </w:p>
    <w:p w14:paraId="1EBB526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&lt;h2&gt;Old Heading&lt;/h2&gt;</w:t>
      </w:r>
    </w:p>
    <w:p w14:paraId="1355082C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&lt;p&gt;This is an old </w:t>
      </w:r>
      <w:proofErr w:type="gramStart"/>
      <w:r w:rsidRPr="00F2788F">
        <w:rPr>
          <w:rFonts w:ascii="Consolas" w:eastAsia="Cambria" w:hAnsi="Consolas" w:cs="Cambria"/>
          <w:sz w:val="20"/>
          <w:szCs w:val="20"/>
        </w:rPr>
        <w:t>paragraph.&lt;</w:t>
      </w:r>
      <w:proofErr w:type="gramEnd"/>
      <w:r w:rsidRPr="00F2788F">
        <w:rPr>
          <w:rFonts w:ascii="Consolas" w:eastAsia="Cambria" w:hAnsi="Consolas" w:cs="Cambria"/>
          <w:sz w:val="20"/>
          <w:szCs w:val="20"/>
        </w:rPr>
        <w:t>/p&gt;</w:t>
      </w:r>
    </w:p>
    <w:p w14:paraId="40272FCA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div&gt;</w:t>
      </w:r>
    </w:p>
    <w:p w14:paraId="3A612DE0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3D29CDE1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07CC12F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container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container");</w:t>
      </w:r>
    </w:p>
    <w:p w14:paraId="3B0092F4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container.innerHTML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&lt;h2&gt;New Heading&lt;/h2&gt;&lt;p&gt;This is a new paragraph with &lt;strong&gt;HTML&lt;/strong&gt; content.&lt;/p&gt;";</w:t>
      </w:r>
    </w:p>
    <w:p w14:paraId="201272D5" w14:textId="77777777" w:rsid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397D80D4" w14:textId="77777777" w:rsidR="002F6343" w:rsidRPr="00F2788F" w:rsidRDefault="002F6343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E5BB59D" w14:textId="24B79E3A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b. </w:t>
      </w:r>
      <w:proofErr w:type="spellStart"/>
      <w:r w:rsidRPr="00F2788F">
        <w:rPr>
          <w:rFonts w:eastAsia="Cambria" w:cs="Cambria"/>
          <w:b/>
          <w:bCs/>
        </w:rPr>
        <w:t>textContent</w:t>
      </w:r>
      <w:proofErr w:type="spellEnd"/>
    </w:p>
    <w:p w14:paraId="3815A8B2" w14:textId="64A50F86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</w:t>
      </w:r>
    </w:p>
    <w:p w14:paraId="2348FC4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textContent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New text content";</w:t>
      </w:r>
    </w:p>
    <w:p w14:paraId="51844215" w14:textId="77777777" w:rsidR="00F2788F" w:rsidRPr="00F2788F" w:rsidRDefault="00F2788F" w:rsidP="00F2788F">
      <w:pPr>
        <w:spacing w:after="0"/>
        <w:ind w:left="720"/>
        <w:jc w:val="both"/>
        <w:rPr>
          <w:rFonts w:eastAsia="Cambria" w:cs="Cambria"/>
        </w:rPr>
      </w:pPr>
    </w:p>
    <w:p w14:paraId="13CA47F8" w14:textId="59E7F186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2: Modifying text content using </w:t>
      </w:r>
      <w:proofErr w:type="spellStart"/>
      <w:r w:rsidRPr="00F2788F">
        <w:rPr>
          <w:rFonts w:eastAsia="Cambria" w:cs="Cambria"/>
          <w:b/>
          <w:bCs/>
        </w:rPr>
        <w:t>textContent</w:t>
      </w:r>
      <w:proofErr w:type="spellEnd"/>
    </w:p>
    <w:p w14:paraId="7C0C145F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p id="message"&gt;Old message&lt;/p&gt;</w:t>
      </w:r>
    </w:p>
    <w:p w14:paraId="767669EF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37CAE58B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7DD4D8BD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message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message");</w:t>
      </w:r>
    </w:p>
    <w:p w14:paraId="698BC34B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message.textContent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This is the new message text!";</w:t>
      </w:r>
    </w:p>
    <w:p w14:paraId="31CFFF2C" w14:textId="77777777" w:rsid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58BD4627" w14:textId="77777777" w:rsidR="002F6343" w:rsidRPr="00F2788F" w:rsidRDefault="002F6343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5578042" w14:textId="6D1E60B2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c. </w:t>
      </w:r>
      <w:proofErr w:type="spellStart"/>
      <w:r w:rsidRPr="00F2788F">
        <w:rPr>
          <w:rFonts w:eastAsia="Cambria" w:cs="Cambria"/>
          <w:b/>
          <w:bCs/>
        </w:rPr>
        <w:t>innerText</w:t>
      </w:r>
      <w:proofErr w:type="spellEnd"/>
    </w:p>
    <w:p w14:paraId="11BB1E1E" w14:textId="6D08721F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</w:t>
      </w:r>
    </w:p>
    <w:p w14:paraId="58610A5E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innerText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New visible text content";</w:t>
      </w:r>
    </w:p>
    <w:p w14:paraId="31AC6F48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2208AB06" w14:textId="3F35FDBD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3: Modifying visible text using </w:t>
      </w:r>
      <w:proofErr w:type="spellStart"/>
      <w:r w:rsidRPr="00F2788F">
        <w:rPr>
          <w:rFonts w:eastAsia="Cambria" w:cs="Cambria"/>
          <w:b/>
          <w:bCs/>
        </w:rPr>
        <w:t>innerText</w:t>
      </w:r>
      <w:proofErr w:type="spellEnd"/>
    </w:p>
    <w:p w14:paraId="58B96923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p id="info" style="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isplay:non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;"&gt;This text is hidden&lt;/p&gt;</w:t>
      </w:r>
    </w:p>
    <w:p w14:paraId="5C0338FB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02ADEA2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64FC7C0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info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info");</w:t>
      </w:r>
    </w:p>
    <w:p w14:paraId="452F4302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info.innerText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"This text is now visible!";</w:t>
      </w:r>
    </w:p>
    <w:p w14:paraId="412A771F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1528C079" w14:textId="77777777" w:rsidR="00F2788F" w:rsidRPr="00F2788F" w:rsidRDefault="00F2788F" w:rsidP="00F2788F">
      <w:pPr>
        <w:numPr>
          <w:ilvl w:val="0"/>
          <w:numId w:val="340"/>
        </w:numPr>
        <w:tabs>
          <w:tab w:val="clear" w:pos="720"/>
          <w:tab w:val="num" w:pos="284"/>
        </w:tabs>
        <w:spacing w:after="0"/>
        <w:ind w:left="284" w:hanging="284"/>
        <w:jc w:val="both"/>
        <w:rPr>
          <w:rFonts w:eastAsia="Cambria" w:cs="Cambria"/>
        </w:rPr>
      </w:pPr>
      <w:r w:rsidRPr="00F2788F">
        <w:rPr>
          <w:rFonts w:eastAsia="Cambria" w:cs="Cambria"/>
        </w:rPr>
        <w:t xml:space="preserve">Here, the content of the &lt;p&gt; element is modified, but because the display: none style is applied initially, </w:t>
      </w:r>
      <w:proofErr w:type="spellStart"/>
      <w:r w:rsidRPr="00F2788F">
        <w:rPr>
          <w:rFonts w:eastAsia="Cambria" w:cs="Cambria"/>
        </w:rPr>
        <w:t>innerText</w:t>
      </w:r>
      <w:proofErr w:type="spellEnd"/>
      <w:r w:rsidRPr="00F2788F">
        <w:rPr>
          <w:rFonts w:eastAsia="Cambria" w:cs="Cambria"/>
        </w:rPr>
        <w:t xml:space="preserve"> would not retrieve the text if the element is hidden.</w:t>
      </w:r>
    </w:p>
    <w:p w14:paraId="576C9E20" w14:textId="386CCB82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3D1C365D" w14:textId="28535B23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a. </w:t>
      </w:r>
      <w:proofErr w:type="spellStart"/>
      <w:proofErr w:type="gramStart"/>
      <w:r w:rsidRPr="00F2788F">
        <w:rPr>
          <w:rFonts w:eastAsia="Cambria" w:cs="Cambria"/>
          <w:b/>
          <w:bCs/>
        </w:rPr>
        <w:t>set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07AE8BCF" w14:textId="780F0E1D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</w:t>
      </w:r>
    </w:p>
    <w:p w14:paraId="2CC63494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set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attributeNam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attributeValu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);</w:t>
      </w:r>
    </w:p>
    <w:p w14:paraId="63E166F2" w14:textId="77777777" w:rsid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</w:p>
    <w:p w14:paraId="71E1CB5E" w14:textId="19AB8386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4: Modifying an attribute using </w:t>
      </w:r>
      <w:proofErr w:type="spellStart"/>
      <w:proofErr w:type="gramStart"/>
      <w:r w:rsidRPr="00F2788F">
        <w:rPr>
          <w:rFonts w:eastAsia="Cambria" w:cs="Cambria"/>
          <w:b/>
          <w:bCs/>
        </w:rPr>
        <w:t>set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6EAE3EF3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</w:t>
      </w:r>
      <w:proofErr w:type="gramStart"/>
      <w:r w:rsidRPr="00F2788F">
        <w:rPr>
          <w:rFonts w:ascii="Consolas" w:eastAsia="Cambria" w:hAnsi="Consolas" w:cs="Cambria"/>
          <w:sz w:val="20"/>
          <w:szCs w:val="20"/>
        </w:rPr>
        <w:t>a</w:t>
      </w:r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id="link"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="https://example.com"&gt;Visit Example&lt;/a&gt;</w:t>
      </w:r>
    </w:p>
    <w:p w14:paraId="2DB1D26F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19E2C45E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2B940E0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link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link");</w:t>
      </w:r>
    </w:p>
    <w:p w14:paraId="69EB387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link.set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", "https://new-url.com");</w:t>
      </w:r>
    </w:p>
    <w:p w14:paraId="7FE2658D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link.set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target", "_blank");</w:t>
      </w:r>
    </w:p>
    <w:p w14:paraId="2B5ECC22" w14:textId="77777777" w:rsid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5CB2C5B2" w14:textId="77777777" w:rsidR="002F6343" w:rsidRPr="00F2788F" w:rsidRDefault="002F6343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21359A3" w14:textId="3A0E820D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b. </w:t>
      </w:r>
      <w:proofErr w:type="spellStart"/>
      <w:proofErr w:type="gramStart"/>
      <w:r w:rsidRPr="00F2788F">
        <w:rPr>
          <w:rFonts w:eastAsia="Cambria" w:cs="Cambria"/>
          <w:b/>
          <w:bCs/>
        </w:rPr>
        <w:t>get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5DFE9B45" w14:textId="77777777" w:rsid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</w:p>
    <w:p w14:paraId="0DDEFB3B" w14:textId="6859F450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:</w:t>
      </w:r>
    </w:p>
    <w:p w14:paraId="14321A13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let value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get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attributeNam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);</w:t>
      </w:r>
    </w:p>
    <w:p w14:paraId="4F8B4803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7DACD9EC" w14:textId="3D301FB5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5: Retrieving an attribute using </w:t>
      </w:r>
      <w:proofErr w:type="spellStart"/>
      <w:proofErr w:type="gramStart"/>
      <w:r w:rsidRPr="00F2788F">
        <w:rPr>
          <w:rFonts w:eastAsia="Cambria" w:cs="Cambria"/>
          <w:b/>
          <w:bCs/>
        </w:rPr>
        <w:t>get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5D8B50C2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</w:t>
      </w:r>
      <w:proofErr w:type="gramStart"/>
      <w:r w:rsidRPr="00F2788F">
        <w:rPr>
          <w:rFonts w:ascii="Consolas" w:eastAsia="Cambria" w:hAnsi="Consolas" w:cs="Cambria"/>
          <w:sz w:val="20"/>
          <w:szCs w:val="20"/>
        </w:rPr>
        <w:t>a</w:t>
      </w:r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id="link"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="https://example.com"&gt;Visit Example&lt;/a&gt;</w:t>
      </w:r>
    </w:p>
    <w:p w14:paraId="44A61784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32E0F22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7AB69BC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link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link");</w:t>
      </w:r>
    </w:p>
    <w:p w14:paraId="4A832AC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Valu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link.get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");</w:t>
      </w:r>
    </w:p>
    <w:p w14:paraId="250D46D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Valu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); // Outputs: "https://example.com"</w:t>
      </w:r>
    </w:p>
    <w:p w14:paraId="0963C6E8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1F2EA3E8" w14:textId="77777777" w:rsidR="00F2788F" w:rsidRDefault="00F2788F" w:rsidP="00F2788F">
      <w:pPr>
        <w:spacing w:after="0"/>
        <w:jc w:val="both"/>
        <w:rPr>
          <w:rFonts w:eastAsia="Cambria" w:cs="Cambria"/>
        </w:rPr>
      </w:pPr>
    </w:p>
    <w:p w14:paraId="40D67B59" w14:textId="70130911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c. </w:t>
      </w:r>
      <w:proofErr w:type="spellStart"/>
      <w:proofErr w:type="gramStart"/>
      <w:r w:rsidRPr="00F2788F">
        <w:rPr>
          <w:rFonts w:eastAsia="Cambria" w:cs="Cambria"/>
          <w:b/>
          <w:bCs/>
        </w:rPr>
        <w:t>remove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5B34A071" w14:textId="53EAFA38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Syntax</w:t>
      </w:r>
    </w:p>
    <w:p w14:paraId="20A0E80E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element.remove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attributeNam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);</w:t>
      </w:r>
    </w:p>
    <w:p w14:paraId="3D650DAF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28289348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 xml:space="preserve">Example 6: Removing an attribute using </w:t>
      </w:r>
      <w:proofErr w:type="spellStart"/>
      <w:proofErr w:type="gramStart"/>
      <w:r w:rsidRPr="00F2788F">
        <w:rPr>
          <w:rFonts w:eastAsia="Cambria" w:cs="Cambria"/>
          <w:b/>
          <w:bCs/>
        </w:rPr>
        <w:t>removeAttribute</w:t>
      </w:r>
      <w:proofErr w:type="spellEnd"/>
      <w:r w:rsidRPr="00F2788F">
        <w:rPr>
          <w:rFonts w:eastAsia="Cambria" w:cs="Cambria"/>
          <w:b/>
          <w:bCs/>
        </w:rPr>
        <w:t>(</w:t>
      </w:r>
      <w:proofErr w:type="gramEnd"/>
      <w:r w:rsidRPr="00F2788F">
        <w:rPr>
          <w:rFonts w:eastAsia="Cambria" w:cs="Cambria"/>
          <w:b/>
          <w:bCs/>
        </w:rPr>
        <w:t>)</w:t>
      </w:r>
    </w:p>
    <w:p w14:paraId="08D1E559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lastRenderedPageBreak/>
        <w:t>&lt;</w:t>
      </w:r>
      <w:proofErr w:type="gramStart"/>
      <w:r w:rsidRPr="00F2788F">
        <w:rPr>
          <w:rFonts w:ascii="Consolas" w:eastAsia="Cambria" w:hAnsi="Consolas" w:cs="Cambria"/>
          <w:sz w:val="20"/>
          <w:szCs w:val="20"/>
        </w:rPr>
        <w:t>a</w:t>
      </w:r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id="link"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="https://example.com" target="_blank"&gt;Visit Example&lt;/a&gt;</w:t>
      </w:r>
    </w:p>
    <w:p w14:paraId="77584BBD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115E8BA6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732007B0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link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link");</w:t>
      </w:r>
    </w:p>
    <w:p w14:paraId="2ED3E778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link.removeAttribute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target");</w:t>
      </w:r>
    </w:p>
    <w:p w14:paraId="1263BC3D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310CE6C1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2E9114BA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Example 7: Modifying text input values</w:t>
      </w:r>
    </w:p>
    <w:p w14:paraId="027EAD7A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input type="text" id="username" value="Old Username"&gt;</w:t>
      </w:r>
    </w:p>
    <w:p w14:paraId="50D1DFE2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1E86D4A5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35988BDE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usernameInput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username");</w:t>
      </w:r>
    </w:p>
    <w:p w14:paraId="383A99E4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usernameInput.valu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 = "New Username";</w:t>
      </w:r>
    </w:p>
    <w:p w14:paraId="3B2E9C4A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31700004" w14:textId="77777777" w:rsidR="00F2788F" w:rsidRPr="00F2788F" w:rsidRDefault="00F2788F" w:rsidP="00F2788F">
      <w:pPr>
        <w:spacing w:after="0"/>
        <w:ind w:left="720"/>
        <w:jc w:val="both"/>
        <w:rPr>
          <w:rFonts w:eastAsia="Cambria" w:cs="Cambria"/>
        </w:rPr>
      </w:pPr>
    </w:p>
    <w:p w14:paraId="2C110238" w14:textId="30BD6150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Example 8: Modifying checkbox checked status</w:t>
      </w:r>
    </w:p>
    <w:p w14:paraId="11D331BF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input type="checkbox" id="subscribe" checked&gt;</w:t>
      </w:r>
    </w:p>
    <w:p w14:paraId="6E281BE4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13C2D9D0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352ACE44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checkbox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subscribe");</w:t>
      </w:r>
    </w:p>
    <w:p w14:paraId="4637C80A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checkbox.checke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 xml:space="preserve"> = false;  // Unchecks the checkbox</w:t>
      </w:r>
    </w:p>
    <w:p w14:paraId="65021075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3F38E37A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3CC7C403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c. Modifying Select Dropdowns</w:t>
      </w:r>
    </w:p>
    <w:p w14:paraId="3760924E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56D77348" w14:textId="77777777" w:rsidR="00F2788F" w:rsidRPr="00F2788F" w:rsidRDefault="00F2788F" w:rsidP="00F2788F">
      <w:pPr>
        <w:spacing w:after="0"/>
        <w:jc w:val="both"/>
        <w:rPr>
          <w:rFonts w:eastAsia="Cambria" w:cs="Cambria"/>
          <w:b/>
          <w:bCs/>
        </w:rPr>
      </w:pPr>
      <w:r w:rsidRPr="00F2788F">
        <w:rPr>
          <w:rFonts w:eastAsia="Cambria" w:cs="Cambria"/>
          <w:b/>
          <w:bCs/>
        </w:rPr>
        <w:t>Example 9: Modifying select dropdown value</w:t>
      </w:r>
    </w:p>
    <w:p w14:paraId="034DBBF5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elect id="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colors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"&gt;</w:t>
      </w:r>
    </w:p>
    <w:p w14:paraId="58305117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&lt;option value="red"&gt;Red&lt;/option&gt;</w:t>
      </w:r>
    </w:p>
    <w:p w14:paraId="50A3BAD6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&lt;option value="blue"&gt;Blue&lt;/option&gt;</w:t>
      </w:r>
    </w:p>
    <w:p w14:paraId="344393FC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&lt;option value="green"&gt;Green&lt;/option&gt;</w:t>
      </w:r>
    </w:p>
    <w:p w14:paraId="1F910822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elect&gt;</w:t>
      </w:r>
    </w:p>
    <w:p w14:paraId="19F1D52C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6D8BC423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script&gt;</w:t>
      </w:r>
    </w:p>
    <w:p w14:paraId="25F053AD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selectElement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2788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2788F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colors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>");</w:t>
      </w:r>
    </w:p>
    <w:p w14:paraId="0FC6C920" w14:textId="77777777" w:rsidR="00F2788F" w:rsidRPr="00F2788F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2788F">
        <w:rPr>
          <w:rFonts w:ascii="Consolas" w:eastAsia="Cambria" w:hAnsi="Consolas" w:cs="Cambria"/>
          <w:sz w:val="20"/>
          <w:szCs w:val="20"/>
        </w:rPr>
        <w:t>selectElement.value</w:t>
      </w:r>
      <w:proofErr w:type="spellEnd"/>
      <w:r w:rsidRPr="00F2788F">
        <w:rPr>
          <w:rFonts w:ascii="Consolas" w:eastAsia="Cambria" w:hAnsi="Consolas" w:cs="Cambria"/>
          <w:sz w:val="20"/>
          <w:szCs w:val="20"/>
        </w:rPr>
        <w:t xml:space="preserve"> = "blue</w:t>
      </w:r>
      <w:proofErr w:type="gramStart"/>
      <w:r w:rsidRPr="00F2788F">
        <w:rPr>
          <w:rFonts w:ascii="Consolas" w:eastAsia="Cambria" w:hAnsi="Consolas" w:cs="Cambria"/>
          <w:sz w:val="20"/>
          <w:szCs w:val="20"/>
        </w:rPr>
        <w:t>";  /</w:t>
      </w:r>
      <w:proofErr w:type="gramEnd"/>
      <w:r w:rsidRPr="00F2788F">
        <w:rPr>
          <w:rFonts w:ascii="Consolas" w:eastAsia="Cambria" w:hAnsi="Consolas" w:cs="Cambria"/>
          <w:sz w:val="20"/>
          <w:szCs w:val="20"/>
        </w:rPr>
        <w:t>/ Selects the "Blue" option</w:t>
      </w:r>
    </w:p>
    <w:p w14:paraId="581E89B8" w14:textId="77777777" w:rsidR="00F2788F" w:rsidRPr="00916476" w:rsidRDefault="00F2788F" w:rsidP="00F2788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F2788F">
        <w:rPr>
          <w:rFonts w:ascii="Consolas" w:eastAsia="Cambria" w:hAnsi="Consolas" w:cs="Cambria"/>
          <w:sz w:val="20"/>
          <w:szCs w:val="20"/>
        </w:rPr>
        <w:t>&lt;/script&gt;</w:t>
      </w:r>
    </w:p>
    <w:p w14:paraId="4A39297D" w14:textId="77777777" w:rsidR="00F2788F" w:rsidRPr="00F2788F" w:rsidRDefault="00F2788F" w:rsidP="00F2788F">
      <w:pPr>
        <w:spacing w:after="0"/>
        <w:jc w:val="both"/>
        <w:rPr>
          <w:rFonts w:eastAsia="Cambria" w:cs="Cambria"/>
        </w:rPr>
      </w:pPr>
    </w:p>
    <w:p w14:paraId="045A88A6" w14:textId="23DC729C" w:rsidR="00F05FB5" w:rsidRPr="00F05FB5" w:rsidRDefault="00F05FB5" w:rsidP="00F05FB5">
      <w:pPr>
        <w:spacing w:after="0"/>
        <w:jc w:val="both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a. </w:t>
      </w:r>
      <w:proofErr w:type="spellStart"/>
      <w:proofErr w:type="gramStart"/>
      <w:r w:rsidRPr="00F05FB5">
        <w:rPr>
          <w:rFonts w:eastAsia="Cambria" w:cs="Cambria"/>
          <w:b/>
          <w:bCs/>
        </w:rPr>
        <w:t>document.createElement</w:t>
      </w:r>
      <w:proofErr w:type="spellEnd"/>
      <w:proofErr w:type="gramEnd"/>
      <w:r w:rsidRPr="00F05FB5">
        <w:rPr>
          <w:rFonts w:eastAsia="Cambria" w:cs="Cambria"/>
          <w:b/>
          <w:bCs/>
        </w:rPr>
        <w:t>()</w:t>
      </w:r>
    </w:p>
    <w:p w14:paraId="452B78D0" w14:textId="1F774369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Syntax</w:t>
      </w:r>
    </w:p>
    <w:p w14:paraId="13AAB275" w14:textId="77777777" w:rsidR="00F05FB5" w:rsidRPr="000A41A4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Elem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tagName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5494E37F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3933FF44" w14:textId="1A9ACED5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Example 1: Creating and appending a new element</w:t>
      </w:r>
    </w:p>
    <w:p w14:paraId="05180E9B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container"&gt;&lt;/div&gt;</w:t>
      </w:r>
    </w:p>
    <w:p w14:paraId="06F50EE1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248748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30AC2282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reate a new &lt;p&gt; element</w:t>
      </w:r>
    </w:p>
    <w:p w14:paraId="56B4B48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Paragraph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p");</w:t>
      </w:r>
    </w:p>
    <w:p w14:paraId="6D7EDE68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</w:t>
      </w:r>
    </w:p>
    <w:p w14:paraId="3727388A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Set the text content of the new element</w:t>
      </w:r>
    </w:p>
    <w:p w14:paraId="76B0CA3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Paragraph.textCont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"This is a dynamically created paragraph.";</w:t>
      </w:r>
    </w:p>
    <w:p w14:paraId="774B8AA1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lastRenderedPageBreak/>
        <w:t xml:space="preserve">  </w:t>
      </w:r>
    </w:p>
    <w:p w14:paraId="28124816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Append the new element to the container</w:t>
      </w:r>
    </w:p>
    <w:p w14:paraId="606448BC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container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container");</w:t>
      </w:r>
    </w:p>
    <w:p w14:paraId="02473ED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ainer.appendChil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Paragraph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0242C98D" w14:textId="77777777" w:rsidR="00F05FB5" w:rsidRPr="000A41A4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3DDABF99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076EF3DA" w14:textId="77777777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b. Adding Text Using </w:t>
      </w:r>
      <w:proofErr w:type="spellStart"/>
      <w:proofErr w:type="gramStart"/>
      <w:r w:rsidRPr="00F05FB5">
        <w:rPr>
          <w:rFonts w:eastAsia="Cambria" w:cs="Cambria"/>
          <w:b/>
          <w:bCs/>
        </w:rPr>
        <w:t>createTextNode</w:t>
      </w:r>
      <w:proofErr w:type="spellEnd"/>
      <w:r w:rsidRPr="00F05FB5">
        <w:rPr>
          <w:rFonts w:eastAsia="Cambria" w:cs="Cambria"/>
          <w:b/>
          <w:bCs/>
        </w:rPr>
        <w:t>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4527917D" w14:textId="48921304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Syntax:</w:t>
      </w:r>
    </w:p>
    <w:p w14:paraId="201AB8A6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textNode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TextNod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Your text here");</w:t>
      </w:r>
    </w:p>
    <w:p w14:paraId="173E355E" w14:textId="77777777" w:rsidR="00F05FB5" w:rsidRDefault="00F05FB5" w:rsidP="00F05FB5">
      <w:pPr>
        <w:spacing w:after="0"/>
        <w:rPr>
          <w:rFonts w:eastAsia="Cambria" w:cs="Cambria"/>
          <w:b/>
          <w:bCs/>
        </w:rPr>
      </w:pPr>
    </w:p>
    <w:p w14:paraId="3C2A791E" w14:textId="353A438D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Example 2: Creating a text node</w:t>
      </w:r>
    </w:p>
    <w:p w14:paraId="281D5A9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text-container"&gt;&lt;/div&gt;</w:t>
      </w:r>
    </w:p>
    <w:p w14:paraId="092984A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8D3228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76DFAA44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reate a new &lt;p&gt; element</w:t>
      </w:r>
    </w:p>
    <w:p w14:paraId="7D93F91F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paragraph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p");</w:t>
      </w:r>
    </w:p>
    <w:p w14:paraId="30C9155F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</w:t>
      </w:r>
    </w:p>
    <w:p w14:paraId="2D45A1C6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reate a text node</w:t>
      </w:r>
    </w:p>
    <w:p w14:paraId="635BEE9C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text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TextNod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This is plain text added to the paragraph.");</w:t>
      </w:r>
    </w:p>
    <w:p w14:paraId="58DDD407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</w:t>
      </w:r>
    </w:p>
    <w:p w14:paraId="511BE5F6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Append the text node to the &lt;p&gt; element</w:t>
      </w:r>
    </w:p>
    <w:p w14:paraId="3651EAE8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paragraph.appendChil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text);</w:t>
      </w:r>
    </w:p>
    <w:p w14:paraId="7FAD8644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</w:t>
      </w:r>
    </w:p>
    <w:p w14:paraId="3F04E38D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Add the &lt;p&gt; element to the DOM</w:t>
      </w:r>
    </w:p>
    <w:p w14:paraId="399A740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eastAsia="Cambria" w:cs="Cambria"/>
        </w:rPr>
        <w:t xml:space="preserve">  </w:t>
      </w:r>
      <w:r w:rsidRPr="00F05FB5">
        <w:rPr>
          <w:rFonts w:ascii="Consolas" w:eastAsia="Cambria" w:hAnsi="Consolas" w:cs="Cambria"/>
          <w:sz w:val="20"/>
          <w:szCs w:val="20"/>
        </w:rPr>
        <w:t xml:space="preserve">let container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text-container");</w:t>
      </w:r>
    </w:p>
    <w:p w14:paraId="75615E1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ainer.appendChil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paragraph);</w:t>
      </w:r>
    </w:p>
    <w:p w14:paraId="3364AC98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383E1B43" w14:textId="09CA6967" w:rsidR="00F05FB5" w:rsidRPr="00F05FB5" w:rsidRDefault="00F05FB5" w:rsidP="00F05FB5">
      <w:pPr>
        <w:spacing w:after="0"/>
        <w:rPr>
          <w:rFonts w:eastAsia="Cambria" w:cs="Cambria"/>
        </w:rPr>
      </w:pPr>
    </w:p>
    <w:p w14:paraId="24590B28" w14:textId="3A7DA72E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Example 3: Using </w:t>
      </w:r>
      <w:proofErr w:type="gramStart"/>
      <w:r w:rsidRPr="00F05FB5">
        <w:rPr>
          <w:rFonts w:eastAsia="Cambria" w:cs="Cambria"/>
          <w:b/>
          <w:bCs/>
        </w:rPr>
        <w:t>append(</w:t>
      </w:r>
      <w:proofErr w:type="gramEnd"/>
      <w:r w:rsidRPr="00F05FB5">
        <w:rPr>
          <w:rFonts w:eastAsia="Cambria" w:cs="Cambria"/>
          <w:b/>
          <w:bCs/>
        </w:rPr>
        <w:t xml:space="preserve">) and </w:t>
      </w:r>
      <w:proofErr w:type="spellStart"/>
      <w:r w:rsidRPr="00F05FB5">
        <w:rPr>
          <w:rFonts w:eastAsia="Cambria" w:cs="Cambria"/>
          <w:b/>
          <w:bCs/>
        </w:rPr>
        <w:t>appendChild</w:t>
      </w:r>
      <w:proofErr w:type="spellEnd"/>
      <w:r w:rsidRPr="00F05FB5">
        <w:rPr>
          <w:rFonts w:eastAsia="Cambria" w:cs="Cambria"/>
          <w:b/>
          <w:bCs/>
        </w:rPr>
        <w:t>()</w:t>
      </w:r>
    </w:p>
    <w:p w14:paraId="1195E200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id="list"&gt;&lt;/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&gt;</w:t>
      </w:r>
    </w:p>
    <w:p w14:paraId="3E0BC994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54119B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0D84715A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reate a new list item</w:t>
      </w:r>
    </w:p>
    <w:p w14:paraId="2CFD4471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list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li");</w:t>
      </w:r>
    </w:p>
    <w:p w14:paraId="0B37661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listItem.textCont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"List Item 1";</w:t>
      </w:r>
    </w:p>
    <w:p w14:paraId="67552FD0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</w:t>
      </w:r>
    </w:p>
    <w:p w14:paraId="4A183121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Append the list item</w:t>
      </w:r>
    </w:p>
    <w:p w14:paraId="1D218E6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list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list");</w:t>
      </w:r>
    </w:p>
    <w:p w14:paraId="2B6140A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list.appendChil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list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4CFA9086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43874B8E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Using </w:t>
      </w:r>
      <w:proofErr w:type="gramStart"/>
      <w:r w:rsidRPr="00F05FB5">
        <w:rPr>
          <w:rFonts w:eastAsia="Cambria" w:cs="Cambria"/>
        </w:rPr>
        <w:t>append(</w:t>
      </w:r>
      <w:proofErr w:type="gramEnd"/>
      <w:r w:rsidRPr="00F05FB5">
        <w:rPr>
          <w:rFonts w:eastAsia="Cambria" w:cs="Cambria"/>
        </w:rPr>
        <w:t>) to add another item with text</w:t>
      </w:r>
    </w:p>
    <w:p w14:paraId="386A6F7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list.appen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List Item 2");</w:t>
      </w:r>
    </w:p>
    <w:p w14:paraId="6643CD46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5226DF7A" w14:textId="2B62D677" w:rsidR="00F05FB5" w:rsidRPr="00F05FB5" w:rsidRDefault="00F05FB5" w:rsidP="00F05FB5">
      <w:pPr>
        <w:spacing w:after="0"/>
        <w:rPr>
          <w:rFonts w:eastAsia="Cambria" w:cs="Cambria"/>
        </w:rPr>
      </w:pPr>
    </w:p>
    <w:p w14:paraId="4607CE1C" w14:textId="0FA68F55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Syntax:</w:t>
      </w:r>
    </w:p>
    <w:p w14:paraId="0422CE58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parent.insertBefor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Node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referenceNode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64E711E6" w14:textId="77777777" w:rsidR="00F05FB5" w:rsidRDefault="00F05FB5" w:rsidP="00F05FB5">
      <w:pPr>
        <w:spacing w:after="0"/>
        <w:rPr>
          <w:rFonts w:eastAsia="Cambria" w:cs="Cambria"/>
          <w:b/>
          <w:bCs/>
        </w:rPr>
      </w:pPr>
    </w:p>
    <w:p w14:paraId="4652AD75" w14:textId="364DE215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Example 4: Using </w:t>
      </w:r>
      <w:proofErr w:type="spellStart"/>
      <w:proofErr w:type="gramStart"/>
      <w:r w:rsidRPr="00F05FB5">
        <w:rPr>
          <w:rFonts w:eastAsia="Cambria" w:cs="Cambria"/>
          <w:b/>
          <w:bCs/>
        </w:rPr>
        <w:t>insertBefore</w:t>
      </w:r>
      <w:proofErr w:type="spellEnd"/>
      <w:r w:rsidRPr="00F05FB5">
        <w:rPr>
          <w:rFonts w:eastAsia="Cambria" w:cs="Cambria"/>
          <w:b/>
          <w:bCs/>
        </w:rPr>
        <w:t>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77EFCA75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id="items"&gt;</w:t>
      </w:r>
    </w:p>
    <w:p w14:paraId="4536D79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lastRenderedPageBreak/>
        <w:t xml:space="preserve">  &lt;li id="item1"&gt;Item 1&lt;/li&gt;</w:t>
      </w:r>
    </w:p>
    <w:p w14:paraId="63F9F46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&gt;</w:t>
      </w:r>
    </w:p>
    <w:p w14:paraId="0721FBDF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DC8556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49823860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reate a new list item</w:t>
      </w:r>
    </w:p>
    <w:p w14:paraId="23B9856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eastAsia="Cambria" w:cs="Cambria"/>
        </w:rPr>
        <w:t xml:space="preserve">  </w:t>
      </w:r>
      <w:r w:rsidRPr="00F05FB5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li");</w:t>
      </w:r>
    </w:p>
    <w:p w14:paraId="1F409C8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Item.textCont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"Item 0";</w:t>
      </w:r>
    </w:p>
    <w:p w14:paraId="0CC209DE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0B0131D0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Insert the new item before the first item</w:t>
      </w:r>
    </w:p>
    <w:p w14:paraId="47E0B9D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list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items");</w:t>
      </w:r>
    </w:p>
    <w:p w14:paraId="1345B58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first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item1");</w:t>
      </w:r>
    </w:p>
    <w:p w14:paraId="74511E9B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list.insertBefor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firstItem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67100D1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6DD394C1" w14:textId="2B27F0CE" w:rsidR="00F05FB5" w:rsidRPr="00F05FB5" w:rsidRDefault="00F05FB5" w:rsidP="00F05FB5">
      <w:pPr>
        <w:spacing w:after="0"/>
        <w:rPr>
          <w:rFonts w:eastAsia="Cambria" w:cs="Cambria"/>
        </w:rPr>
      </w:pPr>
    </w:p>
    <w:p w14:paraId="68FEA90C" w14:textId="77777777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e. Using </w:t>
      </w:r>
      <w:proofErr w:type="spellStart"/>
      <w:proofErr w:type="gramStart"/>
      <w:r w:rsidRPr="00F05FB5">
        <w:rPr>
          <w:rFonts w:eastAsia="Cambria" w:cs="Cambria"/>
          <w:b/>
          <w:bCs/>
        </w:rPr>
        <w:t>insertAdjacentHTML</w:t>
      </w:r>
      <w:proofErr w:type="spellEnd"/>
      <w:r w:rsidRPr="00F05FB5">
        <w:rPr>
          <w:rFonts w:eastAsia="Cambria" w:cs="Cambria"/>
          <w:b/>
          <w:bCs/>
        </w:rPr>
        <w:t>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26BF69D2" w14:textId="62924BB9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Syntax</w:t>
      </w:r>
    </w:p>
    <w:p w14:paraId="213100CF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element.insertAdjacentHTML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 xml:space="preserve">(position,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htmlString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498C5884" w14:textId="77777777" w:rsidR="00F05FB5" w:rsidRDefault="00F05FB5" w:rsidP="00F05FB5">
      <w:pPr>
        <w:spacing w:after="0"/>
        <w:rPr>
          <w:rFonts w:eastAsia="Cambria" w:cs="Cambria"/>
        </w:rPr>
      </w:pPr>
    </w:p>
    <w:p w14:paraId="286C3480" w14:textId="77F40565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Example 5: Using </w:t>
      </w:r>
      <w:proofErr w:type="spellStart"/>
      <w:proofErr w:type="gramStart"/>
      <w:r w:rsidRPr="00F05FB5">
        <w:rPr>
          <w:rFonts w:eastAsia="Cambria" w:cs="Cambria"/>
          <w:b/>
          <w:bCs/>
        </w:rPr>
        <w:t>insertAdjacentHTML</w:t>
      </w:r>
      <w:proofErr w:type="spellEnd"/>
      <w:r w:rsidRPr="00F05FB5">
        <w:rPr>
          <w:rFonts w:eastAsia="Cambria" w:cs="Cambria"/>
          <w:b/>
          <w:bCs/>
        </w:rPr>
        <w:t>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04D214C5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content"&gt;&lt;/div&gt;</w:t>
      </w:r>
    </w:p>
    <w:p w14:paraId="0A7374E1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A578EC5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5C0CC36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content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content");</w:t>
      </w:r>
    </w:p>
    <w:p w14:paraId="70B21EB6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7C511E74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Insert HTML at different positions</w:t>
      </w:r>
    </w:p>
    <w:p w14:paraId="4F0A4F8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ent.insertAdjacentHTML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beforeend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", "&lt;p&gt;Added at the end&lt;/p&gt;");</w:t>
      </w:r>
    </w:p>
    <w:p w14:paraId="599A1D4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ent.insertAdjacentHTML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afterbegin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", "&lt;p&gt;Added at the beginning&lt;/p&gt;");</w:t>
      </w:r>
    </w:p>
    <w:p w14:paraId="0862E758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5551E2AD" w14:textId="6A486FC0" w:rsidR="00F05FB5" w:rsidRPr="00F05FB5" w:rsidRDefault="00F05FB5" w:rsidP="00F05FB5">
      <w:pPr>
        <w:spacing w:after="0"/>
        <w:rPr>
          <w:rFonts w:eastAsia="Cambria" w:cs="Cambria"/>
        </w:rPr>
      </w:pPr>
    </w:p>
    <w:p w14:paraId="51DB7AB3" w14:textId="145C3AED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Example 6: Removing a child element</w:t>
      </w:r>
    </w:p>
    <w:p w14:paraId="15A5FA5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container"&gt;</w:t>
      </w:r>
    </w:p>
    <w:p w14:paraId="1B818C9C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p id="paragraph"&gt;This is a paragraph to </w:t>
      </w:r>
      <w:proofErr w:type="gramStart"/>
      <w:r w:rsidRPr="00F05FB5">
        <w:rPr>
          <w:rFonts w:ascii="Consolas" w:eastAsia="Cambria" w:hAnsi="Consolas" w:cs="Cambria"/>
          <w:sz w:val="20"/>
          <w:szCs w:val="20"/>
        </w:rPr>
        <w:t>remove.&lt;</w:t>
      </w:r>
      <w:proofErr w:type="gramEnd"/>
      <w:r w:rsidRPr="00F05FB5">
        <w:rPr>
          <w:rFonts w:ascii="Consolas" w:eastAsia="Cambria" w:hAnsi="Consolas" w:cs="Cambria"/>
          <w:sz w:val="20"/>
          <w:szCs w:val="20"/>
        </w:rPr>
        <w:t>/p&gt;</w:t>
      </w:r>
    </w:p>
    <w:p w14:paraId="53FC0E91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div&gt;</w:t>
      </w:r>
    </w:p>
    <w:p w14:paraId="07C7BEF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4F61852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400FCEA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container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container");</w:t>
      </w:r>
    </w:p>
    <w:p w14:paraId="3978378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paragraph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paragraph");</w:t>
      </w:r>
    </w:p>
    <w:p w14:paraId="53F74C33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51331AAA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Remove the paragraph</w:t>
      </w:r>
    </w:p>
    <w:p w14:paraId="3092D94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eastAsia="Cambria" w:cs="Cambria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ainer.removeChil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paragraph);</w:t>
      </w:r>
    </w:p>
    <w:p w14:paraId="0CA74E3F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09717040" w14:textId="51827200" w:rsidR="00F05FB5" w:rsidRPr="00F05FB5" w:rsidRDefault="00F05FB5" w:rsidP="00F05FB5">
      <w:pPr>
        <w:spacing w:after="0"/>
        <w:rPr>
          <w:rFonts w:eastAsia="Cambria" w:cs="Cambria"/>
        </w:rPr>
      </w:pPr>
    </w:p>
    <w:p w14:paraId="5FEC04EA" w14:textId="77777777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b. </w:t>
      </w:r>
      <w:proofErr w:type="gramStart"/>
      <w:r w:rsidRPr="00F05FB5">
        <w:rPr>
          <w:rFonts w:eastAsia="Cambria" w:cs="Cambria"/>
          <w:b/>
          <w:bCs/>
        </w:rPr>
        <w:t>remove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2665FC0C" w14:textId="57AAB0C0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Syntax:</w:t>
      </w:r>
    </w:p>
    <w:p w14:paraId="7FF9A05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element.remov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);</w:t>
      </w:r>
    </w:p>
    <w:p w14:paraId="69F784B3" w14:textId="77777777" w:rsidR="00F05FB5" w:rsidRDefault="00F05FB5" w:rsidP="00F05FB5">
      <w:pPr>
        <w:spacing w:after="0"/>
        <w:rPr>
          <w:rFonts w:eastAsia="Cambria" w:cs="Cambria"/>
          <w:b/>
          <w:bCs/>
        </w:rPr>
      </w:pPr>
    </w:p>
    <w:p w14:paraId="268A099F" w14:textId="6CB4AA56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 xml:space="preserve">Example 7: Removing an element using </w:t>
      </w:r>
      <w:proofErr w:type="gramStart"/>
      <w:r w:rsidRPr="00F05FB5">
        <w:rPr>
          <w:rFonts w:eastAsia="Cambria" w:cs="Cambria"/>
          <w:b/>
          <w:bCs/>
        </w:rPr>
        <w:t>remove(</w:t>
      </w:r>
      <w:proofErr w:type="gramEnd"/>
      <w:r w:rsidRPr="00F05FB5">
        <w:rPr>
          <w:rFonts w:eastAsia="Cambria" w:cs="Cambria"/>
          <w:b/>
          <w:bCs/>
        </w:rPr>
        <w:t>)</w:t>
      </w:r>
    </w:p>
    <w:p w14:paraId="411A661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&lt;div id="box"&gt;This box will be </w:t>
      </w:r>
      <w:proofErr w:type="gramStart"/>
      <w:r w:rsidRPr="00F05FB5">
        <w:rPr>
          <w:rFonts w:ascii="Consolas" w:eastAsia="Cambria" w:hAnsi="Consolas" w:cs="Cambria"/>
          <w:sz w:val="20"/>
          <w:szCs w:val="20"/>
        </w:rPr>
        <w:t>removed.&lt;</w:t>
      </w:r>
      <w:proofErr w:type="gramEnd"/>
      <w:r w:rsidRPr="00F05FB5">
        <w:rPr>
          <w:rFonts w:ascii="Consolas" w:eastAsia="Cambria" w:hAnsi="Consolas" w:cs="Cambria"/>
          <w:sz w:val="20"/>
          <w:szCs w:val="20"/>
        </w:rPr>
        <w:t>/div&gt;</w:t>
      </w:r>
    </w:p>
    <w:p w14:paraId="2CCB454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D2E05EC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39A5E0A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lastRenderedPageBreak/>
        <w:t xml:space="preserve">  let box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box");</w:t>
      </w:r>
    </w:p>
    <w:p w14:paraId="2BA7A602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59985791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Remove the element directly</w:t>
      </w:r>
    </w:p>
    <w:p w14:paraId="44644266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box.remove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);</w:t>
      </w:r>
    </w:p>
    <w:p w14:paraId="55540C0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145E8BF7" w14:textId="489B6523" w:rsidR="00F05FB5" w:rsidRPr="00F05FB5" w:rsidRDefault="00F05FB5" w:rsidP="00F05FB5">
      <w:pPr>
        <w:spacing w:after="0"/>
        <w:rPr>
          <w:rFonts w:eastAsia="Cambria" w:cs="Cambria"/>
        </w:rPr>
      </w:pPr>
    </w:p>
    <w:p w14:paraId="5562BEA1" w14:textId="0C83CD01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Example 8: Clearing all children</w:t>
      </w:r>
    </w:p>
    <w:p w14:paraId="757A3B7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content"&gt;</w:t>
      </w:r>
    </w:p>
    <w:p w14:paraId="6D492FE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p&gt;Child 1&lt;/p&gt;</w:t>
      </w:r>
    </w:p>
    <w:p w14:paraId="2BC0B1A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p&gt;Child 2&lt;/p&gt;</w:t>
      </w:r>
    </w:p>
    <w:p w14:paraId="1A6D093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p&gt;Child 3&lt;/p&gt;</w:t>
      </w:r>
    </w:p>
    <w:p w14:paraId="6406AAB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div&gt;</w:t>
      </w:r>
    </w:p>
    <w:p w14:paraId="6ED0095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E0441A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445769B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content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content");</w:t>
      </w:r>
    </w:p>
    <w:p w14:paraId="687FD80A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0B8FDED0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Clear all child nodes</w:t>
      </w:r>
    </w:p>
    <w:p w14:paraId="2963899C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eastAsia="Cambria" w:cs="Cambria"/>
        </w:rPr>
        <w:t xml:space="preserve"> 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content.innerHTML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 xml:space="preserve"> = "";</w:t>
      </w:r>
    </w:p>
    <w:p w14:paraId="6AA2FA6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096D9F0F" w14:textId="5890DDD7" w:rsidR="00F05FB5" w:rsidRPr="00F05FB5" w:rsidRDefault="00F05FB5" w:rsidP="00F05FB5">
      <w:pPr>
        <w:spacing w:after="0"/>
        <w:rPr>
          <w:rFonts w:eastAsia="Cambria" w:cs="Cambria"/>
        </w:rPr>
      </w:pPr>
    </w:p>
    <w:p w14:paraId="4D7BC12A" w14:textId="77777777" w:rsidR="00F05FB5" w:rsidRPr="00F05FB5" w:rsidRDefault="00F05FB5" w:rsidP="00F05FB5">
      <w:pPr>
        <w:spacing w:after="0"/>
        <w:rPr>
          <w:rFonts w:eastAsia="Cambria" w:cs="Cambria"/>
          <w:b/>
          <w:bCs/>
        </w:rPr>
      </w:pPr>
      <w:r w:rsidRPr="00F05FB5">
        <w:rPr>
          <w:rFonts w:eastAsia="Cambria" w:cs="Cambria"/>
          <w:b/>
          <w:bCs/>
        </w:rPr>
        <w:t>Practical Example</w:t>
      </w:r>
    </w:p>
    <w:p w14:paraId="1FAE435F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>Here’s a real-world example of creating and removing elements dynamically:</w:t>
      </w:r>
    </w:p>
    <w:p w14:paraId="76E461AF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todo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-list"&gt;</w:t>
      </w:r>
    </w:p>
    <w:p w14:paraId="3284613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h3&gt;Todo List&lt;/h3&gt;</w:t>
      </w:r>
    </w:p>
    <w:p w14:paraId="1B91A74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id="tasks"&gt;&lt;/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&gt;</w:t>
      </w:r>
    </w:p>
    <w:p w14:paraId="3DCB797B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&lt;button id="add-task"&gt;Add Task&lt;/button&gt;</w:t>
      </w:r>
    </w:p>
    <w:p w14:paraId="420034FB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div&gt;</w:t>
      </w:r>
    </w:p>
    <w:p w14:paraId="1CFD5E1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F0FA18D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script&gt;</w:t>
      </w:r>
    </w:p>
    <w:p w14:paraId="55B5681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taskLis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tasks");</w:t>
      </w:r>
    </w:p>
    <w:p w14:paraId="2B678B08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addTaskButton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add-task");</w:t>
      </w:r>
    </w:p>
    <w:p w14:paraId="3E4D86BA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3F3658B9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// Add a new task</w:t>
      </w:r>
    </w:p>
    <w:p w14:paraId="22F6922B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addTaskButton.addEventListener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685230BE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Task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li");</w:t>
      </w:r>
    </w:p>
    <w:p w14:paraId="3424E0E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Task.textCont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"New Task";</w:t>
      </w:r>
    </w:p>
    <w:p w14:paraId="05D5161A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  </w:t>
      </w:r>
    </w:p>
    <w:p w14:paraId="5ABD938C" w14:textId="77777777" w:rsidR="00F05FB5" w:rsidRPr="00F05FB5" w:rsidRDefault="00F05FB5" w:rsidP="00F05FB5">
      <w:pPr>
        <w:spacing w:after="0"/>
        <w:rPr>
          <w:rFonts w:eastAsia="Cambria" w:cs="Cambria"/>
        </w:rPr>
      </w:pPr>
      <w:r w:rsidRPr="00F05FB5">
        <w:rPr>
          <w:rFonts w:eastAsia="Cambria" w:cs="Cambria"/>
        </w:rPr>
        <w:t xml:space="preserve">    // Add a remove button for each task</w:t>
      </w:r>
    </w:p>
    <w:p w14:paraId="35D2533A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let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removeButton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05FB5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F05FB5">
        <w:rPr>
          <w:rFonts w:ascii="Consolas" w:eastAsia="Cambria" w:hAnsi="Consolas" w:cs="Cambria"/>
          <w:sz w:val="20"/>
          <w:szCs w:val="20"/>
        </w:rPr>
        <w:t>("button");</w:t>
      </w:r>
    </w:p>
    <w:p w14:paraId="60CFAB1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removeButton.textContent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 xml:space="preserve"> = "Remove";</w:t>
      </w:r>
    </w:p>
    <w:p w14:paraId="19E37516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removeButton.addEventListener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460F9DC4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Task.remove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();</w:t>
      </w:r>
    </w:p>
    <w:p w14:paraId="60243AB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68ECBE57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D4EFD39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Task.appendChild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removeButton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3A5569F2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taskList.appendChild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F05FB5">
        <w:rPr>
          <w:rFonts w:ascii="Consolas" w:eastAsia="Cambria" w:hAnsi="Consolas" w:cs="Cambria"/>
          <w:sz w:val="20"/>
          <w:szCs w:val="20"/>
        </w:rPr>
        <w:t>newTask</w:t>
      </w:r>
      <w:proofErr w:type="spellEnd"/>
      <w:r w:rsidRPr="00F05FB5">
        <w:rPr>
          <w:rFonts w:ascii="Consolas" w:eastAsia="Cambria" w:hAnsi="Consolas" w:cs="Cambria"/>
          <w:sz w:val="20"/>
          <w:szCs w:val="20"/>
        </w:rPr>
        <w:t>);</w:t>
      </w:r>
    </w:p>
    <w:p w14:paraId="79CE3483" w14:textId="77777777" w:rsidR="00F05FB5" w:rsidRPr="00F05FB5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76C1905B" w14:textId="77777777" w:rsidR="00F05FB5" w:rsidRPr="000A41A4" w:rsidRDefault="00F05FB5" w:rsidP="00F05FB5">
      <w:pPr>
        <w:spacing w:after="0"/>
        <w:rPr>
          <w:rFonts w:ascii="Consolas" w:eastAsia="Cambria" w:hAnsi="Consolas" w:cs="Cambria"/>
          <w:sz w:val="20"/>
          <w:szCs w:val="20"/>
        </w:rPr>
      </w:pPr>
      <w:r w:rsidRPr="00F05FB5">
        <w:rPr>
          <w:rFonts w:ascii="Consolas" w:eastAsia="Cambria" w:hAnsi="Consolas" w:cs="Cambria"/>
          <w:sz w:val="20"/>
          <w:szCs w:val="20"/>
        </w:rPr>
        <w:t>&lt;/script&gt;</w:t>
      </w:r>
    </w:p>
    <w:p w14:paraId="01EF68B7" w14:textId="77777777" w:rsidR="00F05FB5" w:rsidRPr="00F05FB5" w:rsidRDefault="00F05FB5" w:rsidP="00F05FB5">
      <w:pPr>
        <w:spacing w:after="0"/>
        <w:rPr>
          <w:rFonts w:eastAsia="Cambria" w:cs="Cambria"/>
        </w:rPr>
      </w:pPr>
    </w:p>
    <w:p w14:paraId="65952CEE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Examples of Inline Styles</w:t>
      </w:r>
    </w:p>
    <w:p w14:paraId="26E99A01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 xml:space="preserve">Example 1: Changing the Background </w:t>
      </w:r>
      <w:proofErr w:type="spellStart"/>
      <w:r w:rsidRPr="000A41A4">
        <w:rPr>
          <w:rFonts w:eastAsia="Cambria" w:cs="Cambria"/>
          <w:b/>
          <w:bCs/>
        </w:rPr>
        <w:t>Color</w:t>
      </w:r>
      <w:proofErr w:type="spellEnd"/>
      <w:r w:rsidRPr="000A41A4">
        <w:rPr>
          <w:rFonts w:eastAsia="Cambria" w:cs="Cambria"/>
          <w:b/>
          <w:bCs/>
        </w:rPr>
        <w:t xml:space="preserve"> of a Button</w:t>
      </w:r>
    </w:p>
    <w:p w14:paraId="4BAF5AA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lastRenderedPageBreak/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Click Me&lt;/button&gt;</w:t>
      </w:r>
    </w:p>
    <w:p w14:paraId="2135982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019ED3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1DAD94B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button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27302759" w14:textId="77777777" w:rsidR="000A41A4" w:rsidRPr="000A41A4" w:rsidRDefault="000A41A4" w:rsidP="000A41A4">
      <w:pPr>
        <w:spacing w:after="0"/>
        <w:jc w:val="both"/>
        <w:rPr>
          <w:rFonts w:eastAsia="Cambria" w:cs="Cambria"/>
        </w:rPr>
      </w:pPr>
    </w:p>
    <w:p w14:paraId="7D625180" w14:textId="77777777" w:rsidR="000A41A4" w:rsidRPr="000A41A4" w:rsidRDefault="000A41A4" w:rsidP="000A41A4">
      <w:pPr>
        <w:spacing w:after="0"/>
        <w:jc w:val="both"/>
        <w:rPr>
          <w:rFonts w:eastAsia="Cambria" w:cs="Cambria"/>
        </w:rPr>
      </w:pPr>
      <w:r w:rsidRPr="000A41A4">
        <w:rPr>
          <w:rFonts w:eastAsia="Cambria" w:cs="Cambria"/>
        </w:rPr>
        <w:t xml:space="preserve">  // Change the background </w:t>
      </w:r>
      <w:proofErr w:type="spellStart"/>
      <w:r w:rsidRPr="000A41A4">
        <w:rPr>
          <w:rFonts w:eastAsia="Cambria" w:cs="Cambria"/>
        </w:rPr>
        <w:t>color</w:t>
      </w:r>
      <w:proofErr w:type="spellEnd"/>
      <w:r w:rsidRPr="000A41A4">
        <w:rPr>
          <w:rFonts w:eastAsia="Cambria" w:cs="Cambria"/>
        </w:rPr>
        <w:t xml:space="preserve"> using inline styles</w:t>
      </w:r>
    </w:p>
    <w:p w14:paraId="3FDDA95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eastAsia="Cambria" w:cs="Cambria"/>
        </w:rPr>
        <w:t xml:space="preserve">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utton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blue";</w:t>
      </w:r>
    </w:p>
    <w:p w14:paraId="35B6429A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utton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white";</w:t>
      </w:r>
    </w:p>
    <w:p w14:paraId="2C25D92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utton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fontSize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20px"; // Font size</w:t>
      </w:r>
    </w:p>
    <w:p w14:paraId="430954E9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000106EE" w14:textId="77777777" w:rsidR="00AA3A9A" w:rsidRDefault="00AA3A9A" w:rsidP="000A41A4">
      <w:pPr>
        <w:spacing w:after="0"/>
        <w:jc w:val="both"/>
        <w:rPr>
          <w:rFonts w:eastAsia="Cambria" w:cs="Cambria"/>
          <w:b/>
          <w:bCs/>
        </w:rPr>
      </w:pPr>
    </w:p>
    <w:p w14:paraId="14A45BD8" w14:textId="390B4273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Example 2: Dynamically Adjusting Styles on Event</w:t>
      </w:r>
    </w:p>
    <w:p w14:paraId="14227FE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div id="box" style="width: 100px; height: 100px; background-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red;"&gt;&lt;/div&gt;</w:t>
      </w:r>
    </w:p>
    <w:p w14:paraId="0A9125A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resiz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Resize Box&lt;/button&gt;</w:t>
      </w:r>
    </w:p>
    <w:p w14:paraId="7D5E004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A3DC61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4EE5249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box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box");</w:t>
      </w:r>
    </w:p>
    <w:p w14:paraId="47BA871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resiz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resiz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59DD079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F7A342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resize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5E30A53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width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200px";</w:t>
      </w:r>
    </w:p>
    <w:p w14:paraId="0B40483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height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200px";</w:t>
      </w:r>
    </w:p>
    <w:p w14:paraId="3C202AA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"green";</w:t>
      </w:r>
    </w:p>
    <w:p w14:paraId="3910D7A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62E081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4439FB32" w14:textId="561468E1" w:rsidR="000A41A4" w:rsidRPr="000A41A4" w:rsidRDefault="000A41A4" w:rsidP="000A41A4">
      <w:pPr>
        <w:spacing w:after="0"/>
        <w:jc w:val="both"/>
        <w:rPr>
          <w:rFonts w:eastAsia="Cambria" w:cs="Cambria"/>
        </w:rPr>
      </w:pPr>
    </w:p>
    <w:p w14:paraId="7F668C3F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 xml:space="preserve">Examples of Using </w:t>
      </w:r>
      <w:proofErr w:type="spellStart"/>
      <w:r w:rsidRPr="000A41A4">
        <w:rPr>
          <w:rFonts w:eastAsia="Cambria" w:cs="Cambria"/>
          <w:b/>
          <w:bCs/>
        </w:rPr>
        <w:t>classList</w:t>
      </w:r>
      <w:proofErr w:type="spellEnd"/>
    </w:p>
    <w:p w14:paraId="1C1F39FC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Example 3: Adding and Removing Classes Dynamically</w:t>
      </w:r>
    </w:p>
    <w:p w14:paraId="2BF4D17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&lt;div id="text" class="normal-text"&gt;Hello,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World!&lt;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/div&gt;</w:t>
      </w:r>
    </w:p>
    <w:p w14:paraId="6A15B81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bold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Make Bold&lt;/button&gt;</w:t>
      </w:r>
    </w:p>
    <w:p w14:paraId="5E4565E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normal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Make Normal&lt;/button&gt;</w:t>
      </w:r>
    </w:p>
    <w:p w14:paraId="2764788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47008A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tyle&gt;</w:t>
      </w:r>
    </w:p>
    <w:p w14:paraId="6908474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normal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-text {</w:t>
      </w:r>
    </w:p>
    <w:p w14:paraId="7DA273F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font-weight: normal;</w:t>
      </w:r>
    </w:p>
    <w:p w14:paraId="5C486F8C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black;</w:t>
      </w:r>
    </w:p>
    <w:p w14:paraId="61EC485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0A1175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F0837B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bold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-text {</w:t>
      </w:r>
    </w:p>
    <w:p w14:paraId="794F728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font-weight: bold;</w:t>
      </w:r>
    </w:p>
    <w:p w14:paraId="77E889B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blue;</w:t>
      </w:r>
    </w:p>
    <w:p w14:paraId="2EF81D0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7F7D7C0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tyle&gt;</w:t>
      </w:r>
    </w:p>
    <w:p w14:paraId="0C0B785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F13DE19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283C25AC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text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text");</w:t>
      </w:r>
    </w:p>
    <w:p w14:paraId="267E00F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bold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bold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4AF8CB0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normal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normal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459141E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0991E0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bold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3D21720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ext.classList.add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bold-text");</w:t>
      </w:r>
    </w:p>
    <w:p w14:paraId="471FF95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text.classList.remov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normal-text");</w:t>
      </w:r>
    </w:p>
    <w:p w14:paraId="30AC678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lastRenderedPageBreak/>
        <w:t xml:space="preserve">  });</w:t>
      </w:r>
    </w:p>
    <w:p w14:paraId="610D5ED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8FD51E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normal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093BC9F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ext.classList.add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normal-text");</w:t>
      </w:r>
    </w:p>
    <w:p w14:paraId="55BEA672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text.classList.remov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bold-text");</w:t>
      </w:r>
    </w:p>
    <w:p w14:paraId="0E044E5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63E1ACC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642B7A9C" w14:textId="77777777" w:rsidR="00AA3A9A" w:rsidRDefault="00AA3A9A" w:rsidP="000A41A4">
      <w:pPr>
        <w:spacing w:after="0"/>
        <w:jc w:val="both"/>
        <w:rPr>
          <w:rFonts w:eastAsia="Cambria" w:cs="Cambria"/>
          <w:b/>
          <w:bCs/>
        </w:rPr>
      </w:pPr>
    </w:p>
    <w:p w14:paraId="0E4F47E6" w14:textId="42738112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Example 4: Toggling Classes</w:t>
      </w:r>
    </w:p>
    <w:p w14:paraId="32A6453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div id="box" class="box"&gt;&lt;/div&gt;</w:t>
      </w:r>
    </w:p>
    <w:p w14:paraId="2FB9CC3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Toggle Highlight&lt;/button&gt;</w:t>
      </w:r>
    </w:p>
    <w:p w14:paraId="05DBF1D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1D862E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tyle&gt;</w:t>
      </w:r>
    </w:p>
    <w:p w14:paraId="4556DD1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box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306C4C1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width: 100px;</w:t>
      </w:r>
    </w:p>
    <w:p w14:paraId="45AEEF0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height: 100px;</w:t>
      </w:r>
    </w:p>
    <w:p w14:paraId="6315E5D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ackground-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gray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;</w:t>
      </w:r>
    </w:p>
    <w:p w14:paraId="5A1F6FA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030C2262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38FB79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highlight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3B83A362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ackground-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yellow;</w:t>
      </w:r>
    </w:p>
    <w:p w14:paraId="441FAA8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order: 2px solid black;</w:t>
      </w:r>
    </w:p>
    <w:p w14:paraId="0DDECA7A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370A695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tyle&gt;</w:t>
      </w:r>
    </w:p>
    <w:p w14:paraId="2577D8D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1C7813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5DB4AFC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box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box");</w:t>
      </w:r>
    </w:p>
    <w:p w14:paraId="77C98512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0902F17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0F6015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toggle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089DB59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box.classList.toggl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highlight");</w:t>
      </w:r>
    </w:p>
    <w:p w14:paraId="254CB6B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0B0AD8F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527DE305" w14:textId="4E6073B0" w:rsidR="000A41A4" w:rsidRPr="000A41A4" w:rsidRDefault="000A41A4" w:rsidP="000A41A4">
      <w:pPr>
        <w:spacing w:after="0"/>
        <w:jc w:val="both"/>
        <w:rPr>
          <w:rFonts w:eastAsia="Cambria" w:cs="Cambria"/>
        </w:rPr>
      </w:pPr>
    </w:p>
    <w:p w14:paraId="427B0CE9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Example 5: Checking Class Presence with contains</w:t>
      </w:r>
    </w:p>
    <w:p w14:paraId="3D2824B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&lt;div id="info" class="hidden"&gt;This is hidden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content.&lt;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>/div&gt;</w:t>
      </w:r>
    </w:p>
    <w:p w14:paraId="48166F6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show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Show Content&lt;/button&gt;</w:t>
      </w:r>
    </w:p>
    <w:p w14:paraId="1FBCAF3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49AA0E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tyle&gt;</w:t>
      </w:r>
    </w:p>
    <w:p w14:paraId="5B1C9D0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hidden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73C11C3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display: none;</w:t>
      </w:r>
    </w:p>
    <w:p w14:paraId="526346F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5A5357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DFFD1C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visib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0A1F425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display: block;</w:t>
      </w:r>
    </w:p>
    <w:p w14:paraId="6C41D4D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green;</w:t>
      </w:r>
    </w:p>
    <w:p w14:paraId="348FC50E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0A87685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tyle&gt;</w:t>
      </w:r>
    </w:p>
    <w:p w14:paraId="07BB1C5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03BE33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0487AC9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info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info");</w:t>
      </w:r>
    </w:p>
    <w:p w14:paraId="63F5C66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show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show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66C8F5D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68C418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show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0DBB8F2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info.classList.contains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hidden")) {</w:t>
      </w:r>
    </w:p>
    <w:p w14:paraId="6F6F5ED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info.classList.remov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hidden");</w:t>
      </w:r>
    </w:p>
    <w:p w14:paraId="1E97887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info.classList.add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visible");</w:t>
      </w:r>
    </w:p>
    <w:p w14:paraId="365A6BE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45EB8697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779735B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1F38E39C" w14:textId="7B037305" w:rsidR="000A41A4" w:rsidRPr="000A41A4" w:rsidRDefault="000A41A4" w:rsidP="000A41A4">
      <w:pPr>
        <w:spacing w:after="0"/>
        <w:jc w:val="both"/>
        <w:rPr>
          <w:rFonts w:eastAsia="Cambria" w:cs="Cambria"/>
        </w:rPr>
      </w:pPr>
    </w:p>
    <w:p w14:paraId="73C9C736" w14:textId="77777777" w:rsidR="000A41A4" w:rsidRPr="000A41A4" w:rsidRDefault="000A41A4" w:rsidP="000A41A4">
      <w:pPr>
        <w:spacing w:after="0"/>
        <w:jc w:val="both"/>
        <w:rPr>
          <w:rFonts w:eastAsia="Cambria" w:cs="Cambria"/>
          <w:b/>
          <w:bCs/>
        </w:rPr>
      </w:pPr>
      <w:r w:rsidRPr="000A41A4">
        <w:rPr>
          <w:rFonts w:eastAsia="Cambria" w:cs="Cambria"/>
          <w:b/>
          <w:bCs/>
        </w:rPr>
        <w:t>Practical Example: Interactive Style Toggle</w:t>
      </w:r>
    </w:p>
    <w:p w14:paraId="0112F66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div id="circle" class="circle"&gt;&lt;/div&gt;</w:t>
      </w:r>
    </w:p>
    <w:p w14:paraId="4F82938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hangeStyle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&gt;Change Style&lt;/button&gt;</w:t>
      </w:r>
    </w:p>
    <w:p w14:paraId="5F623C9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6BA7784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tyle&gt;</w:t>
      </w:r>
    </w:p>
    <w:p w14:paraId="4A87F1EC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circl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5C58C4F2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width: 100px;</w:t>
      </w:r>
    </w:p>
    <w:p w14:paraId="54886C6D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height: 100px;</w:t>
      </w:r>
    </w:p>
    <w:p w14:paraId="10B47CC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order-radius: 50%;</w:t>
      </w:r>
    </w:p>
    <w:p w14:paraId="77227B7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ackground-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red;</w:t>
      </w:r>
    </w:p>
    <w:p w14:paraId="00E8248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64CF33A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BFC6B5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0A41A4">
        <w:rPr>
          <w:rFonts w:ascii="Consolas" w:eastAsia="Cambria" w:hAnsi="Consolas" w:cs="Cambria"/>
          <w:sz w:val="20"/>
          <w:szCs w:val="20"/>
        </w:rPr>
        <w:t>.square</w:t>
      </w:r>
      <w:proofErr w:type="gramEnd"/>
      <w:r w:rsidRPr="000A41A4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1DB0168C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order-radius: 0;</w:t>
      </w:r>
    </w:p>
    <w:p w14:paraId="075DB63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background-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: green;</w:t>
      </w:r>
    </w:p>
    <w:p w14:paraId="31249FD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6514F3F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tyle&gt;</w:t>
      </w:r>
    </w:p>
    <w:p w14:paraId="6FE0240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4D3A79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script&gt;</w:t>
      </w:r>
    </w:p>
    <w:p w14:paraId="46D22859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circle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circle");</w:t>
      </w:r>
    </w:p>
    <w:p w14:paraId="0762B0E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hangeStyleButton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hangeStyle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");</w:t>
      </w:r>
    </w:p>
    <w:p w14:paraId="70296E33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075840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hangeStyleButton.addEventListener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lick", function () {</w:t>
      </w:r>
    </w:p>
    <w:p w14:paraId="3756D0CB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circle.classList.contains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circle")) {</w:t>
      </w:r>
    </w:p>
    <w:p w14:paraId="1894C3D5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circle.classList.remov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circle");</w:t>
      </w:r>
    </w:p>
    <w:p w14:paraId="1E297748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ircle.classList.add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square");</w:t>
      </w:r>
    </w:p>
    <w:p w14:paraId="37D1C1C6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0503A0C0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0A41A4">
        <w:rPr>
          <w:rFonts w:ascii="Consolas" w:eastAsia="Cambria" w:hAnsi="Consolas" w:cs="Cambria"/>
          <w:sz w:val="20"/>
          <w:szCs w:val="20"/>
        </w:rPr>
        <w:t>circle.classList.remove</w:t>
      </w:r>
      <w:proofErr w:type="spellEnd"/>
      <w:proofErr w:type="gramEnd"/>
      <w:r w:rsidRPr="000A41A4">
        <w:rPr>
          <w:rFonts w:ascii="Consolas" w:eastAsia="Cambria" w:hAnsi="Consolas" w:cs="Cambria"/>
          <w:sz w:val="20"/>
          <w:szCs w:val="20"/>
        </w:rPr>
        <w:t>("square");</w:t>
      </w:r>
    </w:p>
    <w:p w14:paraId="773A94BA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0A41A4">
        <w:rPr>
          <w:rFonts w:ascii="Consolas" w:eastAsia="Cambria" w:hAnsi="Consolas" w:cs="Cambria"/>
          <w:sz w:val="20"/>
          <w:szCs w:val="20"/>
        </w:rPr>
        <w:t>circle.classList.add</w:t>
      </w:r>
      <w:proofErr w:type="spellEnd"/>
      <w:r w:rsidRPr="000A41A4">
        <w:rPr>
          <w:rFonts w:ascii="Consolas" w:eastAsia="Cambria" w:hAnsi="Consolas" w:cs="Cambria"/>
          <w:sz w:val="20"/>
          <w:szCs w:val="20"/>
        </w:rPr>
        <w:t>("circle");</w:t>
      </w:r>
    </w:p>
    <w:p w14:paraId="1D689F81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1BBDC1F" w14:textId="77777777" w:rsidR="000A41A4" w:rsidRPr="000A41A4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2EF87D4F" w14:textId="77777777" w:rsidR="000A41A4" w:rsidRPr="007F4FE9" w:rsidRDefault="000A41A4" w:rsidP="000A41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A41A4">
        <w:rPr>
          <w:rFonts w:ascii="Consolas" w:eastAsia="Cambria" w:hAnsi="Consolas" w:cs="Cambria"/>
          <w:sz w:val="20"/>
          <w:szCs w:val="20"/>
        </w:rPr>
        <w:t>&lt;/script&gt;</w:t>
      </w:r>
    </w:p>
    <w:p w14:paraId="29E9F736" w14:textId="77777777" w:rsidR="00CF77FF" w:rsidRPr="000A41A4" w:rsidRDefault="00CF77FF" w:rsidP="000A41A4">
      <w:pPr>
        <w:spacing w:after="0"/>
        <w:jc w:val="both"/>
        <w:rPr>
          <w:rFonts w:eastAsia="Cambria" w:cs="Cambria"/>
        </w:rPr>
      </w:pPr>
    </w:p>
    <w:p w14:paraId="1626B881" w14:textId="107A6FFA" w:rsidR="001B5C23" w:rsidRPr="001B5C23" w:rsidRDefault="001B5C23" w:rsidP="001B5C23">
      <w:pPr>
        <w:spacing w:after="0"/>
        <w:jc w:val="both"/>
        <w:rPr>
          <w:rFonts w:eastAsia="Cambria" w:cs="Cambria"/>
          <w:b/>
          <w:bCs/>
        </w:rPr>
      </w:pPr>
      <w:r w:rsidRPr="001B5C23">
        <w:rPr>
          <w:rFonts w:eastAsia="Cambria" w:cs="Cambria"/>
          <w:b/>
          <w:bCs/>
        </w:rPr>
        <w:t>Examples of Parent Node Traversal</w:t>
      </w:r>
    </w:p>
    <w:p w14:paraId="6680EE20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1</w:t>
      </w:r>
      <w:r w:rsidRPr="001B5C23">
        <w:rPr>
          <w:rFonts w:eastAsia="Cambria" w:cs="Cambria"/>
        </w:rPr>
        <w:t>: Accessing the Parent Node</w:t>
      </w:r>
    </w:p>
    <w:p w14:paraId="7B3C237A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html</w:t>
      </w:r>
    </w:p>
    <w:p w14:paraId="4D2A0810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Copy code</w:t>
      </w:r>
    </w:p>
    <w:p w14:paraId="60843AAF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div id="parent"&gt;</w:t>
      </w:r>
    </w:p>
    <w:p w14:paraId="4BCC227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p id="child"&gt;This is a child </w:t>
      </w:r>
      <w:proofErr w:type="gramStart"/>
      <w:r w:rsidRPr="001B5C23">
        <w:rPr>
          <w:rFonts w:ascii="Consolas" w:eastAsia="Cambria" w:hAnsi="Consolas" w:cs="Cambria"/>
          <w:sz w:val="20"/>
          <w:szCs w:val="20"/>
        </w:rPr>
        <w:t>element.&lt;</w:t>
      </w:r>
      <w:proofErr w:type="gramEnd"/>
      <w:r w:rsidRPr="001B5C23">
        <w:rPr>
          <w:rFonts w:ascii="Consolas" w:eastAsia="Cambria" w:hAnsi="Consolas" w:cs="Cambria"/>
          <w:sz w:val="20"/>
          <w:szCs w:val="20"/>
        </w:rPr>
        <w:t>/p&gt;</w:t>
      </w:r>
    </w:p>
    <w:p w14:paraId="71540A3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div&gt;</w:t>
      </w:r>
    </w:p>
    <w:p w14:paraId="40190D5D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C228EEA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74D1709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child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child");</w:t>
      </w:r>
    </w:p>
    <w:p w14:paraId="21D9129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paren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child.parentNode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;</w:t>
      </w:r>
    </w:p>
    <w:p w14:paraId="1FAA2A0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E1C2BB5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lastRenderedPageBreak/>
        <w:t xml:space="preserve">  console.log(parent); </w:t>
      </w:r>
      <w:r w:rsidRPr="001B5C23">
        <w:rPr>
          <w:rFonts w:eastAsia="Cambria" w:cs="Cambria"/>
        </w:rPr>
        <w:t>// Logs the &lt;div id="parent"&gt; element</w:t>
      </w:r>
    </w:p>
    <w:p w14:paraId="79C5A9A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7904157E" w14:textId="77777777" w:rsidR="00A90BD6" w:rsidRDefault="00A90BD6" w:rsidP="001B5C23">
      <w:pPr>
        <w:spacing w:after="0"/>
        <w:jc w:val="both"/>
        <w:rPr>
          <w:rFonts w:eastAsia="Cambria" w:cs="Cambria"/>
          <w:b/>
          <w:bCs/>
        </w:rPr>
      </w:pPr>
    </w:p>
    <w:p w14:paraId="2F0B3368" w14:textId="50C6E320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2</w:t>
      </w:r>
      <w:r w:rsidRPr="001B5C23">
        <w:rPr>
          <w:rFonts w:eastAsia="Cambria" w:cs="Cambria"/>
        </w:rPr>
        <w:t>: Changing the Parent Node's Style</w:t>
      </w:r>
    </w:p>
    <w:p w14:paraId="6DD7AEB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div id="parent" style="padding: 20px; background-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lightgray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;"&gt;</w:t>
      </w:r>
    </w:p>
    <w:p w14:paraId="065610E0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p id="child"&gt;This is a child </w:t>
      </w:r>
      <w:proofErr w:type="gramStart"/>
      <w:r w:rsidRPr="001B5C23">
        <w:rPr>
          <w:rFonts w:ascii="Consolas" w:eastAsia="Cambria" w:hAnsi="Consolas" w:cs="Cambria"/>
          <w:sz w:val="20"/>
          <w:szCs w:val="20"/>
        </w:rPr>
        <w:t>element.&lt;</w:t>
      </w:r>
      <w:proofErr w:type="gramEnd"/>
      <w:r w:rsidRPr="001B5C23">
        <w:rPr>
          <w:rFonts w:ascii="Consolas" w:eastAsia="Cambria" w:hAnsi="Consolas" w:cs="Cambria"/>
          <w:sz w:val="20"/>
          <w:szCs w:val="20"/>
        </w:rPr>
        <w:t>/p&gt;</w:t>
      </w:r>
    </w:p>
    <w:p w14:paraId="2ED220F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div&gt;</w:t>
      </w:r>
    </w:p>
    <w:p w14:paraId="4E486BEA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B60E053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5E8AB4B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child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child");</w:t>
      </w:r>
    </w:p>
    <w:p w14:paraId="0A43547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paren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child.parentNode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;</w:t>
      </w:r>
    </w:p>
    <w:p w14:paraId="540BB1AB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FABCA8E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parent.style</w:t>
      </w:r>
      <w:proofErr w:type="gramEnd"/>
      <w:r w:rsidRPr="001B5C23">
        <w:rPr>
          <w:rFonts w:ascii="Consolas" w:eastAsia="Cambria" w:hAnsi="Consolas" w:cs="Cambria"/>
          <w:sz w:val="20"/>
          <w:szCs w:val="20"/>
        </w:rPr>
        <w:t>.border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"2px solid black"; </w:t>
      </w:r>
      <w:r w:rsidRPr="001B5C23">
        <w:rPr>
          <w:rFonts w:eastAsia="Cambria" w:cs="Cambria"/>
        </w:rPr>
        <w:t>// Adds a border to the parent &lt;div&gt;</w:t>
      </w:r>
    </w:p>
    <w:p w14:paraId="5C8696D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32553CC6" w14:textId="647E2460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7640070D" w14:textId="7341B06D" w:rsidR="001B5C23" w:rsidRPr="001B5C23" w:rsidRDefault="001B5C23" w:rsidP="001B5C23">
      <w:pPr>
        <w:spacing w:after="0"/>
        <w:jc w:val="both"/>
        <w:rPr>
          <w:rFonts w:eastAsia="Cambria" w:cs="Cambria"/>
          <w:b/>
          <w:bCs/>
        </w:rPr>
      </w:pPr>
      <w:r w:rsidRPr="001B5C23">
        <w:rPr>
          <w:rFonts w:eastAsia="Cambria" w:cs="Cambria"/>
          <w:b/>
          <w:bCs/>
        </w:rPr>
        <w:t>Examples of Child Node Traversal</w:t>
      </w:r>
    </w:p>
    <w:p w14:paraId="4CDDC7AA" w14:textId="77777777" w:rsidR="00A90BD6" w:rsidRDefault="00A90BD6" w:rsidP="001B5C23">
      <w:pPr>
        <w:spacing w:after="0"/>
        <w:jc w:val="both"/>
        <w:rPr>
          <w:rFonts w:eastAsia="Cambria" w:cs="Cambria"/>
          <w:b/>
          <w:bCs/>
        </w:rPr>
      </w:pPr>
    </w:p>
    <w:p w14:paraId="115B6D98" w14:textId="238F55DD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3</w:t>
      </w:r>
      <w:r w:rsidRPr="001B5C23">
        <w:rPr>
          <w:rFonts w:eastAsia="Cambria" w:cs="Cambria"/>
        </w:rPr>
        <w:t>: Accessing All Child Nodes</w:t>
      </w:r>
    </w:p>
    <w:p w14:paraId="2CF8F6EB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list"&gt;</w:t>
      </w:r>
    </w:p>
    <w:p w14:paraId="662561F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1&lt;/li&gt;</w:t>
      </w:r>
    </w:p>
    <w:p w14:paraId="432B732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2&lt;/li&gt;</w:t>
      </w:r>
    </w:p>
    <w:p w14:paraId="74EE859F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3&lt;/li&gt;</w:t>
      </w:r>
    </w:p>
    <w:p w14:paraId="7D8923C3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112DEB8D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9B22F81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33D532F1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lis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list");</w:t>
      </w:r>
    </w:p>
    <w:p w14:paraId="1510218B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children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list.childNodes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; </w:t>
      </w:r>
      <w:r w:rsidRPr="001B5C23">
        <w:rPr>
          <w:rFonts w:eastAsia="Cambria" w:cs="Cambria"/>
        </w:rPr>
        <w:t>// Includes text nodes and elements</w:t>
      </w:r>
    </w:p>
    <w:p w14:paraId="26E38AB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24E6C2D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console.log(children); </w:t>
      </w:r>
      <w:r w:rsidRPr="001B5C23">
        <w:rPr>
          <w:rFonts w:eastAsia="Cambria" w:cs="Cambria"/>
        </w:rPr>
        <w:t xml:space="preserve">// Logs a </w:t>
      </w:r>
      <w:proofErr w:type="spellStart"/>
      <w:r w:rsidRPr="001B5C23">
        <w:rPr>
          <w:rFonts w:eastAsia="Cambria" w:cs="Cambria"/>
        </w:rPr>
        <w:t>NodeList</w:t>
      </w:r>
      <w:proofErr w:type="spellEnd"/>
      <w:r w:rsidRPr="001B5C23">
        <w:rPr>
          <w:rFonts w:eastAsia="Cambria" w:cs="Cambria"/>
        </w:rPr>
        <w:t xml:space="preserve"> including text and &lt;li&gt; elements</w:t>
      </w:r>
    </w:p>
    <w:p w14:paraId="1598A2F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4F6A6CD9" w14:textId="77777777" w:rsidR="00A90BD6" w:rsidRDefault="00A90BD6" w:rsidP="001B5C23">
      <w:pPr>
        <w:spacing w:after="0"/>
        <w:jc w:val="both"/>
        <w:rPr>
          <w:rFonts w:eastAsia="Cambria" w:cs="Cambria"/>
          <w:b/>
          <w:bCs/>
        </w:rPr>
      </w:pPr>
    </w:p>
    <w:p w14:paraId="1BB07C15" w14:textId="1D0E79FC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4</w:t>
      </w:r>
      <w:r w:rsidRPr="001B5C23">
        <w:rPr>
          <w:rFonts w:eastAsia="Cambria" w:cs="Cambria"/>
        </w:rPr>
        <w:t>: Accessing Only Child Elements</w:t>
      </w:r>
    </w:p>
    <w:p w14:paraId="19211CE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list"&gt;</w:t>
      </w:r>
    </w:p>
    <w:p w14:paraId="265E1E2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1&lt;/li&gt;</w:t>
      </w:r>
    </w:p>
    <w:p w14:paraId="03B7E1B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2&lt;/li&gt;</w:t>
      </w:r>
    </w:p>
    <w:p w14:paraId="405BD72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3&lt;/li&gt;</w:t>
      </w:r>
    </w:p>
    <w:p w14:paraId="1E5964D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667F0B2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2DC096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3E6252CB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lis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list");</w:t>
      </w:r>
    </w:p>
    <w:p w14:paraId="5D0F186D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children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list.children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; </w:t>
      </w:r>
      <w:r w:rsidRPr="001B5C23">
        <w:rPr>
          <w:rFonts w:eastAsia="Cambria" w:cs="Cambria"/>
        </w:rPr>
        <w:t>// Includes only &lt;li&gt; elements</w:t>
      </w:r>
    </w:p>
    <w:p w14:paraId="2728EFE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88856BE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console.log(children); </w:t>
      </w:r>
      <w:r w:rsidRPr="001B5C23">
        <w:rPr>
          <w:rFonts w:eastAsia="Cambria" w:cs="Cambria"/>
        </w:rPr>
        <w:t xml:space="preserve">// Logs an </w:t>
      </w:r>
      <w:proofErr w:type="spellStart"/>
      <w:r w:rsidRPr="001B5C23">
        <w:rPr>
          <w:rFonts w:eastAsia="Cambria" w:cs="Cambria"/>
        </w:rPr>
        <w:t>HTMLCollection</w:t>
      </w:r>
      <w:proofErr w:type="spellEnd"/>
      <w:r w:rsidRPr="001B5C23">
        <w:rPr>
          <w:rFonts w:eastAsia="Cambria" w:cs="Cambria"/>
        </w:rPr>
        <w:t xml:space="preserve"> of &lt;li&gt; elements</w:t>
      </w:r>
    </w:p>
    <w:p w14:paraId="5174B17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35A45862" w14:textId="77777777" w:rsidR="00A90BD6" w:rsidRDefault="00A90BD6" w:rsidP="001B5C23">
      <w:pPr>
        <w:spacing w:after="0"/>
        <w:jc w:val="both"/>
        <w:rPr>
          <w:rFonts w:eastAsia="Cambria" w:cs="Cambria"/>
          <w:b/>
          <w:bCs/>
        </w:rPr>
      </w:pPr>
    </w:p>
    <w:p w14:paraId="04C8A7B4" w14:textId="40DE926E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5</w:t>
      </w:r>
      <w:r w:rsidRPr="001B5C23">
        <w:rPr>
          <w:rFonts w:eastAsia="Cambria" w:cs="Cambria"/>
        </w:rPr>
        <w:t>: Highlighting the First Child Element</w:t>
      </w:r>
    </w:p>
    <w:p w14:paraId="0C3573A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list"&gt;</w:t>
      </w:r>
    </w:p>
    <w:p w14:paraId="79A20DE7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1&lt;/li&gt;</w:t>
      </w:r>
    </w:p>
    <w:p w14:paraId="58FC410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2&lt;/li&gt;</w:t>
      </w:r>
    </w:p>
    <w:p w14:paraId="6057181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&gt;Item 3&lt;/li&gt;</w:t>
      </w:r>
    </w:p>
    <w:p w14:paraId="0843D17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lastRenderedPageBreak/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2CC7BB6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56CBA2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372E474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lis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list");</w:t>
      </w:r>
    </w:p>
    <w:p w14:paraId="05724CB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firstChild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list.firstElementChil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;</w:t>
      </w:r>
    </w:p>
    <w:p w14:paraId="0CF59FA3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5F9E890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firstChild.style.color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 = "red"; </w:t>
      </w:r>
      <w:r w:rsidRPr="001B5C23">
        <w:rPr>
          <w:rFonts w:eastAsia="Cambria" w:cs="Cambria"/>
        </w:rPr>
        <w:t xml:space="preserve">// Changes the </w:t>
      </w:r>
      <w:proofErr w:type="spellStart"/>
      <w:r w:rsidRPr="001B5C23">
        <w:rPr>
          <w:rFonts w:eastAsia="Cambria" w:cs="Cambria"/>
        </w:rPr>
        <w:t>color</w:t>
      </w:r>
      <w:proofErr w:type="spellEnd"/>
      <w:r w:rsidRPr="001B5C23">
        <w:rPr>
          <w:rFonts w:eastAsia="Cambria" w:cs="Cambria"/>
        </w:rPr>
        <w:t xml:space="preserve"> of "Item 1" to red</w:t>
      </w:r>
    </w:p>
    <w:p w14:paraId="1F5BA69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1A11E2BE" w14:textId="60D4F314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0F6FA79A" w14:textId="5D4A3883" w:rsidR="001B5C23" w:rsidRPr="001B5C23" w:rsidRDefault="001B5C23" w:rsidP="001B5C23">
      <w:pPr>
        <w:spacing w:after="0"/>
        <w:jc w:val="both"/>
        <w:rPr>
          <w:rFonts w:eastAsia="Cambria" w:cs="Cambria"/>
          <w:b/>
          <w:bCs/>
        </w:rPr>
      </w:pPr>
      <w:r w:rsidRPr="001B5C23">
        <w:rPr>
          <w:rFonts w:eastAsia="Cambria" w:cs="Cambria"/>
          <w:b/>
          <w:bCs/>
        </w:rPr>
        <w:t>Examples of Sibling Node Traversal</w:t>
      </w:r>
    </w:p>
    <w:p w14:paraId="497D8501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6</w:t>
      </w:r>
      <w:r w:rsidRPr="001B5C23">
        <w:rPr>
          <w:rFonts w:eastAsia="Cambria" w:cs="Cambria"/>
        </w:rPr>
        <w:t>: Accessing the Next Sibling Node</w:t>
      </w:r>
    </w:p>
    <w:p w14:paraId="57F68A1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list"&gt;</w:t>
      </w:r>
    </w:p>
    <w:p w14:paraId="281BB05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1"&gt;Item 1&lt;/li&gt;</w:t>
      </w:r>
    </w:p>
    <w:p w14:paraId="49484D8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2"&gt;Item 2&lt;/li&gt;</w:t>
      </w:r>
    </w:p>
    <w:p w14:paraId="75D3D530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3"&gt;Item 3&lt;/li&gt;</w:t>
      </w:r>
    </w:p>
    <w:p w14:paraId="5AA690C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430C92A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4622C1D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5543378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item1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item1");</w:t>
      </w:r>
    </w:p>
    <w:p w14:paraId="0EB59AC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nextSibling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item1.nextElementSibling;</w:t>
      </w:r>
    </w:p>
    <w:p w14:paraId="67FF4CE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8365C36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nextSibling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);</w:t>
      </w:r>
      <w:r w:rsidRPr="001B5C23">
        <w:rPr>
          <w:rFonts w:eastAsia="Cambria" w:cs="Cambria"/>
        </w:rPr>
        <w:t xml:space="preserve"> // Logs the &lt;li&gt; element with "Item 2"</w:t>
      </w:r>
    </w:p>
    <w:p w14:paraId="687C6E17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1150DEF5" w14:textId="77777777" w:rsidR="00A90BD6" w:rsidRDefault="00A90BD6" w:rsidP="001B5C23">
      <w:pPr>
        <w:spacing w:after="0"/>
        <w:jc w:val="both"/>
        <w:rPr>
          <w:rFonts w:eastAsia="Cambria" w:cs="Cambria"/>
          <w:b/>
          <w:bCs/>
        </w:rPr>
      </w:pPr>
    </w:p>
    <w:p w14:paraId="08984678" w14:textId="1D2E391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7</w:t>
      </w:r>
      <w:r w:rsidRPr="001B5C23">
        <w:rPr>
          <w:rFonts w:eastAsia="Cambria" w:cs="Cambria"/>
        </w:rPr>
        <w:t>: Changing the Style of a Sibling Node</w:t>
      </w:r>
    </w:p>
    <w:p w14:paraId="18117223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list"&gt;</w:t>
      </w:r>
    </w:p>
    <w:p w14:paraId="70546B8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1"&gt;Item 1&lt;/li&gt;</w:t>
      </w:r>
    </w:p>
    <w:p w14:paraId="71AEDAF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2"&gt;Item 2&lt;/li&gt;</w:t>
      </w:r>
    </w:p>
    <w:p w14:paraId="5C12E80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id="item3"&gt;Item 3&lt;/li&gt;</w:t>
      </w:r>
    </w:p>
    <w:p w14:paraId="5C5B6A1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3A010A1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4ED984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39F7E04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item2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item2");</w:t>
      </w:r>
    </w:p>
    <w:p w14:paraId="75636FEF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prevSibling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item2.previousElementSibling;</w:t>
      </w:r>
    </w:p>
    <w:p w14:paraId="02CA1EDC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F0E9B4A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prevSibling.style.fontWeight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 = "bold";</w:t>
      </w:r>
      <w:r w:rsidRPr="001B5C23">
        <w:rPr>
          <w:rFonts w:eastAsia="Cambria" w:cs="Cambria"/>
        </w:rPr>
        <w:t xml:space="preserve"> // Makes "Item 1" bold</w:t>
      </w:r>
    </w:p>
    <w:p w14:paraId="0E6836A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4F05B488" w14:textId="49190B57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53322655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  <w:b/>
          <w:bCs/>
        </w:rPr>
        <w:t>Example 8</w:t>
      </w:r>
      <w:r w:rsidRPr="001B5C23">
        <w:rPr>
          <w:rFonts w:eastAsia="Cambria" w:cs="Cambria"/>
        </w:rPr>
        <w:t>: Accessing a Grandchild Node</w:t>
      </w:r>
    </w:p>
    <w:p w14:paraId="3F679C32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div id="grandparent"&gt;</w:t>
      </w:r>
    </w:p>
    <w:p w14:paraId="04E001E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div id="parent"&gt;</w:t>
      </w:r>
    </w:p>
    <w:p w14:paraId="20B5EFA9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  &lt;p id="child"&gt;Grandchild Element&lt;/p&gt;</w:t>
      </w:r>
    </w:p>
    <w:p w14:paraId="7EB7D9B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/div&gt;</w:t>
      </w:r>
    </w:p>
    <w:p w14:paraId="6E2851F1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div&gt;</w:t>
      </w:r>
    </w:p>
    <w:p w14:paraId="1BDC6C2F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22F149F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133717E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grandparent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grandparent");</w:t>
      </w:r>
    </w:p>
    <w:p w14:paraId="439C50A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grandchild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grandparent.firstElementChild.firstElementChild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;</w:t>
      </w:r>
    </w:p>
    <w:p w14:paraId="5ED00EA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ECF2F00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console.log(grandchild);</w:t>
      </w:r>
      <w:r w:rsidRPr="001B5C23">
        <w:rPr>
          <w:rFonts w:eastAsia="Cambria" w:cs="Cambria"/>
        </w:rPr>
        <w:t xml:space="preserve"> // Logs the &lt;p id="child"&gt; element</w:t>
      </w:r>
    </w:p>
    <w:p w14:paraId="1D4B0964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62B3F481" w14:textId="1121647F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2CB7D507" w14:textId="77777777" w:rsidR="001B5C23" w:rsidRPr="001B5C23" w:rsidRDefault="001B5C23" w:rsidP="001B5C23">
      <w:pPr>
        <w:spacing w:after="0"/>
        <w:jc w:val="both"/>
        <w:rPr>
          <w:rFonts w:eastAsia="Cambria" w:cs="Cambria"/>
          <w:b/>
          <w:bCs/>
        </w:rPr>
      </w:pPr>
      <w:r w:rsidRPr="001B5C23">
        <w:rPr>
          <w:rFonts w:eastAsia="Cambria" w:cs="Cambria"/>
          <w:b/>
          <w:bCs/>
        </w:rPr>
        <w:t>5. Practical Application: Highlight Active Navigation Link</w:t>
      </w:r>
    </w:p>
    <w:p w14:paraId="52FAAF67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id="navbar"&gt;</w:t>
      </w:r>
    </w:p>
    <w:p w14:paraId="7627D41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eastAsia="Cambria" w:cs="Cambria"/>
        </w:rPr>
        <w:t xml:space="preserve">  </w:t>
      </w:r>
      <w:r w:rsidRPr="001B5C23">
        <w:rPr>
          <w:rFonts w:ascii="Consolas" w:eastAsia="Cambria" w:hAnsi="Consolas" w:cs="Cambria"/>
          <w:sz w:val="20"/>
          <w:szCs w:val="20"/>
        </w:rPr>
        <w:t>&lt;li class="nav-item active"&gt;Home&lt;/li&gt;</w:t>
      </w:r>
    </w:p>
    <w:p w14:paraId="71004FBE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class="nav-item"&gt;About&lt;/li&gt;</w:t>
      </w:r>
    </w:p>
    <w:p w14:paraId="340020B0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&lt;li class="nav-item"&gt;Contact&lt;/li&gt;</w:t>
      </w:r>
    </w:p>
    <w:p w14:paraId="03F2D2BD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&gt;</w:t>
      </w:r>
    </w:p>
    <w:p w14:paraId="158B4520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AE79366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script&gt;</w:t>
      </w:r>
    </w:p>
    <w:p w14:paraId="410E816D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activeItem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>(".active");</w:t>
      </w:r>
    </w:p>
    <w:p w14:paraId="6488167A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nextItem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1B5C23">
        <w:rPr>
          <w:rFonts w:ascii="Consolas" w:eastAsia="Cambria" w:hAnsi="Consolas" w:cs="Cambria"/>
          <w:sz w:val="20"/>
          <w:szCs w:val="20"/>
        </w:rPr>
        <w:t>activeItem.nextElementSibling</w:t>
      </w:r>
      <w:proofErr w:type="spellEnd"/>
      <w:r w:rsidRPr="001B5C23">
        <w:rPr>
          <w:rFonts w:ascii="Consolas" w:eastAsia="Cambria" w:hAnsi="Consolas" w:cs="Cambria"/>
          <w:sz w:val="20"/>
          <w:szCs w:val="20"/>
        </w:rPr>
        <w:t>;</w:t>
      </w:r>
    </w:p>
    <w:p w14:paraId="53D32507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66406E28" w14:textId="77777777" w:rsidR="001B5C23" w:rsidRPr="001B5C23" w:rsidRDefault="001B5C23" w:rsidP="001B5C23">
      <w:pPr>
        <w:spacing w:after="0"/>
        <w:jc w:val="both"/>
        <w:rPr>
          <w:rFonts w:eastAsia="Cambria" w:cs="Cambria"/>
        </w:rPr>
      </w:pPr>
      <w:r w:rsidRPr="001B5C23">
        <w:rPr>
          <w:rFonts w:eastAsia="Cambria" w:cs="Cambria"/>
        </w:rPr>
        <w:t xml:space="preserve">  // Highlight the next navigation item</w:t>
      </w:r>
    </w:p>
    <w:p w14:paraId="50CEF4F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nextItem.style.color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 = "blue";</w:t>
      </w:r>
    </w:p>
    <w:p w14:paraId="2E984195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B5C23">
        <w:rPr>
          <w:rFonts w:ascii="Consolas" w:eastAsia="Cambria" w:hAnsi="Consolas" w:cs="Cambria"/>
          <w:sz w:val="20"/>
          <w:szCs w:val="20"/>
        </w:rPr>
        <w:t>nextItem.style.fontWeight</w:t>
      </w:r>
      <w:proofErr w:type="spellEnd"/>
      <w:proofErr w:type="gramEnd"/>
      <w:r w:rsidRPr="001B5C23">
        <w:rPr>
          <w:rFonts w:ascii="Consolas" w:eastAsia="Cambria" w:hAnsi="Consolas" w:cs="Cambria"/>
          <w:sz w:val="20"/>
          <w:szCs w:val="20"/>
        </w:rPr>
        <w:t xml:space="preserve"> = "bold";</w:t>
      </w:r>
    </w:p>
    <w:p w14:paraId="2218BE28" w14:textId="77777777" w:rsidR="001B5C23" w:rsidRPr="001B5C23" w:rsidRDefault="001B5C23" w:rsidP="001B5C2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B5C23">
        <w:rPr>
          <w:rFonts w:ascii="Consolas" w:eastAsia="Cambria" w:hAnsi="Consolas" w:cs="Cambria"/>
          <w:sz w:val="20"/>
          <w:szCs w:val="20"/>
        </w:rPr>
        <w:t>&lt;/script&gt;</w:t>
      </w:r>
    </w:p>
    <w:p w14:paraId="2A43D3E2" w14:textId="63A6CD5D" w:rsidR="001B5C23" w:rsidRPr="001B5C23" w:rsidRDefault="001B5C23" w:rsidP="001B5C23">
      <w:pPr>
        <w:spacing w:after="0"/>
        <w:jc w:val="both"/>
        <w:rPr>
          <w:rFonts w:eastAsia="Cambria" w:cs="Cambria"/>
        </w:rPr>
      </w:pPr>
    </w:p>
    <w:p w14:paraId="7C5E9414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Example: Accessing Various Form Elements</w:t>
      </w:r>
    </w:p>
    <w:p w14:paraId="405EA58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Form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</w:t>
      </w:r>
    </w:p>
    <w:p w14:paraId="09FFEDF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text" id="username" placeholder="Username" /&gt;</w:t>
      </w:r>
    </w:p>
    <w:p w14:paraId="3A5863E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extarea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id="comments" placeholder="Comments"&gt;&lt;/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extarea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&gt;</w:t>
      </w:r>
    </w:p>
    <w:p w14:paraId="6BFEADC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select id="gender"&gt;</w:t>
      </w:r>
    </w:p>
    <w:p w14:paraId="245E737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option value="male"&gt;Male&lt;/option&gt;</w:t>
      </w:r>
    </w:p>
    <w:p w14:paraId="5680FFA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option value="female"&gt;Female&lt;/option&gt;</w:t>
      </w:r>
    </w:p>
    <w:p w14:paraId="2DDBF4C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/select&gt;</w:t>
      </w:r>
    </w:p>
    <w:p w14:paraId="6A49FA4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checkbox" id="subscribe" /&gt; Subscribe to Newsletter</w:t>
      </w:r>
    </w:p>
    <w:p w14:paraId="3312CE3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radio" name="role" value="admin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 /&gt; Admin</w:t>
      </w:r>
    </w:p>
    <w:p w14:paraId="737E8AD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radio" name="role" value="user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 checked /&gt; User</w:t>
      </w:r>
    </w:p>
    <w:p w14:paraId="58A253E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utton type="submit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submitBtn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Submit&lt;/button&gt;</w:t>
      </w:r>
    </w:p>
    <w:p w14:paraId="66794BB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565B597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9831E5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062FC4B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usernam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username");</w:t>
      </w:r>
    </w:p>
    <w:p w14:paraId="719AD43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comments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comments");</w:t>
      </w:r>
    </w:p>
    <w:p w14:paraId="5BCCD24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gender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gender");</w:t>
      </w:r>
    </w:p>
    <w:p w14:paraId="5BAB7E3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subscrib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subscribe");</w:t>
      </w:r>
    </w:p>
    <w:p w14:paraId="5D15624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1867883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56E1AB0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A6C025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username, comments, gender, subscribe,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</w:t>
      </w:r>
    </w:p>
    <w:p w14:paraId="0CA29DA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55878FB2" w14:textId="30D348EB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4CA0930E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2. Reading and Updating Input Values</w:t>
      </w:r>
    </w:p>
    <w:p w14:paraId="4A41A6C7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09923CE1" w14:textId="55A23114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 xml:space="preserve">Text Input and </w:t>
      </w:r>
      <w:proofErr w:type="spellStart"/>
      <w:r w:rsidRPr="00F637D0">
        <w:rPr>
          <w:rFonts w:eastAsia="Cambria" w:cs="Cambria"/>
          <w:b/>
          <w:bCs/>
        </w:rPr>
        <w:t>Textarea</w:t>
      </w:r>
      <w:proofErr w:type="spellEnd"/>
    </w:p>
    <w:p w14:paraId="4A363843" w14:textId="77777777" w:rsidR="00F637D0" w:rsidRPr="00F637D0" w:rsidRDefault="00F637D0" w:rsidP="00F637D0">
      <w:pPr>
        <w:spacing w:after="0"/>
        <w:jc w:val="both"/>
        <w:rPr>
          <w:rFonts w:eastAsia="Cambria" w:cs="Cambria"/>
        </w:rPr>
      </w:pPr>
      <w:r w:rsidRPr="00F637D0">
        <w:rPr>
          <w:rFonts w:eastAsia="Cambria" w:cs="Cambria"/>
        </w:rPr>
        <w:t xml:space="preserve">Use the value property for input and </w:t>
      </w:r>
      <w:proofErr w:type="spellStart"/>
      <w:r w:rsidRPr="00F637D0">
        <w:rPr>
          <w:rFonts w:eastAsia="Cambria" w:cs="Cambria"/>
        </w:rPr>
        <w:t>textarea</w:t>
      </w:r>
      <w:proofErr w:type="spellEnd"/>
      <w:r w:rsidRPr="00F637D0">
        <w:rPr>
          <w:rFonts w:eastAsia="Cambria" w:cs="Cambria"/>
        </w:rPr>
        <w:t>.</w:t>
      </w:r>
    </w:p>
    <w:p w14:paraId="68E0AA8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 id="form1"&gt;</w:t>
      </w:r>
    </w:p>
    <w:p w14:paraId="0DFA4AE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text" id="username" value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JohnDo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 /&gt;</w:t>
      </w:r>
    </w:p>
    <w:p w14:paraId="5618DF5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extarea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id="comments"&gt;Enter your comments...&lt;/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extarea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&gt;</w:t>
      </w:r>
    </w:p>
    <w:p w14:paraId="133D729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3760C33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62F25E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29CEA70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usernam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username");</w:t>
      </w:r>
    </w:p>
    <w:p w14:paraId="77E983C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comments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comments");</w:t>
      </w:r>
    </w:p>
    <w:p w14:paraId="5471BF9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ACFCA3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name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); // Output: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JohnDoe</w:t>
      </w:r>
      <w:proofErr w:type="spellEnd"/>
    </w:p>
    <w:p w14:paraId="008D68F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mments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 // Output: Enter your comments...</w:t>
      </w:r>
    </w:p>
    <w:p w14:paraId="4C007C0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9A42B5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// Update values</w:t>
      </w:r>
    </w:p>
    <w:p w14:paraId="3A203A8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name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JaneDo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;</w:t>
      </w:r>
    </w:p>
    <w:p w14:paraId="0172C35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mments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Updated comments";</w:t>
      </w:r>
    </w:p>
    <w:p w14:paraId="2ABC6FB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262E3489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1A179A07" w14:textId="34A12C53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Select Element</w:t>
      </w:r>
    </w:p>
    <w:p w14:paraId="767BCDE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elect id="gender"&gt;</w:t>
      </w:r>
    </w:p>
    <w:p w14:paraId="0697369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option value="male"&gt;Male&lt;/option&gt;</w:t>
      </w:r>
    </w:p>
    <w:p w14:paraId="72161BB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option value="female" selected&gt;Female&lt;/option&gt;</w:t>
      </w:r>
    </w:p>
    <w:p w14:paraId="5531312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elect&gt;</w:t>
      </w:r>
    </w:p>
    <w:p w14:paraId="5B37E66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A8F0EE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2D3C909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gender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gender");</w:t>
      </w:r>
    </w:p>
    <w:p w14:paraId="07829E7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905C68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gender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 // Output: female</w:t>
      </w:r>
    </w:p>
    <w:p w14:paraId="2D9EACB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gender.options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gender.selectedIndex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].text); // Output: Female</w:t>
      </w:r>
    </w:p>
    <w:p w14:paraId="3B55E49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70A0A016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692F6073" w14:textId="53A80A51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Checkbox and Radio Buttons</w:t>
      </w:r>
    </w:p>
    <w:p w14:paraId="0AC48E7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input type="checkbox" id="subscribe" checked /&gt;</w:t>
      </w:r>
    </w:p>
    <w:p w14:paraId="319A789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input type="radio" name="role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 value="admin" /&gt;</w:t>
      </w:r>
    </w:p>
    <w:p w14:paraId="0E123C3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input type="radio" name="role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 value="user" checked /&gt;</w:t>
      </w:r>
    </w:p>
    <w:p w14:paraId="6C9DA6C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714307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5C93BE4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subscrib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subscribe");</w:t>
      </w:r>
    </w:p>
    <w:p w14:paraId="2AF6EE6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min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5E23B12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Ro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1A4F8AD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88F49D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console.log(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subscribe.checke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); // Output: true</w:t>
      </w:r>
    </w:p>
    <w:p w14:paraId="2C111CE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A45932">
        <w:rPr>
          <w:rFonts w:ascii="Consolas" w:eastAsia="Cambria" w:hAnsi="Consolas" w:cs="Cambria"/>
          <w:sz w:val="20"/>
          <w:szCs w:val="20"/>
        </w:rPr>
        <w:t>adminRole.checked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 // Output: false</w:t>
      </w:r>
    </w:p>
    <w:p w14:paraId="278F2C6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proofErr w:type="gramEnd"/>
      <w:r w:rsidRPr="00A45932">
        <w:rPr>
          <w:rFonts w:ascii="Consolas" w:eastAsia="Cambria" w:hAnsi="Consolas" w:cs="Cambria"/>
          <w:sz w:val="20"/>
          <w:szCs w:val="20"/>
        </w:rPr>
        <w:t>userRole.checked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 // Output: true</w:t>
      </w:r>
    </w:p>
    <w:p w14:paraId="3AA82F4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1F13CA08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1C87703D" w14:textId="3E495A23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3. Handling User Input Events</w:t>
      </w:r>
    </w:p>
    <w:p w14:paraId="3AEE8722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2524BCF5" w14:textId="553A5C29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Real-Time Validation</w:t>
      </w:r>
    </w:p>
    <w:p w14:paraId="2B42C0A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&gt;</w:t>
      </w:r>
    </w:p>
    <w:p w14:paraId="3AE65D8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text" id="username" placeholder="Username (min 5 chars)" /&gt;</w:t>
      </w:r>
    </w:p>
    <w:p w14:paraId="329FC69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p id="error" style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: red; display: none;"&gt;Username must be at least 5 characters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long!&lt;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/p&gt;</w:t>
      </w:r>
    </w:p>
    <w:p w14:paraId="3693271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464F5DB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DCB36C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28026A4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usernam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username");</w:t>
      </w:r>
    </w:p>
    <w:p w14:paraId="7FB51AB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error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error");</w:t>
      </w:r>
    </w:p>
    <w:p w14:paraId="61CE92E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CE793F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username.addEventListener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input", () =&gt; {</w:t>
      </w:r>
    </w:p>
    <w:p w14:paraId="6B2567D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name.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value.length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 &lt; 5) {</w:t>
      </w:r>
    </w:p>
    <w:p w14:paraId="150C900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rror.style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.display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block";</w:t>
      </w:r>
    </w:p>
    <w:p w14:paraId="1DFDFA9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3383467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rror.style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.display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none";</w:t>
      </w:r>
    </w:p>
    <w:p w14:paraId="4E33851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984D9B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8A0CA3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3055EB0C" w14:textId="77777777" w:rsidR="00DE76E3" w:rsidRDefault="00DE76E3" w:rsidP="00F637D0">
      <w:pPr>
        <w:spacing w:after="0"/>
        <w:jc w:val="both"/>
        <w:rPr>
          <w:rFonts w:eastAsia="Cambria" w:cs="Cambria"/>
          <w:b/>
          <w:bCs/>
        </w:rPr>
      </w:pPr>
    </w:p>
    <w:p w14:paraId="7B7BB663" w14:textId="6BC2EEF4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Handling Select and Checkbox Changes</w:t>
      </w:r>
    </w:p>
    <w:p w14:paraId="1D4E354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&gt;</w:t>
      </w:r>
    </w:p>
    <w:p w14:paraId="5C5E190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select id="gender"&gt;</w:t>
      </w:r>
    </w:p>
    <w:p w14:paraId="20F37C5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option value="male"&gt;Male&lt;/option&gt;</w:t>
      </w:r>
    </w:p>
    <w:p w14:paraId="37F5B1B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&lt;option value="female"&gt;Female&lt;/option&gt;</w:t>
      </w:r>
    </w:p>
    <w:p w14:paraId="67AF24A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/select&gt;</w:t>
      </w:r>
    </w:p>
    <w:p w14:paraId="451DE17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checkbox" id="subscribe" /&gt; Subscribe</w:t>
      </w:r>
    </w:p>
    <w:p w14:paraId="265FD1C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44FE70B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036FEA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08D38B1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gender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gender");</w:t>
      </w:r>
    </w:p>
    <w:p w14:paraId="368C673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subscrib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subscribe");</w:t>
      </w:r>
    </w:p>
    <w:p w14:paraId="435FC19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B92317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gender.addEventListener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change", () =&gt; {</w:t>
      </w:r>
    </w:p>
    <w:p w14:paraId="428189B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"Selected Gender:",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gender.valu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</w:t>
      </w:r>
    </w:p>
    <w:p w14:paraId="7E8DDEC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23A7ED8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C4F41B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subscribe.addEventListener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change", () =&gt; {</w:t>
      </w:r>
    </w:p>
    <w:p w14:paraId="0798A06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"Subscribed:",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subscribe.checked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</w:t>
      </w:r>
    </w:p>
    <w:p w14:paraId="054EA61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3546F1A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7DB0CAE9" w14:textId="439190EB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02653E8A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4. Adding and Removing Form Elements Dynamically</w:t>
      </w:r>
    </w:p>
    <w:p w14:paraId="4D781723" w14:textId="63BA1958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Adding Elements</w:t>
      </w:r>
    </w:p>
    <w:p w14:paraId="7F99CA6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 id="form1"&gt;</w:t>
      </w:r>
    </w:p>
    <w:p w14:paraId="49F6680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utton type="button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dInpu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Add Input&lt;/button&gt;</w:t>
      </w:r>
    </w:p>
    <w:p w14:paraId="0D0268C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307B758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B57F1C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47E3ABF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form1");</w:t>
      </w:r>
    </w:p>
    <w:p w14:paraId="044A38C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dInpu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dInpu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2E709CF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142301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addInput.addEventListene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("click", () =&gt; {</w:t>
      </w:r>
    </w:p>
    <w:p w14:paraId="533C522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newInpu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input");</w:t>
      </w:r>
    </w:p>
    <w:p w14:paraId="4C27790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newInput.typ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text";</w:t>
      </w:r>
    </w:p>
    <w:p w14:paraId="215BE95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newInput.placeholde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New Input";</w:t>
      </w:r>
    </w:p>
    <w:p w14:paraId="5E13DE5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form.appendChil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newInpu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);</w:t>
      </w:r>
    </w:p>
    <w:p w14:paraId="3B447AE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D2ADF1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0FD10724" w14:textId="77777777" w:rsid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</w:p>
    <w:p w14:paraId="00BCFE34" w14:textId="42714E2E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Removing Elements</w:t>
      </w:r>
    </w:p>
    <w:p w14:paraId="70B637E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removeLa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Remove Last Input&lt;/button&gt;</w:t>
      </w:r>
    </w:p>
    <w:p w14:paraId="198C52B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74E2B9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lastRenderedPageBreak/>
        <w:t>&lt;script&gt;</w:t>
      </w:r>
    </w:p>
    <w:p w14:paraId="4CEB3C6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removeLa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removeLa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7778777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38BA70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removeLast.addEventListene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("click", () =&gt; {</w:t>
      </w:r>
    </w:p>
    <w:p w14:paraId="7F92D9F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inputs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querySelectorAll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input");</w:t>
      </w:r>
    </w:p>
    <w:p w14:paraId="3FC06AD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inputs.length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 &gt; 0) {</w:t>
      </w:r>
    </w:p>
    <w:p w14:paraId="53D078A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inputs[</w:t>
      </w:r>
      <w:proofErr w:type="spellStart"/>
      <w:proofErr w:type="gramEnd"/>
      <w:r w:rsidRPr="00A45932">
        <w:rPr>
          <w:rFonts w:ascii="Consolas" w:eastAsia="Cambria" w:hAnsi="Consolas" w:cs="Cambria"/>
          <w:sz w:val="20"/>
          <w:szCs w:val="20"/>
        </w:rPr>
        <w:t>inputs.length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- 1].remove();</w:t>
      </w:r>
    </w:p>
    <w:p w14:paraId="7FB071E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F0DCA3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3F125A3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3E1CEF50" w14:textId="52E202C8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7715B463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5. Form Submission and Data Handling</w:t>
      </w:r>
    </w:p>
    <w:p w14:paraId="16B6427D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Prevent Default Submission</w:t>
      </w:r>
    </w:p>
    <w:p w14:paraId="654290B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Form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</w:t>
      </w:r>
    </w:p>
    <w:p w14:paraId="45B71B2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text" id="username" placeholder="Enter username" /&gt;</w:t>
      </w:r>
    </w:p>
    <w:p w14:paraId="1C9A142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utton type="submit"&gt;Submit&lt;/button&gt;</w:t>
      </w:r>
    </w:p>
    <w:p w14:paraId="5E047D6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6D4BB2B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p id="result"&gt;&lt;/p&gt;</w:t>
      </w:r>
    </w:p>
    <w:p w14:paraId="0C139EE0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7C2B80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341B281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Form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10DE70C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result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result");</w:t>
      </w:r>
    </w:p>
    <w:p w14:paraId="409A058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FD3919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submit", (event) =&gt; {</w:t>
      </w:r>
    </w:p>
    <w:p w14:paraId="2286385C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);</w:t>
      </w:r>
    </w:p>
    <w:p w14:paraId="122CF2D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usernam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username").value;</w:t>
      </w:r>
    </w:p>
    <w:p w14:paraId="616E197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result.textContent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 = `Submitted Username: ${username}`;</w:t>
      </w:r>
    </w:p>
    <w:p w14:paraId="57D4F7B9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2030653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7BA72C11" w14:textId="25AF587A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57528082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6. Validation and Error Handling</w:t>
      </w:r>
    </w:p>
    <w:p w14:paraId="1318F0A4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Custom Validation</w:t>
      </w:r>
    </w:p>
    <w:p w14:paraId="42D4F78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Form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</w:t>
      </w:r>
    </w:p>
    <w:p w14:paraId="7F29B05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email" id="email" placeholder="Enter email" /&gt;</w:t>
      </w:r>
    </w:p>
    <w:p w14:paraId="7D5FDF4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utton type="submit"&gt;Submit&lt;/button&gt;</w:t>
      </w:r>
    </w:p>
    <w:p w14:paraId="6206DFE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3CC83A5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p id="error" style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: red; display: none;"&gt;Invalid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email!&lt;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/p&gt;</w:t>
      </w:r>
    </w:p>
    <w:p w14:paraId="6872255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E106F38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5787C302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Form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0E5113B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email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email");</w:t>
      </w:r>
    </w:p>
    <w:p w14:paraId="576F4F1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error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error");</w:t>
      </w:r>
    </w:p>
    <w:p w14:paraId="6439205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E9B337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submit", (event) =&gt; {</w:t>
      </w:r>
    </w:p>
    <w:p w14:paraId="2311AE4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email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.value.includes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("@")) {</w:t>
      </w:r>
    </w:p>
    <w:p w14:paraId="78588C9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);</w:t>
      </w:r>
    </w:p>
    <w:p w14:paraId="7817A8F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rror.style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.display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block";</w:t>
      </w:r>
    </w:p>
    <w:p w14:paraId="3EBB149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2A1158CB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error.style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.display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"none";</w:t>
      </w:r>
    </w:p>
    <w:p w14:paraId="7688343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A45932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A45932">
        <w:rPr>
          <w:rFonts w:ascii="Consolas" w:eastAsia="Cambria" w:hAnsi="Consolas" w:cs="Cambria"/>
          <w:sz w:val="20"/>
          <w:szCs w:val="20"/>
        </w:rPr>
        <w:t>"Form submitted successfully!");</w:t>
      </w:r>
    </w:p>
    <w:p w14:paraId="6248255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4CCF16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555560E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75D330EC" w14:textId="38D6DB7F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4208C5C5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7. Advanced Techniques</w:t>
      </w:r>
    </w:p>
    <w:p w14:paraId="6597F01B" w14:textId="77777777" w:rsidR="00F637D0" w:rsidRPr="00F637D0" w:rsidRDefault="00F637D0" w:rsidP="00F637D0">
      <w:pPr>
        <w:spacing w:after="0"/>
        <w:jc w:val="both"/>
        <w:rPr>
          <w:rFonts w:eastAsia="Cambria" w:cs="Cambria"/>
          <w:b/>
          <w:bCs/>
        </w:rPr>
      </w:pPr>
      <w:r w:rsidRPr="00F637D0">
        <w:rPr>
          <w:rFonts w:eastAsia="Cambria" w:cs="Cambria"/>
          <w:b/>
          <w:bCs/>
        </w:rPr>
        <w:t>Disabling Form Elements</w:t>
      </w:r>
    </w:p>
    <w:p w14:paraId="7E7CECD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form&gt;</w:t>
      </w:r>
    </w:p>
    <w:p w14:paraId="19960E2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input type="text" id="username" placeholder="Username" /&gt;</w:t>
      </w:r>
    </w:p>
    <w:p w14:paraId="2CA8D9B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&lt;button type="button" id=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oggleDisab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&gt;Disable/Enable&lt;/button&gt;</w:t>
      </w:r>
    </w:p>
    <w:p w14:paraId="64B5E1A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form&gt;</w:t>
      </w:r>
    </w:p>
    <w:p w14:paraId="309EB423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3716ED7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script&gt;</w:t>
      </w:r>
    </w:p>
    <w:p w14:paraId="41B61CED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username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username");</w:t>
      </w:r>
    </w:p>
    <w:p w14:paraId="02807C61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oggleDisab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oggleDisable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");</w:t>
      </w:r>
    </w:p>
    <w:p w14:paraId="16304545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4DE2C1A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toggleDisable.addEventListener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("click", () =&gt; {</w:t>
      </w:r>
    </w:p>
    <w:p w14:paraId="6A4ECF96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45932">
        <w:rPr>
          <w:rFonts w:ascii="Consolas" w:eastAsia="Cambria" w:hAnsi="Consolas" w:cs="Cambria"/>
          <w:sz w:val="20"/>
          <w:szCs w:val="20"/>
        </w:rPr>
        <w:t>username.disabled</w:t>
      </w:r>
      <w:proofErr w:type="spellEnd"/>
      <w:proofErr w:type="gramEnd"/>
      <w:r w:rsidRPr="00A45932">
        <w:rPr>
          <w:rFonts w:ascii="Consolas" w:eastAsia="Cambria" w:hAnsi="Consolas" w:cs="Cambria"/>
          <w:sz w:val="20"/>
          <w:szCs w:val="20"/>
        </w:rPr>
        <w:t xml:space="preserve"> = !</w:t>
      </w:r>
      <w:proofErr w:type="spellStart"/>
      <w:r w:rsidRPr="00A45932">
        <w:rPr>
          <w:rFonts w:ascii="Consolas" w:eastAsia="Cambria" w:hAnsi="Consolas" w:cs="Cambria"/>
          <w:sz w:val="20"/>
          <w:szCs w:val="20"/>
        </w:rPr>
        <w:t>username.disabled</w:t>
      </w:r>
      <w:proofErr w:type="spellEnd"/>
      <w:r w:rsidRPr="00A45932">
        <w:rPr>
          <w:rFonts w:ascii="Consolas" w:eastAsia="Cambria" w:hAnsi="Consolas" w:cs="Cambria"/>
          <w:sz w:val="20"/>
          <w:szCs w:val="20"/>
        </w:rPr>
        <w:t>;</w:t>
      </w:r>
    </w:p>
    <w:p w14:paraId="6C7EAE24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2EB968F" w14:textId="77777777" w:rsidR="00F637D0" w:rsidRPr="00A45932" w:rsidRDefault="00F637D0" w:rsidP="00F637D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45932">
        <w:rPr>
          <w:rFonts w:ascii="Consolas" w:eastAsia="Cambria" w:hAnsi="Consolas" w:cs="Cambria"/>
          <w:sz w:val="20"/>
          <w:szCs w:val="20"/>
        </w:rPr>
        <w:t>&lt;/script&gt;</w:t>
      </w:r>
    </w:p>
    <w:p w14:paraId="32FBD2FA" w14:textId="39CD94DD" w:rsidR="00F637D0" w:rsidRPr="00F637D0" w:rsidRDefault="00F637D0" w:rsidP="00F637D0">
      <w:pPr>
        <w:spacing w:after="0"/>
        <w:jc w:val="both"/>
        <w:rPr>
          <w:rFonts w:eastAsia="Cambria" w:cs="Cambria"/>
        </w:rPr>
      </w:pPr>
    </w:p>
    <w:p w14:paraId="75186EA2" w14:textId="52853EF5" w:rsidR="00B226DB" w:rsidRPr="00B226DB" w:rsidRDefault="00B226DB" w:rsidP="00B226DB">
      <w:pPr>
        <w:spacing w:after="0"/>
        <w:rPr>
          <w:rFonts w:eastAsia="Cambria" w:cs="Cambria"/>
        </w:rPr>
      </w:pPr>
      <w:r w:rsidRPr="00B226DB">
        <w:rPr>
          <w:rFonts w:eastAsia="Cambria" w:cs="Cambria"/>
          <w:b/>
          <w:bCs/>
        </w:rPr>
        <w:t>Syntax</w:t>
      </w:r>
    </w:p>
    <w:p w14:paraId="6D4FAE29" w14:textId="77777777" w:rsid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element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Typ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Handl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useCaptur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</w:t>
      </w:r>
    </w:p>
    <w:p w14:paraId="1B33ABCB" w14:textId="77777777" w:rsidR="004E1F9B" w:rsidRPr="00B226DB" w:rsidRDefault="004E1F9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7A3B6D3" w14:textId="41FF6BBE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Handling Events: Examples</w:t>
      </w:r>
    </w:p>
    <w:p w14:paraId="3EA9A806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Click Event</w:t>
      </w:r>
    </w:p>
    <w:p w14:paraId="02AAEB83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Click Me&lt;/button&gt;</w:t>
      </w:r>
    </w:p>
    <w:p w14:paraId="7219B9E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FFDF7C3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2D16D5C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button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6013CFEA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31C2CA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click", () =&gt; {</w:t>
      </w:r>
    </w:p>
    <w:p w14:paraId="1AEB05E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Button was clicked!");</w:t>
      </w:r>
    </w:p>
    <w:p w14:paraId="454E179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FEC60F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75E4B25F" w14:textId="68C65D95" w:rsidR="00B226DB" w:rsidRPr="00B226DB" w:rsidRDefault="00B226DB" w:rsidP="00B226DB">
      <w:pPr>
        <w:spacing w:after="0"/>
        <w:rPr>
          <w:rFonts w:eastAsia="Cambria" w:cs="Cambria"/>
        </w:rPr>
      </w:pPr>
    </w:p>
    <w:p w14:paraId="619BE105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Mouse Events</w:t>
      </w:r>
    </w:p>
    <w:p w14:paraId="3AEB4FA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hoverDiv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 style="width: 200px; height: 100px; background-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;"&gt;</w:t>
      </w:r>
    </w:p>
    <w:p w14:paraId="705BAB4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Hover over me!</w:t>
      </w:r>
    </w:p>
    <w:p w14:paraId="07C5EAE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div&gt;</w:t>
      </w:r>
    </w:p>
    <w:p w14:paraId="4ED1775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4DCDD4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382223B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hoverDiv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hoverDiv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10C025E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67AD84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hoverDiv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mouseover", () =&gt; {</w:t>
      </w:r>
    </w:p>
    <w:p w14:paraId="21C7C89A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hoverDiv.style.backgroundColo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lightgree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;</w:t>
      </w:r>
    </w:p>
    <w:p w14:paraId="0867874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06BC6AC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5594DE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hoverDiv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mouseou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() =&gt; {</w:t>
      </w:r>
    </w:p>
    <w:p w14:paraId="4E0E693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hoverDiv.style.backgroundColo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 xml:space="preserve"> = 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;</w:t>
      </w:r>
    </w:p>
    <w:p w14:paraId="19E6413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3160883D" w14:textId="77777777" w:rsid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38262835" w14:textId="77777777" w:rsidR="004E1F9B" w:rsidRPr="00B226DB" w:rsidRDefault="004E1F9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473DB98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Keyboard Events</w:t>
      </w:r>
    </w:p>
    <w:p w14:paraId="543CE763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input type="text"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nameInpu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 placeholder="Type your name" /&gt;</w:t>
      </w:r>
    </w:p>
    <w:p w14:paraId="3F8592C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25D105A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lastRenderedPageBreak/>
        <w:t>&lt;script&gt;</w:t>
      </w:r>
    </w:p>
    <w:p w14:paraId="4748EC5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nameInpu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nameInpu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539EABE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936A56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nameInput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keydow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(event) =&gt; {</w:t>
      </w:r>
    </w:p>
    <w:p w14:paraId="10740F0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`Key Pressed: ${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key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}`);</w:t>
      </w:r>
    </w:p>
    <w:p w14:paraId="4F71324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4A259C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35B29E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nameInput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keyup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() =&gt; {</w:t>
      </w:r>
    </w:p>
    <w:p w14:paraId="7B6300A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Key released.");</w:t>
      </w:r>
    </w:p>
    <w:p w14:paraId="201D8F1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29073FA5" w14:textId="77777777" w:rsid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22B060B6" w14:textId="77777777" w:rsidR="004E1F9B" w:rsidRPr="00B226DB" w:rsidRDefault="004E1F9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057550F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Example: Accessing Event Properties</w:t>
      </w:r>
    </w:p>
    <w:p w14:paraId="19FAAAF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Click Me&lt;/button&gt;</w:t>
      </w:r>
    </w:p>
    <w:p w14:paraId="407CC26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D39F37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033E934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12A492E3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EA3D99F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Button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click", (event) =&gt; {</w:t>
      </w:r>
    </w:p>
    <w:p w14:paraId="7EE07A5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 xml:space="preserve">"Event Type: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typ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 // Output: click</w:t>
      </w:r>
    </w:p>
    <w:p w14:paraId="04C2EDD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 xml:space="preserve">"Target Element: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 // Output: &lt;button&gt;</w:t>
      </w:r>
    </w:p>
    <w:p w14:paraId="452B49D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 xml:space="preserve">"Mouse X: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clientX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, "Mouse Y: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clientY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 // Mouse position</w:t>
      </w:r>
    </w:p>
    <w:p w14:paraId="28BBA24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14E59D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75D935DD" w14:textId="0480ED01" w:rsidR="00B226DB" w:rsidRPr="00B226DB" w:rsidRDefault="00B226DB" w:rsidP="00B226DB">
      <w:pPr>
        <w:spacing w:after="0"/>
        <w:rPr>
          <w:rFonts w:eastAsia="Cambria" w:cs="Cambria"/>
        </w:rPr>
      </w:pPr>
    </w:p>
    <w:p w14:paraId="3D10F963" w14:textId="50C453E4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Example: Adding and Removing Listeners</w:t>
      </w:r>
    </w:p>
    <w:p w14:paraId="41F5E814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Enable/Disable Alert&lt;/button&gt;</w:t>
      </w:r>
    </w:p>
    <w:p w14:paraId="11D51F8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8277D3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5DFACA5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793264D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D5487FF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function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showAler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) {</w:t>
      </w:r>
    </w:p>
    <w:p w14:paraId="4EF1F21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Event Triggered!");</w:t>
      </w:r>
    </w:p>
    <w:p w14:paraId="32E2306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2A66DE0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760250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let enabled = true;</w:t>
      </w:r>
    </w:p>
    <w:p w14:paraId="4E7A6F9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A18B89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click", () =&gt; {</w:t>
      </w:r>
    </w:p>
    <w:p w14:paraId="316E81E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if (enabled) {</w:t>
      </w:r>
    </w:p>
    <w:p w14:paraId="777A36D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remove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showAler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</w:t>
      </w:r>
    </w:p>
    <w:p w14:paraId="26977BC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textCont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"Enable Alert";</w:t>
      </w:r>
    </w:p>
    <w:p w14:paraId="1C7348E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} else {</w:t>
      </w:r>
    </w:p>
    <w:p w14:paraId="0DC0525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showAler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</w:t>
      </w:r>
    </w:p>
    <w:p w14:paraId="26244CB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textCont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"Disable Alert";</w:t>
      </w:r>
    </w:p>
    <w:p w14:paraId="59A0ED23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DB648EF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enabled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= !enabled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;</w:t>
      </w:r>
    </w:p>
    <w:p w14:paraId="2518BDE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13A594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67EE2A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toggleButton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("click",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showAler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</w:t>
      </w:r>
    </w:p>
    <w:p w14:paraId="7CC960C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5491A859" w14:textId="6110F6F5" w:rsidR="00B226DB" w:rsidRPr="00B226DB" w:rsidRDefault="00B226DB" w:rsidP="00B226DB">
      <w:pPr>
        <w:spacing w:after="0"/>
        <w:rPr>
          <w:rFonts w:eastAsia="Cambria" w:cs="Cambria"/>
        </w:rPr>
      </w:pPr>
    </w:p>
    <w:p w14:paraId="6C1329BC" w14:textId="77777777" w:rsidR="00646299" w:rsidRDefault="00646299" w:rsidP="00B226DB">
      <w:pPr>
        <w:spacing w:after="0"/>
        <w:rPr>
          <w:rFonts w:eastAsia="Cambria" w:cs="Cambria"/>
          <w:b/>
          <w:bCs/>
        </w:rPr>
      </w:pPr>
    </w:p>
    <w:p w14:paraId="4DDFD00D" w14:textId="7D0CB89C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lastRenderedPageBreak/>
        <w:t>Example: Event Bubbling</w:t>
      </w:r>
    </w:p>
    <w:p w14:paraId="26F6EF2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div id="outer" style="padding: 20px; background-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lightgray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;"&gt;</w:t>
      </w:r>
    </w:p>
    <w:p w14:paraId="6A41322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Outer Div</w:t>
      </w:r>
    </w:p>
    <w:p w14:paraId="622D3E6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&lt;div id="inner" style="padding: 20px; background-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;"&gt;Inner Div&lt;/div&gt;</w:t>
      </w:r>
    </w:p>
    <w:p w14:paraId="7CC0FA5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div&gt;</w:t>
      </w:r>
    </w:p>
    <w:p w14:paraId="1251E46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AB33D5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7946411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outer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outer");</w:t>
      </w:r>
    </w:p>
    <w:p w14:paraId="173B4E6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inner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inner");</w:t>
      </w:r>
    </w:p>
    <w:p w14:paraId="593B401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116DCE4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outer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click", () =&gt; {</w:t>
      </w:r>
    </w:p>
    <w:p w14:paraId="7525008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Outer Div Clicked");</w:t>
      </w:r>
    </w:p>
    <w:p w14:paraId="2793066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E68731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814B1A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inner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click", (event) =&gt; {</w:t>
      </w:r>
    </w:p>
    <w:p w14:paraId="6CF0C54F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Inner Div Clicked");</w:t>
      </w:r>
    </w:p>
    <w:p w14:paraId="6BCE5FE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event.stopPropagation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); // Prevents bubbling to outer div</w:t>
      </w:r>
    </w:p>
    <w:p w14:paraId="6741486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E846A0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48E41549" w14:textId="62DF0CAA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B5E64A6" w14:textId="60E88B0A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Example: Delegation for Dynamic Buttons</w:t>
      </w:r>
    </w:p>
    <w:p w14:paraId="00F66E8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div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buttonContai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</w:t>
      </w:r>
    </w:p>
    <w:p w14:paraId="08FADFBA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&lt;button&gt;Button 1&lt;/button&gt;</w:t>
      </w:r>
    </w:p>
    <w:p w14:paraId="1B659C4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&lt;button&gt;Button 2&lt;/button&gt;</w:t>
      </w:r>
    </w:p>
    <w:p w14:paraId="2428BCC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div&gt;</w:t>
      </w:r>
    </w:p>
    <w:p w14:paraId="49DFC95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293D08E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258A8D4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container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buttonContai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4F5AF26D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6F130F5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container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click", (event) =&gt; {</w:t>
      </w:r>
    </w:p>
    <w:p w14:paraId="493FA0D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.tagName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== "BUTTON") {</w:t>
      </w:r>
    </w:p>
    <w:p w14:paraId="29095EA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  alert(`${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.textCont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} Clicked`);</w:t>
      </w:r>
    </w:p>
    <w:p w14:paraId="6780CF48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39CFA3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4837C986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1F3B06B4" w14:textId="21F5B2AC" w:rsidR="00B226DB" w:rsidRPr="00B226DB" w:rsidRDefault="00B226DB" w:rsidP="00B226DB">
      <w:pPr>
        <w:spacing w:after="0"/>
        <w:rPr>
          <w:rFonts w:eastAsia="Cambria" w:cs="Cambria"/>
        </w:rPr>
      </w:pPr>
    </w:p>
    <w:p w14:paraId="367CE5E2" w14:textId="54214786" w:rsidR="00B226DB" w:rsidRPr="00B226DB" w:rsidRDefault="00141288" w:rsidP="00B226DB">
      <w:pPr>
        <w:spacing w:after="0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A</w:t>
      </w:r>
      <w:r w:rsidR="00B226DB" w:rsidRPr="00B226DB">
        <w:rPr>
          <w:rFonts w:eastAsia="Cambria" w:cs="Cambria"/>
          <w:b/>
          <w:bCs/>
        </w:rPr>
        <w:t>dvanced Examples</w:t>
      </w:r>
    </w:p>
    <w:p w14:paraId="708BD54F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Double Click Event</w:t>
      </w:r>
    </w:p>
    <w:p w14:paraId="7A14BC2F" w14:textId="77777777" w:rsidR="00141288" w:rsidRDefault="00141288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416DFB2F" w14:textId="0AA1BE78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doubleClick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Double Click Me&lt;/button&gt;</w:t>
      </w:r>
    </w:p>
    <w:p w14:paraId="334A07C7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3A191EA2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70B8EF4F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doubleClick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doubleClick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01C1AE54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E496D1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doubleClickButton.addEventListener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dblclick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() =&gt; {</w:t>
      </w:r>
    </w:p>
    <w:p w14:paraId="61EBA58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Button was double-clicked!");</w:t>
      </w:r>
    </w:p>
    <w:p w14:paraId="283A6BF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44B90A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41F86467" w14:textId="69D42CF3" w:rsidR="00B226DB" w:rsidRPr="00B226DB" w:rsidRDefault="00B226DB" w:rsidP="00B226DB">
      <w:pPr>
        <w:spacing w:after="0"/>
        <w:rPr>
          <w:rFonts w:eastAsia="Cambria" w:cs="Cambria"/>
        </w:rPr>
      </w:pPr>
    </w:p>
    <w:p w14:paraId="71309D2E" w14:textId="77777777" w:rsidR="00B226DB" w:rsidRPr="00B226DB" w:rsidRDefault="00B226DB" w:rsidP="00B226DB">
      <w:pPr>
        <w:spacing w:after="0"/>
        <w:rPr>
          <w:rFonts w:eastAsia="Cambria" w:cs="Cambria"/>
          <w:b/>
          <w:bCs/>
        </w:rPr>
      </w:pPr>
      <w:r w:rsidRPr="00B226DB">
        <w:rPr>
          <w:rFonts w:eastAsia="Cambria" w:cs="Cambria"/>
          <w:b/>
          <w:bCs/>
        </w:rPr>
        <w:t>Custom Events</w:t>
      </w:r>
    </w:p>
    <w:p w14:paraId="28E8EB90" w14:textId="77777777" w:rsidR="00141288" w:rsidRDefault="00141288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7932B1F8" w14:textId="5A41C9D6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button id=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ustomEvent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&gt;Trigger Custom Event&lt;/button&gt;</w:t>
      </w:r>
    </w:p>
    <w:p w14:paraId="28E27A4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137A6B3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script&gt;</w:t>
      </w:r>
    </w:p>
    <w:p w14:paraId="5A6EBF0B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button =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ustomEventButton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);</w:t>
      </w:r>
    </w:p>
    <w:p w14:paraId="65A3E21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5B253EB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myCustomEv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(event) =&gt; {</w:t>
      </w:r>
    </w:p>
    <w:p w14:paraId="3EE381FE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B226D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`Custom Event Triggered with Data: ${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event.detail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}`);</w:t>
      </w:r>
    </w:p>
    <w:p w14:paraId="38FEB7C1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1EDC2FB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</w:p>
    <w:p w14:paraId="001F8010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"click", () =&gt; {</w:t>
      </w:r>
    </w:p>
    <w:p w14:paraId="53808D99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B226DB">
        <w:rPr>
          <w:rFonts w:ascii="Consolas" w:eastAsia="Cambria" w:hAnsi="Consolas" w:cs="Cambria"/>
          <w:sz w:val="20"/>
          <w:szCs w:val="20"/>
        </w:rPr>
        <w:t>"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myCustomEv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", { detail: "Hello World!" });</w:t>
      </w:r>
    </w:p>
    <w:p w14:paraId="05C511BC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B226DB">
        <w:rPr>
          <w:rFonts w:ascii="Consolas" w:eastAsia="Cambria" w:hAnsi="Consolas" w:cs="Cambria"/>
          <w:sz w:val="20"/>
          <w:szCs w:val="20"/>
        </w:rPr>
        <w:t>button.dispatchEvent</w:t>
      </w:r>
      <w:proofErr w:type="spellEnd"/>
      <w:proofErr w:type="gramEnd"/>
      <w:r w:rsidRPr="00B226DB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B226DB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B226DB">
        <w:rPr>
          <w:rFonts w:ascii="Consolas" w:eastAsia="Cambria" w:hAnsi="Consolas" w:cs="Cambria"/>
          <w:sz w:val="20"/>
          <w:szCs w:val="20"/>
        </w:rPr>
        <w:t>);</w:t>
      </w:r>
    </w:p>
    <w:p w14:paraId="7446116A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3F171195" w14:textId="77777777" w:rsidR="00B226DB" w:rsidRPr="00B226DB" w:rsidRDefault="00B226DB" w:rsidP="00B226DB">
      <w:pPr>
        <w:spacing w:after="0"/>
        <w:rPr>
          <w:rFonts w:ascii="Consolas" w:eastAsia="Cambria" w:hAnsi="Consolas" w:cs="Cambria"/>
          <w:sz w:val="20"/>
          <w:szCs w:val="20"/>
        </w:rPr>
      </w:pPr>
      <w:r w:rsidRPr="00B226DB">
        <w:rPr>
          <w:rFonts w:ascii="Consolas" w:eastAsia="Cambria" w:hAnsi="Consolas" w:cs="Cambria"/>
          <w:sz w:val="20"/>
          <w:szCs w:val="20"/>
        </w:rPr>
        <w:t>&lt;/script&gt;</w:t>
      </w:r>
    </w:p>
    <w:p w14:paraId="730A678E" w14:textId="0BCD5686" w:rsidR="00B226DB" w:rsidRPr="00B226DB" w:rsidRDefault="00B226DB" w:rsidP="00B226DB">
      <w:pPr>
        <w:spacing w:after="0"/>
        <w:rPr>
          <w:rFonts w:eastAsia="Cambria" w:cs="Cambria"/>
        </w:rPr>
      </w:pPr>
    </w:p>
    <w:sectPr w:rsidR="00B226DB" w:rsidRPr="00B226DB">
      <w:headerReference w:type="default" r:id="rId7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73B6B6" w14:textId="77777777" w:rsidR="00DF5808" w:rsidRDefault="00DF5808" w:rsidP="00C708E2">
      <w:pPr>
        <w:spacing w:after="0" w:line="240" w:lineRule="auto"/>
      </w:pPr>
      <w:r>
        <w:separator/>
      </w:r>
    </w:p>
  </w:endnote>
  <w:endnote w:type="continuationSeparator" w:id="0">
    <w:p w14:paraId="3C74B5C2" w14:textId="77777777" w:rsidR="00DF5808" w:rsidRDefault="00DF5808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53FAA" w14:textId="77777777" w:rsidR="00DF5808" w:rsidRDefault="00DF5808" w:rsidP="00C708E2">
      <w:pPr>
        <w:spacing w:after="0" w:line="240" w:lineRule="auto"/>
      </w:pPr>
      <w:r>
        <w:separator/>
      </w:r>
    </w:p>
  </w:footnote>
  <w:footnote w:type="continuationSeparator" w:id="0">
    <w:p w14:paraId="694F88E0" w14:textId="77777777" w:rsidR="00DF5808" w:rsidRDefault="00DF5808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499971A3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2E3A2D">
          <w:rPr>
            <w:rFonts w:ascii="Cambria" w:hAnsi="Cambria"/>
          </w:rPr>
          <w:t>DOM Manipulati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1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37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9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0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56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6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3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82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6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2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17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2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27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8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5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6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7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8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9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41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3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5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57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0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64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2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7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2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4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5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0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4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7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9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1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3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7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8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9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4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15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0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1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2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4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35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6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7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9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1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2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3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5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7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8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0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1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4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5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9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73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5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6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9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0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2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3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4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7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9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3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6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297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0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2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3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8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9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0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1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6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8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320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1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2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5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7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8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3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6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7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8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0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1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2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3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6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348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49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50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2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55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8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9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6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7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9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2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3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5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376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8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9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0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1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2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5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6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7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8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3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4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5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6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8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1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2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03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5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6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7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408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9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2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3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4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15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16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7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9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0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2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3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4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425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9668206">
    <w:abstractNumId w:val="296"/>
  </w:num>
  <w:num w:numId="2" w16cid:durableId="87702836">
    <w:abstractNumId w:val="137"/>
  </w:num>
  <w:num w:numId="3" w16cid:durableId="1226603225">
    <w:abstractNumId w:val="8"/>
  </w:num>
  <w:num w:numId="4" w16cid:durableId="1867669196">
    <w:abstractNumId w:val="256"/>
  </w:num>
  <w:num w:numId="5" w16cid:durableId="1092819297">
    <w:abstractNumId w:val="214"/>
  </w:num>
  <w:num w:numId="6" w16cid:durableId="2018726718">
    <w:abstractNumId w:val="48"/>
  </w:num>
  <w:num w:numId="7" w16cid:durableId="1591424676">
    <w:abstractNumId w:val="425"/>
  </w:num>
  <w:num w:numId="8" w16cid:durableId="1752697084">
    <w:abstractNumId w:val="348"/>
  </w:num>
  <w:num w:numId="9" w16cid:durableId="1372727644">
    <w:abstractNumId w:val="72"/>
  </w:num>
  <w:num w:numId="10" w16cid:durableId="1493834099">
    <w:abstractNumId w:val="272"/>
  </w:num>
  <w:num w:numId="11" w16cid:durableId="841118932">
    <w:abstractNumId w:val="81"/>
  </w:num>
  <w:num w:numId="12" w16cid:durableId="1995916368">
    <w:abstractNumId w:val="371"/>
  </w:num>
  <w:num w:numId="13" w16cid:durableId="2104959754">
    <w:abstractNumId w:val="414"/>
  </w:num>
  <w:num w:numId="14" w16cid:durableId="1175455110">
    <w:abstractNumId w:val="422"/>
  </w:num>
  <w:num w:numId="15" w16cid:durableId="1976520641">
    <w:abstractNumId w:val="4"/>
  </w:num>
  <w:num w:numId="16" w16cid:durableId="769082119">
    <w:abstractNumId w:val="39"/>
  </w:num>
  <w:num w:numId="17" w16cid:durableId="880626894">
    <w:abstractNumId w:val="309"/>
  </w:num>
  <w:num w:numId="18" w16cid:durableId="1708261632">
    <w:abstractNumId w:val="424"/>
  </w:num>
  <w:num w:numId="19" w16cid:durableId="1321079994">
    <w:abstractNumId w:val="2"/>
  </w:num>
  <w:num w:numId="20" w16cid:durableId="944768389">
    <w:abstractNumId w:val="183"/>
  </w:num>
  <w:num w:numId="21" w16cid:durableId="1991404612">
    <w:abstractNumId w:val="416"/>
  </w:num>
  <w:num w:numId="22" w16cid:durableId="1221551695">
    <w:abstractNumId w:val="288"/>
  </w:num>
  <w:num w:numId="23" w16cid:durableId="291792691">
    <w:abstractNumId w:val="259"/>
  </w:num>
  <w:num w:numId="24" w16cid:durableId="1504275052">
    <w:abstractNumId w:val="126"/>
  </w:num>
  <w:num w:numId="25" w16cid:durableId="488861266">
    <w:abstractNumId w:val="196"/>
  </w:num>
  <w:num w:numId="26" w16cid:durableId="1540169038">
    <w:abstractNumId w:val="234"/>
  </w:num>
  <w:num w:numId="27" w16cid:durableId="1800340868">
    <w:abstractNumId w:val="375"/>
  </w:num>
  <w:num w:numId="28" w16cid:durableId="471798512">
    <w:abstractNumId w:val="36"/>
  </w:num>
  <w:num w:numId="29" w16cid:durableId="618221651">
    <w:abstractNumId w:val="55"/>
  </w:num>
  <w:num w:numId="30" w16cid:durableId="302973477">
    <w:abstractNumId w:val="347"/>
  </w:num>
  <w:num w:numId="31" w16cid:durableId="1293946405">
    <w:abstractNumId w:val="116"/>
  </w:num>
  <w:num w:numId="32" w16cid:durableId="839077897">
    <w:abstractNumId w:val="140"/>
  </w:num>
  <w:num w:numId="33" w16cid:durableId="71587572">
    <w:abstractNumId w:val="220"/>
  </w:num>
  <w:num w:numId="34" w16cid:durableId="1990865102">
    <w:abstractNumId w:val="319"/>
  </w:num>
  <w:num w:numId="35" w16cid:durableId="19287796">
    <w:abstractNumId w:val="407"/>
  </w:num>
  <w:num w:numId="36" w16cid:durableId="1129324417">
    <w:abstractNumId w:val="65"/>
  </w:num>
  <w:num w:numId="37" w16cid:durableId="733544876">
    <w:abstractNumId w:val="279"/>
  </w:num>
  <w:num w:numId="38" w16cid:durableId="201676351">
    <w:abstractNumId w:val="13"/>
  </w:num>
  <w:num w:numId="39" w16cid:durableId="233662799">
    <w:abstractNumId w:val="262"/>
  </w:num>
  <w:num w:numId="40" w16cid:durableId="1893881754">
    <w:abstractNumId w:val="248"/>
  </w:num>
  <w:num w:numId="41" w16cid:durableId="1516191386">
    <w:abstractNumId w:val="322"/>
  </w:num>
  <w:num w:numId="42" w16cid:durableId="536820304">
    <w:abstractNumId w:val="323"/>
  </w:num>
  <w:num w:numId="43" w16cid:durableId="90516073">
    <w:abstractNumId w:val="204"/>
  </w:num>
  <w:num w:numId="44" w16cid:durableId="851066323">
    <w:abstractNumId w:val="290"/>
  </w:num>
  <w:num w:numId="45" w16cid:durableId="1108158838">
    <w:abstractNumId w:val="351"/>
  </w:num>
  <w:num w:numId="46" w16cid:durableId="962619136">
    <w:abstractNumId w:val="6"/>
  </w:num>
  <w:num w:numId="47" w16cid:durableId="828787579">
    <w:abstractNumId w:val="52"/>
  </w:num>
  <w:num w:numId="48" w16cid:durableId="550074444">
    <w:abstractNumId w:val="403"/>
  </w:num>
  <w:num w:numId="49" w16cid:durableId="1548833736">
    <w:abstractNumId w:val="276"/>
  </w:num>
  <w:num w:numId="50" w16cid:durableId="1378746714">
    <w:abstractNumId w:val="228"/>
  </w:num>
  <w:num w:numId="51" w16cid:durableId="857623005">
    <w:abstractNumId w:val="103"/>
  </w:num>
  <w:num w:numId="52" w16cid:durableId="694116960">
    <w:abstractNumId w:val="300"/>
  </w:num>
  <w:num w:numId="53" w16cid:durableId="984161467">
    <w:abstractNumId w:val="320"/>
  </w:num>
  <w:num w:numId="54" w16cid:durableId="1181966134">
    <w:abstractNumId w:val="301"/>
  </w:num>
  <w:num w:numId="55" w16cid:durableId="107697230">
    <w:abstractNumId w:val="415"/>
  </w:num>
  <w:num w:numId="56" w16cid:durableId="1034309009">
    <w:abstractNumId w:val="354"/>
  </w:num>
  <w:num w:numId="57" w16cid:durableId="825900906">
    <w:abstractNumId w:val="134"/>
  </w:num>
  <w:num w:numId="58" w16cid:durableId="289746655">
    <w:abstractNumId w:val="358"/>
  </w:num>
  <w:num w:numId="59" w16cid:durableId="266472573">
    <w:abstractNumId w:val="395"/>
  </w:num>
  <w:num w:numId="60" w16cid:durableId="754281885">
    <w:abstractNumId w:val="397"/>
  </w:num>
  <w:num w:numId="61" w16cid:durableId="1749035513">
    <w:abstractNumId w:val="314"/>
  </w:num>
  <w:num w:numId="62" w16cid:durableId="1308784925">
    <w:abstractNumId w:val="83"/>
  </w:num>
  <w:num w:numId="63" w16cid:durableId="732386976">
    <w:abstractNumId w:val="12"/>
  </w:num>
  <w:num w:numId="64" w16cid:durableId="162823582">
    <w:abstractNumId w:val="42"/>
  </w:num>
  <w:num w:numId="65" w16cid:durableId="595558238">
    <w:abstractNumId w:val="378"/>
  </w:num>
  <w:num w:numId="66" w16cid:durableId="797647915">
    <w:abstractNumId w:val="174"/>
  </w:num>
  <w:num w:numId="67" w16cid:durableId="404767805">
    <w:abstractNumId w:val="400"/>
  </w:num>
  <w:num w:numId="68" w16cid:durableId="37171963">
    <w:abstractNumId w:val="364"/>
  </w:num>
  <w:num w:numId="69" w16cid:durableId="188419084">
    <w:abstractNumId w:val="341"/>
  </w:num>
  <w:num w:numId="70" w16cid:durableId="1342930310">
    <w:abstractNumId w:val="332"/>
  </w:num>
  <w:num w:numId="71" w16cid:durableId="533269462">
    <w:abstractNumId w:val="294"/>
  </w:num>
  <w:num w:numId="72" w16cid:durableId="1249316511">
    <w:abstractNumId w:val="264"/>
  </w:num>
  <w:num w:numId="73" w16cid:durableId="1000697988">
    <w:abstractNumId w:val="7"/>
  </w:num>
  <w:num w:numId="74" w16cid:durableId="1592157470">
    <w:abstractNumId w:val="24"/>
  </w:num>
  <w:num w:numId="75" w16cid:durableId="1642228309">
    <w:abstractNumId w:val="385"/>
  </w:num>
  <w:num w:numId="76" w16cid:durableId="428545327">
    <w:abstractNumId w:val="122"/>
  </w:num>
  <w:num w:numId="77" w16cid:durableId="567881685">
    <w:abstractNumId w:val="118"/>
  </w:num>
  <w:num w:numId="78" w16cid:durableId="1097209308">
    <w:abstractNumId w:val="353"/>
  </w:num>
  <w:num w:numId="79" w16cid:durableId="562566100">
    <w:abstractNumId w:val="128"/>
  </w:num>
  <w:num w:numId="80" w16cid:durableId="1247377788">
    <w:abstractNumId w:val="177"/>
  </w:num>
  <w:num w:numId="81" w16cid:durableId="1961253683">
    <w:abstractNumId w:val="131"/>
  </w:num>
  <w:num w:numId="82" w16cid:durableId="875043942">
    <w:abstractNumId w:val="369"/>
  </w:num>
  <w:num w:numId="83" w16cid:durableId="995642615">
    <w:abstractNumId w:val="342"/>
  </w:num>
  <w:num w:numId="84" w16cid:durableId="198934249">
    <w:abstractNumId w:val="37"/>
  </w:num>
  <w:num w:numId="85" w16cid:durableId="174198433">
    <w:abstractNumId w:val="405"/>
  </w:num>
  <w:num w:numId="86" w16cid:durableId="1811436055">
    <w:abstractNumId w:val="0"/>
  </w:num>
  <w:num w:numId="87" w16cid:durableId="1345286065">
    <w:abstractNumId w:val="168"/>
  </w:num>
  <w:num w:numId="88" w16cid:durableId="711734455">
    <w:abstractNumId w:val="98"/>
  </w:num>
  <w:num w:numId="89" w16cid:durableId="691298078">
    <w:abstractNumId w:val="178"/>
  </w:num>
  <w:num w:numId="90" w16cid:durableId="346634946">
    <w:abstractNumId w:val="273"/>
  </w:num>
  <w:num w:numId="91" w16cid:durableId="238712167">
    <w:abstractNumId w:val="285"/>
  </w:num>
  <w:num w:numId="92" w16cid:durableId="90250286">
    <w:abstractNumId w:val="180"/>
  </w:num>
  <w:num w:numId="93" w16cid:durableId="1399205998">
    <w:abstractNumId w:val="298"/>
  </w:num>
  <w:num w:numId="94" w16cid:durableId="623854175">
    <w:abstractNumId w:val="21"/>
  </w:num>
  <w:num w:numId="95" w16cid:durableId="280890302">
    <w:abstractNumId w:val="193"/>
  </w:num>
  <w:num w:numId="96" w16cid:durableId="935139654">
    <w:abstractNumId w:val="282"/>
  </w:num>
  <w:num w:numId="97" w16cid:durableId="825172094">
    <w:abstractNumId w:val="101"/>
  </w:num>
  <w:num w:numId="98" w16cid:durableId="1387800850">
    <w:abstractNumId w:val="206"/>
  </w:num>
  <w:num w:numId="99" w16cid:durableId="1711033499">
    <w:abstractNumId w:val="304"/>
  </w:num>
  <w:num w:numId="100" w16cid:durableId="807867871">
    <w:abstractNumId w:val="92"/>
  </w:num>
  <w:num w:numId="101" w16cid:durableId="488862818">
    <w:abstractNumId w:val="171"/>
  </w:num>
  <w:num w:numId="102" w16cid:durableId="1470246686">
    <w:abstractNumId w:val="278"/>
  </w:num>
  <w:num w:numId="103" w16cid:durableId="1209489424">
    <w:abstractNumId w:val="257"/>
  </w:num>
  <w:num w:numId="104" w16cid:durableId="516964344">
    <w:abstractNumId w:val="18"/>
  </w:num>
  <w:num w:numId="105" w16cid:durableId="1996060484">
    <w:abstractNumId w:val="74"/>
  </w:num>
  <w:num w:numId="106" w16cid:durableId="457988413">
    <w:abstractNumId w:val="152"/>
  </w:num>
  <w:num w:numId="107" w16cid:durableId="304313980">
    <w:abstractNumId w:val="345"/>
  </w:num>
  <w:num w:numId="108" w16cid:durableId="67075911">
    <w:abstractNumId w:val="254"/>
  </w:num>
  <w:num w:numId="109" w16cid:durableId="1207568328">
    <w:abstractNumId w:val="155"/>
  </w:num>
  <w:num w:numId="110" w16cid:durableId="1824733860">
    <w:abstractNumId w:val="169"/>
  </w:num>
  <w:num w:numId="111" w16cid:durableId="1229070311">
    <w:abstractNumId w:val="398"/>
  </w:num>
  <w:num w:numId="112" w16cid:durableId="1309280535">
    <w:abstractNumId w:val="315"/>
  </w:num>
  <w:num w:numId="113" w16cid:durableId="1469710358">
    <w:abstractNumId w:val="423"/>
  </w:num>
  <w:num w:numId="114" w16cid:durableId="1567300178">
    <w:abstractNumId w:val="11"/>
  </w:num>
  <w:num w:numId="115" w16cid:durableId="44061788">
    <w:abstractNumId w:val="198"/>
  </w:num>
  <w:num w:numId="116" w16cid:durableId="682366904">
    <w:abstractNumId w:val="119"/>
  </w:num>
  <w:num w:numId="117" w16cid:durableId="464394147">
    <w:abstractNumId w:val="377"/>
  </w:num>
  <w:num w:numId="118" w16cid:durableId="1111124671">
    <w:abstractNumId w:val="402"/>
  </w:num>
  <w:num w:numId="119" w16cid:durableId="1674457522">
    <w:abstractNumId w:val="184"/>
  </w:num>
  <w:num w:numId="120" w16cid:durableId="1345399900">
    <w:abstractNumId w:val="199"/>
  </w:num>
  <w:num w:numId="121" w16cid:durableId="805703445">
    <w:abstractNumId w:val="100"/>
  </w:num>
  <w:num w:numId="122" w16cid:durableId="1935284812">
    <w:abstractNumId w:val="27"/>
  </w:num>
  <w:num w:numId="123" w16cid:durableId="80182190">
    <w:abstractNumId w:val="274"/>
  </w:num>
  <w:num w:numId="124" w16cid:durableId="1024941641">
    <w:abstractNumId w:val="120"/>
  </w:num>
  <w:num w:numId="125" w16cid:durableId="323901516">
    <w:abstractNumId w:val="19"/>
  </w:num>
  <w:num w:numId="126" w16cid:durableId="1356539344">
    <w:abstractNumId w:val="201"/>
  </w:num>
  <w:num w:numId="127" w16cid:durableId="289358581">
    <w:abstractNumId w:val="187"/>
  </w:num>
  <w:num w:numId="128" w16cid:durableId="870609663">
    <w:abstractNumId w:val="123"/>
  </w:num>
  <w:num w:numId="129" w16cid:durableId="1504930694">
    <w:abstractNumId w:val="73"/>
  </w:num>
  <w:num w:numId="130" w16cid:durableId="1209104812">
    <w:abstractNumId w:val="175"/>
  </w:num>
  <w:num w:numId="131" w16cid:durableId="744109684">
    <w:abstractNumId w:val="173"/>
  </w:num>
  <w:num w:numId="132" w16cid:durableId="2133860795">
    <w:abstractNumId w:val="99"/>
  </w:num>
  <w:num w:numId="133" w16cid:durableId="329216207">
    <w:abstractNumId w:val="383"/>
  </w:num>
  <w:num w:numId="134" w16cid:durableId="914587260">
    <w:abstractNumId w:val="113"/>
  </w:num>
  <w:num w:numId="135" w16cid:durableId="855534961">
    <w:abstractNumId w:val="360"/>
  </w:num>
  <w:num w:numId="136" w16cid:durableId="2092308306">
    <w:abstractNumId w:val="376"/>
  </w:num>
  <w:num w:numId="137" w16cid:durableId="1879008429">
    <w:abstractNumId w:val="95"/>
  </w:num>
  <w:num w:numId="138" w16cid:durableId="1509443958">
    <w:abstractNumId w:val="75"/>
  </w:num>
  <w:num w:numId="139" w16cid:durableId="1135412114">
    <w:abstractNumId w:val="192"/>
  </w:num>
  <w:num w:numId="140" w16cid:durableId="2100981245">
    <w:abstractNumId w:val="210"/>
  </w:num>
  <w:num w:numId="141" w16cid:durableId="294407689">
    <w:abstractNumId w:val="77"/>
  </w:num>
  <w:num w:numId="142" w16cid:durableId="1637447513">
    <w:abstractNumId w:val="82"/>
  </w:num>
  <w:num w:numId="143" w16cid:durableId="2102791743">
    <w:abstractNumId w:val="143"/>
  </w:num>
  <w:num w:numId="144" w16cid:durableId="2058845936">
    <w:abstractNumId w:val="310"/>
  </w:num>
  <w:num w:numId="145" w16cid:durableId="384836329">
    <w:abstractNumId w:val="109"/>
  </w:num>
  <w:num w:numId="146" w16cid:durableId="1046753646">
    <w:abstractNumId w:val="61"/>
  </w:num>
  <w:num w:numId="147" w16cid:durableId="714541941">
    <w:abstractNumId w:val="321"/>
  </w:num>
  <w:num w:numId="148" w16cid:durableId="22020952">
    <w:abstractNumId w:val="232"/>
  </w:num>
  <w:num w:numId="149" w16cid:durableId="394478229">
    <w:abstractNumId w:val="307"/>
  </w:num>
  <w:num w:numId="150" w16cid:durableId="2083983415">
    <w:abstractNumId w:val="286"/>
  </w:num>
  <w:num w:numId="151" w16cid:durableId="336739210">
    <w:abstractNumId w:val="293"/>
  </w:num>
  <w:num w:numId="152" w16cid:durableId="2073114122">
    <w:abstractNumId w:val="340"/>
  </w:num>
  <w:num w:numId="153" w16cid:durableId="633489943">
    <w:abstractNumId w:val="67"/>
  </w:num>
  <w:num w:numId="154" w16cid:durableId="530186456">
    <w:abstractNumId w:val="32"/>
  </w:num>
  <w:num w:numId="155" w16cid:durableId="759907645">
    <w:abstractNumId w:val="390"/>
  </w:num>
  <w:num w:numId="156" w16cid:durableId="323626345">
    <w:abstractNumId w:val="339"/>
  </w:num>
  <w:num w:numId="157" w16cid:durableId="1919746639">
    <w:abstractNumId w:val="223"/>
  </w:num>
  <w:num w:numId="158" w16cid:durableId="675310403">
    <w:abstractNumId w:val="227"/>
  </w:num>
  <w:num w:numId="159" w16cid:durableId="980184966">
    <w:abstractNumId w:val="149"/>
  </w:num>
  <w:num w:numId="160" w16cid:durableId="1155418512">
    <w:abstractNumId w:val="280"/>
  </w:num>
  <w:num w:numId="161" w16cid:durableId="310719611">
    <w:abstractNumId w:val="58"/>
  </w:num>
  <w:num w:numId="162" w16cid:durableId="104276047">
    <w:abstractNumId w:val="194"/>
  </w:num>
  <w:num w:numId="163" w16cid:durableId="497579159">
    <w:abstractNumId w:val="20"/>
  </w:num>
  <w:num w:numId="164" w16cid:durableId="1915309939">
    <w:abstractNumId w:val="167"/>
  </w:num>
  <w:num w:numId="165" w16cid:durableId="620572371">
    <w:abstractNumId w:val="84"/>
  </w:num>
  <w:num w:numId="166" w16cid:durableId="432215757">
    <w:abstractNumId w:val="317"/>
  </w:num>
  <w:num w:numId="167" w16cid:durableId="1074887888">
    <w:abstractNumId w:val="135"/>
  </w:num>
  <w:num w:numId="168" w16cid:durableId="820854533">
    <w:abstractNumId w:val="9"/>
  </w:num>
  <w:num w:numId="169" w16cid:durableId="180709762">
    <w:abstractNumId w:val="221"/>
  </w:num>
  <w:num w:numId="170" w16cid:durableId="726490945">
    <w:abstractNumId w:val="170"/>
  </w:num>
  <w:num w:numId="171" w16cid:durableId="1021320218">
    <w:abstractNumId w:val="268"/>
  </w:num>
  <w:num w:numId="172" w16cid:durableId="689573401">
    <w:abstractNumId w:val="412"/>
  </w:num>
  <w:num w:numId="173" w16cid:durableId="762919519">
    <w:abstractNumId w:val="46"/>
  </w:num>
  <w:num w:numId="174" w16cid:durableId="642278618">
    <w:abstractNumId w:val="250"/>
  </w:num>
  <w:num w:numId="175" w16cid:durableId="1858080733">
    <w:abstractNumId w:val="112"/>
  </w:num>
  <w:num w:numId="176" w16cid:durableId="40906312">
    <w:abstractNumId w:val="25"/>
  </w:num>
  <w:num w:numId="177" w16cid:durableId="1335915572">
    <w:abstractNumId w:val="338"/>
  </w:num>
  <w:num w:numId="178" w16cid:durableId="500386881">
    <w:abstractNumId w:val="172"/>
  </w:num>
  <w:num w:numId="179" w16cid:durableId="1655451344">
    <w:abstractNumId w:val="361"/>
  </w:num>
  <w:num w:numId="180" w16cid:durableId="961037571">
    <w:abstractNumId w:val="236"/>
  </w:num>
  <w:num w:numId="181" w16cid:durableId="594636224">
    <w:abstractNumId w:val="138"/>
  </w:num>
  <w:num w:numId="182" w16cid:durableId="1321890237">
    <w:abstractNumId w:val="181"/>
  </w:num>
  <w:num w:numId="183" w16cid:durableId="236745863">
    <w:abstractNumId w:val="115"/>
  </w:num>
  <w:num w:numId="184" w16cid:durableId="1484854441">
    <w:abstractNumId w:val="244"/>
  </w:num>
  <w:num w:numId="185" w16cid:durableId="1980719560">
    <w:abstractNumId w:val="10"/>
  </w:num>
  <w:num w:numId="186" w16cid:durableId="1134642214">
    <w:abstractNumId w:val="156"/>
  </w:num>
  <w:num w:numId="187" w16cid:durableId="358548550">
    <w:abstractNumId w:val="165"/>
  </w:num>
  <w:num w:numId="188" w16cid:durableId="1336034655">
    <w:abstractNumId w:val="29"/>
  </w:num>
  <w:num w:numId="189" w16cid:durableId="1185552428">
    <w:abstractNumId w:val="368"/>
  </w:num>
  <w:num w:numId="190" w16cid:durableId="929393942">
    <w:abstractNumId w:val="50"/>
  </w:num>
  <w:num w:numId="191" w16cid:durableId="1554806814">
    <w:abstractNumId w:val="132"/>
  </w:num>
  <w:num w:numId="192" w16cid:durableId="216819639">
    <w:abstractNumId w:val="374"/>
  </w:num>
  <w:num w:numId="193" w16cid:durableId="1141386031">
    <w:abstractNumId w:val="78"/>
  </w:num>
  <w:num w:numId="194" w16cid:durableId="1456632139">
    <w:abstractNumId w:val="136"/>
  </w:num>
  <w:num w:numId="195" w16cid:durableId="1314330537">
    <w:abstractNumId w:val="15"/>
  </w:num>
  <w:num w:numId="196" w16cid:durableId="1989017804">
    <w:abstractNumId w:val="127"/>
  </w:num>
  <w:num w:numId="197" w16cid:durableId="1822959650">
    <w:abstractNumId w:val="219"/>
  </w:num>
  <w:num w:numId="198" w16cid:durableId="1258096559">
    <w:abstractNumId w:val="411"/>
  </w:num>
  <w:num w:numId="199" w16cid:durableId="1561088435">
    <w:abstractNumId w:val="335"/>
  </w:num>
  <w:num w:numId="200" w16cid:durableId="1520697619">
    <w:abstractNumId w:val="43"/>
  </w:num>
  <w:num w:numId="201" w16cid:durableId="1709641544">
    <w:abstractNumId w:val="80"/>
  </w:num>
  <w:num w:numId="202" w16cid:durableId="2002541858">
    <w:abstractNumId w:val="410"/>
  </w:num>
  <w:num w:numId="203" w16cid:durableId="226261719">
    <w:abstractNumId w:val="238"/>
  </w:num>
  <w:num w:numId="204" w16cid:durableId="10034988">
    <w:abstractNumId w:val="324"/>
  </w:num>
  <w:num w:numId="205" w16cid:durableId="1098988093">
    <w:abstractNumId w:val="252"/>
  </w:num>
  <w:num w:numId="206" w16cid:durableId="1661616601">
    <w:abstractNumId w:val="337"/>
  </w:num>
  <w:num w:numId="207" w16cid:durableId="1289431154">
    <w:abstractNumId w:val="159"/>
  </w:num>
  <w:num w:numId="208" w16cid:durableId="843938623">
    <w:abstractNumId w:val="35"/>
  </w:num>
  <w:num w:numId="209" w16cid:durableId="1935699205">
    <w:abstractNumId w:val="166"/>
  </w:num>
  <w:num w:numId="210" w16cid:durableId="1764255084">
    <w:abstractNumId w:val="154"/>
  </w:num>
  <w:num w:numId="211" w16cid:durableId="987048863">
    <w:abstractNumId w:val="229"/>
  </w:num>
  <w:num w:numId="212" w16cid:durableId="1916864457">
    <w:abstractNumId w:val="203"/>
  </w:num>
  <w:num w:numId="213" w16cid:durableId="147210551">
    <w:abstractNumId w:val="362"/>
  </w:num>
  <w:num w:numId="214" w16cid:durableId="1306621270">
    <w:abstractNumId w:val="235"/>
  </w:num>
  <w:num w:numId="215" w16cid:durableId="2060930735">
    <w:abstractNumId w:val="396"/>
  </w:num>
  <w:num w:numId="216" w16cid:durableId="1128016416">
    <w:abstractNumId w:val="331"/>
  </w:num>
  <w:num w:numId="217" w16cid:durableId="1754744920">
    <w:abstractNumId w:val="281"/>
  </w:num>
  <w:num w:numId="218" w16cid:durableId="1692300327">
    <w:abstractNumId w:val="164"/>
  </w:num>
  <w:num w:numId="219" w16cid:durableId="656374521">
    <w:abstractNumId w:val="295"/>
  </w:num>
  <w:num w:numId="220" w16cid:durableId="369837871">
    <w:abstractNumId w:val="93"/>
  </w:num>
  <w:num w:numId="221" w16cid:durableId="2139447193">
    <w:abstractNumId w:val="202"/>
  </w:num>
  <w:num w:numId="222" w16cid:durableId="1885406338">
    <w:abstractNumId w:val="401"/>
  </w:num>
  <w:num w:numId="223" w16cid:durableId="1079138391">
    <w:abstractNumId w:val="237"/>
  </w:num>
  <w:num w:numId="224" w16cid:durableId="309141250">
    <w:abstractNumId w:val="38"/>
  </w:num>
  <w:num w:numId="225" w16cid:durableId="2089425081">
    <w:abstractNumId w:val="163"/>
  </w:num>
  <w:num w:numId="226" w16cid:durableId="1250846271">
    <w:abstractNumId w:val="62"/>
  </w:num>
  <w:num w:numId="227" w16cid:durableId="1821728979">
    <w:abstractNumId w:val="200"/>
  </w:num>
  <w:num w:numId="228" w16cid:durableId="130683305">
    <w:abstractNumId w:val="208"/>
  </w:num>
  <w:num w:numId="229" w16cid:durableId="1747652826">
    <w:abstractNumId w:val="14"/>
  </w:num>
  <w:num w:numId="230" w16cid:durableId="2003043771">
    <w:abstractNumId w:val="260"/>
  </w:num>
  <w:num w:numId="231" w16cid:durableId="46343070">
    <w:abstractNumId w:val="162"/>
  </w:num>
  <w:num w:numId="232" w16cid:durableId="1601449215">
    <w:abstractNumId w:val="325"/>
  </w:num>
  <w:num w:numId="233" w16cid:durableId="1523520210">
    <w:abstractNumId w:val="297"/>
  </w:num>
  <w:num w:numId="234" w16cid:durableId="346055232">
    <w:abstractNumId w:val="41"/>
  </w:num>
  <w:num w:numId="235" w16cid:durableId="63988676">
    <w:abstractNumId w:val="33"/>
  </w:num>
  <w:num w:numId="236" w16cid:durableId="145631331">
    <w:abstractNumId w:val="106"/>
  </w:num>
  <w:num w:numId="237" w16cid:durableId="839782336">
    <w:abstractNumId w:val="366"/>
  </w:num>
  <w:num w:numId="238" w16cid:durableId="1166435977">
    <w:abstractNumId w:val="270"/>
  </w:num>
  <w:num w:numId="239" w16cid:durableId="243999682">
    <w:abstractNumId w:val="271"/>
  </w:num>
  <w:num w:numId="240" w16cid:durableId="1959990112">
    <w:abstractNumId w:val="3"/>
  </w:num>
  <w:num w:numId="241" w16cid:durableId="1481573626">
    <w:abstractNumId w:val="336"/>
  </w:num>
  <w:num w:numId="242" w16cid:durableId="1701856971">
    <w:abstractNumId w:val="85"/>
  </w:num>
  <w:num w:numId="243" w16cid:durableId="434599656">
    <w:abstractNumId w:val="28"/>
  </w:num>
  <w:num w:numId="244" w16cid:durableId="2062091080">
    <w:abstractNumId w:val="388"/>
  </w:num>
  <w:num w:numId="245" w16cid:durableId="749428273">
    <w:abstractNumId w:val="255"/>
  </w:num>
  <w:num w:numId="246" w16cid:durableId="741289967">
    <w:abstractNumId w:val="111"/>
  </w:num>
  <w:num w:numId="247" w16cid:durableId="1505514342">
    <w:abstractNumId w:val="176"/>
  </w:num>
  <w:num w:numId="248" w16cid:durableId="117914223">
    <w:abstractNumId w:val="22"/>
  </w:num>
  <w:num w:numId="249" w16cid:durableId="267927472">
    <w:abstractNumId w:val="105"/>
  </w:num>
  <w:num w:numId="250" w16cid:durableId="825167089">
    <w:abstractNumId w:val="79"/>
  </w:num>
  <w:num w:numId="251" w16cid:durableId="1188567956">
    <w:abstractNumId w:val="108"/>
  </w:num>
  <w:num w:numId="252" w16cid:durableId="1485778932">
    <w:abstractNumId w:val="129"/>
  </w:num>
  <w:num w:numId="253" w16cid:durableId="573708924">
    <w:abstractNumId w:val="26"/>
  </w:num>
  <w:num w:numId="254" w16cid:durableId="1436249137">
    <w:abstractNumId w:val="110"/>
  </w:num>
  <w:num w:numId="255" w16cid:durableId="1494030958">
    <w:abstractNumId w:val="384"/>
  </w:num>
  <w:num w:numId="256" w16cid:durableId="1234436600">
    <w:abstractNumId w:val="16"/>
  </w:num>
  <w:num w:numId="257" w16cid:durableId="532692667">
    <w:abstractNumId w:val="160"/>
  </w:num>
  <w:num w:numId="258" w16cid:durableId="427627405">
    <w:abstractNumId w:val="316"/>
  </w:num>
  <w:num w:numId="259" w16cid:durableId="831989985">
    <w:abstractNumId w:val="90"/>
  </w:num>
  <w:num w:numId="260" w16cid:durableId="1948149102">
    <w:abstractNumId w:val="87"/>
  </w:num>
  <w:num w:numId="261" w16cid:durableId="238759315">
    <w:abstractNumId w:val="71"/>
  </w:num>
  <w:num w:numId="262" w16cid:durableId="1155142416">
    <w:abstractNumId w:val="275"/>
  </w:num>
  <w:num w:numId="263" w16cid:durableId="1516386540">
    <w:abstractNumId w:val="91"/>
  </w:num>
  <w:num w:numId="264" w16cid:durableId="704714355">
    <w:abstractNumId w:val="359"/>
  </w:num>
  <w:num w:numId="265" w16cid:durableId="2040548909">
    <w:abstractNumId w:val="380"/>
  </w:num>
  <w:num w:numId="266" w16cid:durableId="358548310">
    <w:abstractNumId w:val="299"/>
  </w:num>
  <w:num w:numId="267" w16cid:durableId="137453799">
    <w:abstractNumId w:val="179"/>
  </w:num>
  <w:num w:numId="268" w16cid:durableId="774012403">
    <w:abstractNumId w:val="246"/>
  </w:num>
  <w:num w:numId="269" w16cid:durableId="471485236">
    <w:abstractNumId w:val="211"/>
  </w:num>
  <w:num w:numId="270" w16cid:durableId="388381036">
    <w:abstractNumId w:val="89"/>
  </w:num>
  <w:num w:numId="271" w16cid:durableId="997731360">
    <w:abstractNumId w:val="195"/>
  </w:num>
  <w:num w:numId="272" w16cid:durableId="1128546682">
    <w:abstractNumId w:val="399"/>
  </w:num>
  <w:num w:numId="273" w16cid:durableId="303001666">
    <w:abstractNumId w:val="386"/>
  </w:num>
  <w:num w:numId="274" w16cid:durableId="1516337588">
    <w:abstractNumId w:val="64"/>
  </w:num>
  <w:num w:numId="275" w16cid:durableId="1507403997">
    <w:abstractNumId w:val="350"/>
  </w:num>
  <w:num w:numId="276" w16cid:durableId="1851021500">
    <w:abstractNumId w:val="363"/>
  </w:num>
  <w:num w:numId="277" w16cid:durableId="186606685">
    <w:abstractNumId w:val="47"/>
  </w:num>
  <w:num w:numId="278" w16cid:durableId="1668824120">
    <w:abstractNumId w:val="367"/>
  </w:num>
  <w:num w:numId="279" w16cid:durableId="1277785041">
    <w:abstractNumId w:val="365"/>
  </w:num>
  <w:num w:numId="280" w16cid:durableId="1963338773">
    <w:abstractNumId w:val="329"/>
  </w:num>
  <w:num w:numId="281" w16cid:durableId="986781906">
    <w:abstractNumId w:val="97"/>
  </w:num>
  <w:num w:numId="282" w16cid:durableId="875582120">
    <w:abstractNumId w:val="189"/>
  </w:num>
  <w:num w:numId="283" w16cid:durableId="402602657">
    <w:abstractNumId w:val="51"/>
  </w:num>
  <w:num w:numId="284" w16cid:durableId="13965834">
    <w:abstractNumId w:val="409"/>
  </w:num>
  <w:num w:numId="285" w16cid:durableId="1303081422">
    <w:abstractNumId w:val="406"/>
  </w:num>
  <w:num w:numId="286" w16cid:durableId="504056975">
    <w:abstractNumId w:val="76"/>
  </w:num>
  <w:num w:numId="287" w16cid:durableId="1144544488">
    <w:abstractNumId w:val="125"/>
  </w:num>
  <w:num w:numId="288" w16cid:durableId="285282159">
    <w:abstractNumId w:val="69"/>
  </w:num>
  <w:num w:numId="289" w16cid:durableId="341471071">
    <w:abstractNumId w:val="417"/>
  </w:num>
  <w:num w:numId="290" w16cid:durableId="1938243958">
    <w:abstractNumId w:val="146"/>
  </w:num>
  <w:num w:numId="291" w16cid:durableId="96341086">
    <w:abstractNumId w:val="147"/>
  </w:num>
  <w:num w:numId="292" w16cid:durableId="938568287">
    <w:abstractNumId w:val="379"/>
  </w:num>
  <w:num w:numId="293" w16cid:durableId="1944531748">
    <w:abstractNumId w:val="54"/>
  </w:num>
  <w:num w:numId="294" w16cid:durableId="279915223">
    <w:abstractNumId w:val="333"/>
  </w:num>
  <w:num w:numId="295" w16cid:durableId="1509828552">
    <w:abstractNumId w:val="222"/>
  </w:num>
  <w:num w:numId="296" w16cid:durableId="485825101">
    <w:abstractNumId w:val="327"/>
  </w:num>
  <w:num w:numId="297" w16cid:durableId="907956650">
    <w:abstractNumId w:val="231"/>
  </w:num>
  <w:num w:numId="298" w16cid:durableId="1344741979">
    <w:abstractNumId w:val="267"/>
  </w:num>
  <w:num w:numId="299" w16cid:durableId="81488835">
    <w:abstractNumId w:val="292"/>
  </w:num>
  <w:num w:numId="300" w16cid:durableId="1434008691">
    <w:abstractNumId w:val="287"/>
  </w:num>
  <w:num w:numId="301" w16cid:durableId="1463305204">
    <w:abstractNumId w:val="186"/>
  </w:num>
  <w:num w:numId="302" w16cid:durableId="1212693796">
    <w:abstractNumId w:val="107"/>
  </w:num>
  <w:num w:numId="303" w16cid:durableId="1636909388">
    <w:abstractNumId w:val="373"/>
  </w:num>
  <w:num w:numId="304" w16cid:durableId="25715905">
    <w:abstractNumId w:val="104"/>
  </w:num>
  <w:num w:numId="305" w16cid:durableId="248076446">
    <w:abstractNumId w:val="393"/>
  </w:num>
  <w:num w:numId="306" w16cid:durableId="901722298">
    <w:abstractNumId w:val="30"/>
  </w:num>
  <w:num w:numId="307" w16cid:durableId="23869424">
    <w:abstractNumId w:val="247"/>
  </w:num>
  <w:num w:numId="308" w16cid:durableId="872379274">
    <w:abstractNumId w:val="188"/>
  </w:num>
  <w:num w:numId="309" w16cid:durableId="104468497">
    <w:abstractNumId w:val="57"/>
  </w:num>
  <w:num w:numId="310" w16cid:durableId="872154695">
    <w:abstractNumId w:val="133"/>
  </w:num>
  <w:num w:numId="311" w16cid:durableId="2114015875">
    <w:abstractNumId w:val="218"/>
  </w:num>
  <w:num w:numId="312" w16cid:durableId="2027709966">
    <w:abstractNumId w:val="355"/>
  </w:num>
  <w:num w:numId="313" w16cid:durableId="1302154418">
    <w:abstractNumId w:val="49"/>
  </w:num>
  <w:num w:numId="314" w16cid:durableId="431126186">
    <w:abstractNumId w:val="308"/>
  </w:num>
  <w:num w:numId="315" w16cid:durableId="1958638940">
    <w:abstractNumId w:val="114"/>
  </w:num>
  <w:num w:numId="316" w16cid:durableId="685792926">
    <w:abstractNumId w:val="346"/>
  </w:num>
  <w:num w:numId="317" w16cid:durableId="2086881164">
    <w:abstractNumId w:val="45"/>
  </w:num>
  <w:num w:numId="318" w16cid:durableId="1991517000">
    <w:abstractNumId w:val="349"/>
  </w:num>
  <w:num w:numId="319" w16cid:durableId="1888712468">
    <w:abstractNumId w:val="418"/>
  </w:num>
  <w:num w:numId="320" w16cid:durableId="1872108598">
    <w:abstractNumId w:val="277"/>
  </w:num>
  <w:num w:numId="321" w16cid:durableId="1099523637">
    <w:abstractNumId w:val="311"/>
  </w:num>
  <w:num w:numId="322" w16cid:durableId="1278954308">
    <w:abstractNumId w:val="213"/>
  </w:num>
  <w:num w:numId="323" w16cid:durableId="869878415">
    <w:abstractNumId w:val="312"/>
  </w:num>
  <w:num w:numId="324" w16cid:durableId="1172641362">
    <w:abstractNumId w:val="23"/>
  </w:num>
  <w:num w:numId="325" w16cid:durableId="1080521998">
    <w:abstractNumId w:val="1"/>
  </w:num>
  <w:num w:numId="326" w16cid:durableId="1249146527">
    <w:abstractNumId w:val="230"/>
  </w:num>
  <w:num w:numId="327" w16cid:durableId="189296049">
    <w:abstractNumId w:val="404"/>
  </w:num>
  <w:num w:numId="328" w16cid:durableId="1593932664">
    <w:abstractNumId w:val="117"/>
  </w:num>
  <w:num w:numId="329" w16cid:durableId="1305156300">
    <w:abstractNumId w:val="389"/>
  </w:num>
  <w:num w:numId="330" w16cid:durableId="1692102425">
    <w:abstractNumId w:val="158"/>
  </w:num>
  <w:num w:numId="331" w16cid:durableId="2146702445">
    <w:abstractNumId w:val="96"/>
  </w:num>
  <w:num w:numId="332" w16cid:durableId="845557508">
    <w:abstractNumId w:val="34"/>
  </w:num>
  <w:num w:numId="333" w16cid:durableId="298653284">
    <w:abstractNumId w:val="334"/>
  </w:num>
  <w:num w:numId="334" w16cid:durableId="830484906">
    <w:abstractNumId w:val="233"/>
  </w:num>
  <w:num w:numId="335" w16cid:durableId="113670462">
    <w:abstractNumId w:val="356"/>
  </w:num>
  <w:num w:numId="336" w16cid:durableId="1277831507">
    <w:abstractNumId w:val="66"/>
  </w:num>
  <w:num w:numId="337" w16cid:durableId="11881260">
    <w:abstractNumId w:val="258"/>
  </w:num>
  <w:num w:numId="338" w16cid:durableId="1904557906">
    <w:abstractNumId w:val="239"/>
  </w:num>
  <w:num w:numId="339" w16cid:durableId="1899392818">
    <w:abstractNumId w:val="357"/>
  </w:num>
  <w:num w:numId="340" w16cid:durableId="720402863">
    <w:abstractNumId w:val="289"/>
  </w:num>
  <w:num w:numId="341" w16cid:durableId="574241525">
    <w:abstractNumId w:val="217"/>
  </w:num>
  <w:num w:numId="342" w16cid:durableId="1489787488">
    <w:abstractNumId w:val="226"/>
  </w:num>
  <w:num w:numId="343" w16cid:durableId="578517241">
    <w:abstractNumId w:val="269"/>
  </w:num>
  <w:num w:numId="344" w16cid:durableId="83302612">
    <w:abstractNumId w:val="151"/>
  </w:num>
  <w:num w:numId="345" w16cid:durableId="1276673593">
    <w:abstractNumId w:val="215"/>
  </w:num>
  <w:num w:numId="346" w16cid:durableId="830485605">
    <w:abstractNumId w:val="56"/>
  </w:num>
  <w:num w:numId="347" w16cid:durableId="1511330795">
    <w:abstractNumId w:val="372"/>
  </w:num>
  <w:num w:numId="348" w16cid:durableId="1206407003">
    <w:abstractNumId w:val="59"/>
  </w:num>
  <w:num w:numId="349" w16cid:durableId="437649720">
    <w:abstractNumId w:val="306"/>
  </w:num>
  <w:num w:numId="350" w16cid:durableId="476848113">
    <w:abstractNumId w:val="343"/>
  </w:num>
  <w:num w:numId="351" w16cid:durableId="1153253905">
    <w:abstractNumId w:val="419"/>
  </w:num>
  <w:num w:numId="352" w16cid:durableId="2142570985">
    <w:abstractNumId w:val="328"/>
  </w:num>
  <w:num w:numId="353" w16cid:durableId="1589345256">
    <w:abstractNumId w:val="313"/>
  </w:num>
  <w:num w:numId="354" w16cid:durableId="1001935993">
    <w:abstractNumId w:val="130"/>
  </w:num>
  <w:num w:numId="355" w16cid:durableId="706489645">
    <w:abstractNumId w:val="382"/>
  </w:num>
  <w:num w:numId="356" w16cid:durableId="1148136236">
    <w:abstractNumId w:val="387"/>
  </w:num>
  <w:num w:numId="357" w16cid:durableId="1511065354">
    <w:abstractNumId w:val="253"/>
  </w:num>
  <w:num w:numId="358" w16cid:durableId="1242715438">
    <w:abstractNumId w:val="197"/>
  </w:num>
  <w:num w:numId="359" w16cid:durableId="1410420262">
    <w:abstractNumId w:val="302"/>
  </w:num>
  <w:num w:numId="360" w16cid:durableId="1155492700">
    <w:abstractNumId w:val="225"/>
  </w:num>
  <w:num w:numId="361" w16cid:durableId="1804228842">
    <w:abstractNumId w:val="284"/>
  </w:num>
  <w:num w:numId="362" w16cid:durableId="1894850992">
    <w:abstractNumId w:val="216"/>
  </w:num>
  <w:num w:numId="363" w16cid:durableId="13967923">
    <w:abstractNumId w:val="70"/>
  </w:num>
  <w:num w:numId="364" w16cid:durableId="1654216268">
    <w:abstractNumId w:val="209"/>
  </w:num>
  <w:num w:numId="365" w16cid:durableId="280963581">
    <w:abstractNumId w:val="391"/>
  </w:num>
  <w:num w:numId="366" w16cid:durableId="1432045597">
    <w:abstractNumId w:val="68"/>
  </w:num>
  <w:num w:numId="367" w16cid:durableId="1395353353">
    <w:abstractNumId w:val="153"/>
  </w:num>
  <w:num w:numId="368" w16cid:durableId="1386490086">
    <w:abstractNumId w:val="63"/>
  </w:num>
  <w:num w:numId="369" w16cid:durableId="1347054300">
    <w:abstractNumId w:val="305"/>
  </w:num>
  <w:num w:numId="370" w16cid:durableId="1317994831">
    <w:abstractNumId w:val="145"/>
  </w:num>
  <w:num w:numId="371" w16cid:durableId="1518930868">
    <w:abstractNumId w:val="243"/>
  </w:num>
  <w:num w:numId="372" w16cid:durableId="277680838">
    <w:abstractNumId w:val="408"/>
  </w:num>
  <w:num w:numId="373" w16cid:durableId="1088816366">
    <w:abstractNumId w:val="190"/>
  </w:num>
  <w:num w:numId="374" w16cid:durableId="1946423927">
    <w:abstractNumId w:val="224"/>
  </w:num>
  <w:num w:numId="375" w16cid:durableId="1841502398">
    <w:abstractNumId w:val="150"/>
  </w:num>
  <w:num w:numId="376" w16cid:durableId="1917131835">
    <w:abstractNumId w:val="212"/>
  </w:num>
  <w:num w:numId="377" w16cid:durableId="1879589520">
    <w:abstractNumId w:val="185"/>
  </w:num>
  <w:num w:numId="378" w16cid:durableId="827401290">
    <w:abstractNumId w:val="144"/>
  </w:num>
  <w:num w:numId="379" w16cid:durableId="864708709">
    <w:abstractNumId w:val="421"/>
  </w:num>
  <w:num w:numId="380" w16cid:durableId="2042436640">
    <w:abstractNumId w:val="241"/>
  </w:num>
  <w:num w:numId="381" w16cid:durableId="1153254016">
    <w:abstractNumId w:val="303"/>
  </w:num>
  <w:num w:numId="382" w16cid:durableId="1314947012">
    <w:abstractNumId w:val="191"/>
  </w:num>
  <w:num w:numId="383" w16cid:durableId="1021780437">
    <w:abstractNumId w:val="265"/>
  </w:num>
  <w:num w:numId="384" w16cid:durableId="947204748">
    <w:abstractNumId w:val="124"/>
  </w:num>
  <w:num w:numId="385" w16cid:durableId="1838422655">
    <w:abstractNumId w:val="370"/>
  </w:num>
  <w:num w:numId="386" w16cid:durableId="311839415">
    <w:abstractNumId w:val="261"/>
  </w:num>
  <w:num w:numId="387" w16cid:durableId="781608859">
    <w:abstractNumId w:val="31"/>
  </w:num>
  <w:num w:numId="388" w16cid:durableId="1198814501">
    <w:abstractNumId w:val="205"/>
  </w:num>
  <w:num w:numId="389" w16cid:durableId="157501448">
    <w:abstractNumId w:val="182"/>
  </w:num>
  <w:num w:numId="390" w16cid:durableId="1583904127">
    <w:abstractNumId w:val="318"/>
  </w:num>
  <w:num w:numId="391" w16cid:durableId="1361122033">
    <w:abstractNumId w:val="291"/>
  </w:num>
  <w:num w:numId="392" w16cid:durableId="1774932926">
    <w:abstractNumId w:val="344"/>
  </w:num>
  <w:num w:numId="393" w16cid:durableId="505364322">
    <w:abstractNumId w:val="344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263"/>
  </w:num>
  <w:num w:numId="395" w16cid:durableId="1442601662">
    <w:abstractNumId w:val="44"/>
  </w:num>
  <w:num w:numId="396" w16cid:durableId="433594750">
    <w:abstractNumId w:val="352"/>
  </w:num>
  <w:num w:numId="397" w16cid:durableId="243564266">
    <w:abstractNumId w:val="86"/>
  </w:num>
  <w:num w:numId="398" w16cid:durableId="889922157">
    <w:abstractNumId w:val="139"/>
  </w:num>
  <w:num w:numId="399" w16cid:durableId="796145200">
    <w:abstractNumId w:val="53"/>
  </w:num>
  <w:num w:numId="400" w16cid:durableId="405690338">
    <w:abstractNumId w:val="102"/>
  </w:num>
  <w:num w:numId="401" w16cid:durableId="160899595">
    <w:abstractNumId w:val="40"/>
  </w:num>
  <w:num w:numId="402" w16cid:durableId="1706977793">
    <w:abstractNumId w:val="142"/>
  </w:num>
  <w:num w:numId="403" w16cid:durableId="1194608231">
    <w:abstractNumId w:val="121"/>
  </w:num>
  <w:num w:numId="404" w16cid:durableId="1681395320">
    <w:abstractNumId w:val="88"/>
  </w:num>
  <w:num w:numId="405" w16cid:durableId="1498035726">
    <w:abstractNumId w:val="413"/>
  </w:num>
  <w:num w:numId="406" w16cid:durableId="1365786296">
    <w:abstractNumId w:val="283"/>
  </w:num>
  <w:num w:numId="407" w16cid:durableId="1417825484">
    <w:abstractNumId w:val="394"/>
  </w:num>
  <w:num w:numId="408" w16cid:durableId="1824811412">
    <w:abstractNumId w:val="161"/>
  </w:num>
  <w:num w:numId="409" w16cid:durableId="1203247502">
    <w:abstractNumId w:val="148"/>
  </w:num>
  <w:num w:numId="410" w16cid:durableId="224219941">
    <w:abstractNumId w:val="392"/>
  </w:num>
  <w:num w:numId="411" w16cid:durableId="2112317061">
    <w:abstractNumId w:val="330"/>
  </w:num>
  <w:num w:numId="412" w16cid:durableId="433284342">
    <w:abstractNumId w:val="141"/>
  </w:num>
  <w:num w:numId="413" w16cid:durableId="1517888095">
    <w:abstractNumId w:val="240"/>
  </w:num>
  <w:num w:numId="414" w16cid:durableId="1489443191">
    <w:abstractNumId w:val="249"/>
  </w:num>
  <w:num w:numId="415" w16cid:durableId="2144350017">
    <w:abstractNumId w:val="5"/>
  </w:num>
  <w:num w:numId="416" w16cid:durableId="2056390516">
    <w:abstractNumId w:val="251"/>
  </w:num>
  <w:num w:numId="417" w16cid:durableId="1941595371">
    <w:abstractNumId w:val="245"/>
  </w:num>
  <w:num w:numId="418" w16cid:durableId="1028724588">
    <w:abstractNumId w:val="157"/>
  </w:num>
  <w:num w:numId="419" w16cid:durableId="569465271">
    <w:abstractNumId w:val="17"/>
  </w:num>
  <w:num w:numId="420" w16cid:durableId="2033991322">
    <w:abstractNumId w:val="266"/>
  </w:num>
  <w:num w:numId="421" w16cid:durableId="1785465678">
    <w:abstractNumId w:val="381"/>
  </w:num>
  <w:num w:numId="422" w16cid:durableId="147940156">
    <w:abstractNumId w:val="207"/>
  </w:num>
  <w:num w:numId="423" w16cid:durableId="1155754733">
    <w:abstractNumId w:val="326"/>
  </w:num>
  <w:num w:numId="424" w16cid:durableId="1927349011">
    <w:abstractNumId w:val="94"/>
  </w:num>
  <w:num w:numId="425" w16cid:durableId="1663896279">
    <w:abstractNumId w:val="60"/>
  </w:num>
  <w:num w:numId="426" w16cid:durableId="1093866746">
    <w:abstractNumId w:val="420"/>
  </w:num>
  <w:num w:numId="427" w16cid:durableId="1634024960">
    <w:abstractNumId w:val="2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6279"/>
    <w:rsid w:val="000074F5"/>
    <w:rsid w:val="00010293"/>
    <w:rsid w:val="00020001"/>
    <w:rsid w:val="000262C7"/>
    <w:rsid w:val="000311B6"/>
    <w:rsid w:val="00034F08"/>
    <w:rsid w:val="0003685F"/>
    <w:rsid w:val="00041502"/>
    <w:rsid w:val="00042E66"/>
    <w:rsid w:val="00044F52"/>
    <w:rsid w:val="00045E87"/>
    <w:rsid w:val="0004784E"/>
    <w:rsid w:val="00053064"/>
    <w:rsid w:val="000545C0"/>
    <w:rsid w:val="0006353A"/>
    <w:rsid w:val="00065B62"/>
    <w:rsid w:val="00074F62"/>
    <w:rsid w:val="00080DF8"/>
    <w:rsid w:val="0008178C"/>
    <w:rsid w:val="00083CC0"/>
    <w:rsid w:val="000847E4"/>
    <w:rsid w:val="00087184"/>
    <w:rsid w:val="0008739A"/>
    <w:rsid w:val="00094F62"/>
    <w:rsid w:val="0009768F"/>
    <w:rsid w:val="00097D6B"/>
    <w:rsid w:val="000A41A4"/>
    <w:rsid w:val="000B2482"/>
    <w:rsid w:val="000B37AC"/>
    <w:rsid w:val="000B4EE7"/>
    <w:rsid w:val="000B654B"/>
    <w:rsid w:val="000C359A"/>
    <w:rsid w:val="000C5A77"/>
    <w:rsid w:val="000C6F49"/>
    <w:rsid w:val="000D3762"/>
    <w:rsid w:val="000D47A2"/>
    <w:rsid w:val="000D63EB"/>
    <w:rsid w:val="000D6570"/>
    <w:rsid w:val="000D777D"/>
    <w:rsid w:val="000D78F9"/>
    <w:rsid w:val="000E50A3"/>
    <w:rsid w:val="000F06D9"/>
    <w:rsid w:val="000F0977"/>
    <w:rsid w:val="000F1EB7"/>
    <w:rsid w:val="000F230F"/>
    <w:rsid w:val="000F3701"/>
    <w:rsid w:val="000F46DA"/>
    <w:rsid w:val="000F5BDF"/>
    <w:rsid w:val="000F7849"/>
    <w:rsid w:val="00104FC5"/>
    <w:rsid w:val="001067BF"/>
    <w:rsid w:val="0011194A"/>
    <w:rsid w:val="00111D99"/>
    <w:rsid w:val="00111FAD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35CE6"/>
    <w:rsid w:val="00135E21"/>
    <w:rsid w:val="00136505"/>
    <w:rsid w:val="00140AAD"/>
    <w:rsid w:val="00141288"/>
    <w:rsid w:val="00143BF5"/>
    <w:rsid w:val="00143F14"/>
    <w:rsid w:val="00144EB6"/>
    <w:rsid w:val="00150EEF"/>
    <w:rsid w:val="001540E4"/>
    <w:rsid w:val="001615A6"/>
    <w:rsid w:val="001673CB"/>
    <w:rsid w:val="0016760F"/>
    <w:rsid w:val="001756C4"/>
    <w:rsid w:val="001756D7"/>
    <w:rsid w:val="00175E46"/>
    <w:rsid w:val="00180545"/>
    <w:rsid w:val="00181D94"/>
    <w:rsid w:val="0018401D"/>
    <w:rsid w:val="001916A3"/>
    <w:rsid w:val="00193311"/>
    <w:rsid w:val="001A241A"/>
    <w:rsid w:val="001A32A3"/>
    <w:rsid w:val="001A3EF0"/>
    <w:rsid w:val="001A40E4"/>
    <w:rsid w:val="001B36A4"/>
    <w:rsid w:val="001B46E3"/>
    <w:rsid w:val="001B5C23"/>
    <w:rsid w:val="001C70C6"/>
    <w:rsid w:val="001C75D7"/>
    <w:rsid w:val="001C77DC"/>
    <w:rsid w:val="001D7340"/>
    <w:rsid w:val="001E54CC"/>
    <w:rsid w:val="001E619A"/>
    <w:rsid w:val="001E72C4"/>
    <w:rsid w:val="001F2CA4"/>
    <w:rsid w:val="001F4962"/>
    <w:rsid w:val="00200AA1"/>
    <w:rsid w:val="00202C90"/>
    <w:rsid w:val="00202E13"/>
    <w:rsid w:val="0020312A"/>
    <w:rsid w:val="00206C81"/>
    <w:rsid w:val="00207137"/>
    <w:rsid w:val="00210715"/>
    <w:rsid w:val="00211367"/>
    <w:rsid w:val="00214397"/>
    <w:rsid w:val="0022014A"/>
    <w:rsid w:val="00224FD5"/>
    <w:rsid w:val="0022672F"/>
    <w:rsid w:val="00231219"/>
    <w:rsid w:val="0023384E"/>
    <w:rsid w:val="00234019"/>
    <w:rsid w:val="0024161A"/>
    <w:rsid w:val="002417E8"/>
    <w:rsid w:val="002459C2"/>
    <w:rsid w:val="00245DA5"/>
    <w:rsid w:val="0024606E"/>
    <w:rsid w:val="0025320E"/>
    <w:rsid w:val="00254318"/>
    <w:rsid w:val="00261961"/>
    <w:rsid w:val="00267A8A"/>
    <w:rsid w:val="00273413"/>
    <w:rsid w:val="00274435"/>
    <w:rsid w:val="00275990"/>
    <w:rsid w:val="00275F8B"/>
    <w:rsid w:val="002765E6"/>
    <w:rsid w:val="00280C4A"/>
    <w:rsid w:val="00291E19"/>
    <w:rsid w:val="00292A2C"/>
    <w:rsid w:val="00296C7A"/>
    <w:rsid w:val="002A0756"/>
    <w:rsid w:val="002A3A7E"/>
    <w:rsid w:val="002A4D3F"/>
    <w:rsid w:val="002A4F5A"/>
    <w:rsid w:val="002A5C15"/>
    <w:rsid w:val="002A6CF6"/>
    <w:rsid w:val="002A7516"/>
    <w:rsid w:val="002B3632"/>
    <w:rsid w:val="002C2E49"/>
    <w:rsid w:val="002C4E3F"/>
    <w:rsid w:val="002E31F2"/>
    <w:rsid w:val="002E3A2D"/>
    <w:rsid w:val="002E739A"/>
    <w:rsid w:val="002F0F1A"/>
    <w:rsid w:val="002F5211"/>
    <w:rsid w:val="002F6343"/>
    <w:rsid w:val="00300523"/>
    <w:rsid w:val="003020F0"/>
    <w:rsid w:val="0030684D"/>
    <w:rsid w:val="00315C59"/>
    <w:rsid w:val="003206D5"/>
    <w:rsid w:val="00321275"/>
    <w:rsid w:val="00321639"/>
    <w:rsid w:val="00322663"/>
    <w:rsid w:val="00322980"/>
    <w:rsid w:val="003232DB"/>
    <w:rsid w:val="00324907"/>
    <w:rsid w:val="00324EE1"/>
    <w:rsid w:val="003302F8"/>
    <w:rsid w:val="00331D8C"/>
    <w:rsid w:val="003329A4"/>
    <w:rsid w:val="00332A94"/>
    <w:rsid w:val="003360CF"/>
    <w:rsid w:val="0034355E"/>
    <w:rsid w:val="0034543F"/>
    <w:rsid w:val="0034583D"/>
    <w:rsid w:val="00346139"/>
    <w:rsid w:val="003469E9"/>
    <w:rsid w:val="00353F2E"/>
    <w:rsid w:val="00357E15"/>
    <w:rsid w:val="0036608A"/>
    <w:rsid w:val="00367787"/>
    <w:rsid w:val="00367FD5"/>
    <w:rsid w:val="00371E6B"/>
    <w:rsid w:val="00372CE3"/>
    <w:rsid w:val="00373075"/>
    <w:rsid w:val="00374EBD"/>
    <w:rsid w:val="003763B1"/>
    <w:rsid w:val="00383A63"/>
    <w:rsid w:val="003847F0"/>
    <w:rsid w:val="00384A86"/>
    <w:rsid w:val="003977CA"/>
    <w:rsid w:val="003A0B5B"/>
    <w:rsid w:val="003A7A09"/>
    <w:rsid w:val="003B1AB1"/>
    <w:rsid w:val="003B6A52"/>
    <w:rsid w:val="003C1182"/>
    <w:rsid w:val="003C214D"/>
    <w:rsid w:val="003C2DB3"/>
    <w:rsid w:val="003C37BF"/>
    <w:rsid w:val="003C4302"/>
    <w:rsid w:val="003C57C0"/>
    <w:rsid w:val="003D60C1"/>
    <w:rsid w:val="003E3B2B"/>
    <w:rsid w:val="003E6210"/>
    <w:rsid w:val="003F3153"/>
    <w:rsid w:val="003F3B0F"/>
    <w:rsid w:val="003F40B6"/>
    <w:rsid w:val="00401867"/>
    <w:rsid w:val="00401C28"/>
    <w:rsid w:val="00402B2C"/>
    <w:rsid w:val="00403822"/>
    <w:rsid w:val="0041046D"/>
    <w:rsid w:val="004121D4"/>
    <w:rsid w:val="00413BAD"/>
    <w:rsid w:val="00420B1F"/>
    <w:rsid w:val="00422967"/>
    <w:rsid w:val="00424265"/>
    <w:rsid w:val="004249E9"/>
    <w:rsid w:val="00425214"/>
    <w:rsid w:val="0043030A"/>
    <w:rsid w:val="00431DD8"/>
    <w:rsid w:val="00433FA8"/>
    <w:rsid w:val="004362A4"/>
    <w:rsid w:val="00440863"/>
    <w:rsid w:val="004410F6"/>
    <w:rsid w:val="0044340E"/>
    <w:rsid w:val="00443FF0"/>
    <w:rsid w:val="00444AEC"/>
    <w:rsid w:val="0044557D"/>
    <w:rsid w:val="0044763C"/>
    <w:rsid w:val="00447F60"/>
    <w:rsid w:val="004516CB"/>
    <w:rsid w:val="00453083"/>
    <w:rsid w:val="004570F4"/>
    <w:rsid w:val="00461798"/>
    <w:rsid w:val="004628BA"/>
    <w:rsid w:val="00467CCB"/>
    <w:rsid w:val="004745B9"/>
    <w:rsid w:val="00474C13"/>
    <w:rsid w:val="00474E01"/>
    <w:rsid w:val="00476F14"/>
    <w:rsid w:val="004774F3"/>
    <w:rsid w:val="00481012"/>
    <w:rsid w:val="004828E1"/>
    <w:rsid w:val="004832E8"/>
    <w:rsid w:val="00484E54"/>
    <w:rsid w:val="004901B3"/>
    <w:rsid w:val="00490C2F"/>
    <w:rsid w:val="00493BFE"/>
    <w:rsid w:val="00497563"/>
    <w:rsid w:val="004A1315"/>
    <w:rsid w:val="004A24C5"/>
    <w:rsid w:val="004A666D"/>
    <w:rsid w:val="004B1B41"/>
    <w:rsid w:val="004B45BB"/>
    <w:rsid w:val="004B4702"/>
    <w:rsid w:val="004B7824"/>
    <w:rsid w:val="004C4E77"/>
    <w:rsid w:val="004C6296"/>
    <w:rsid w:val="004C6358"/>
    <w:rsid w:val="004D1E0A"/>
    <w:rsid w:val="004D2065"/>
    <w:rsid w:val="004D2E34"/>
    <w:rsid w:val="004E1786"/>
    <w:rsid w:val="004E1F9B"/>
    <w:rsid w:val="004E4A8E"/>
    <w:rsid w:val="004E511A"/>
    <w:rsid w:val="004E57EF"/>
    <w:rsid w:val="004E5827"/>
    <w:rsid w:val="004E601D"/>
    <w:rsid w:val="004E7AC8"/>
    <w:rsid w:val="004F3450"/>
    <w:rsid w:val="00500186"/>
    <w:rsid w:val="00501C17"/>
    <w:rsid w:val="00510B81"/>
    <w:rsid w:val="00513B53"/>
    <w:rsid w:val="00522958"/>
    <w:rsid w:val="00524E8A"/>
    <w:rsid w:val="00530F58"/>
    <w:rsid w:val="00544D42"/>
    <w:rsid w:val="00545C1B"/>
    <w:rsid w:val="00550355"/>
    <w:rsid w:val="00550A6F"/>
    <w:rsid w:val="00554B46"/>
    <w:rsid w:val="00556AA6"/>
    <w:rsid w:val="00556ED2"/>
    <w:rsid w:val="00560B62"/>
    <w:rsid w:val="00562025"/>
    <w:rsid w:val="0056394A"/>
    <w:rsid w:val="0056584B"/>
    <w:rsid w:val="005658A7"/>
    <w:rsid w:val="005659E8"/>
    <w:rsid w:val="00570369"/>
    <w:rsid w:val="00571369"/>
    <w:rsid w:val="00572426"/>
    <w:rsid w:val="00572FF5"/>
    <w:rsid w:val="0057369B"/>
    <w:rsid w:val="00581BBE"/>
    <w:rsid w:val="00587AB3"/>
    <w:rsid w:val="00591EDA"/>
    <w:rsid w:val="0059535D"/>
    <w:rsid w:val="00597C92"/>
    <w:rsid w:val="005A4874"/>
    <w:rsid w:val="005A6A60"/>
    <w:rsid w:val="005B61E7"/>
    <w:rsid w:val="005C0D9E"/>
    <w:rsid w:val="005C28C1"/>
    <w:rsid w:val="005C3ADD"/>
    <w:rsid w:val="005D3AF8"/>
    <w:rsid w:val="005D5005"/>
    <w:rsid w:val="005D50A8"/>
    <w:rsid w:val="005D6AFF"/>
    <w:rsid w:val="005D6BC5"/>
    <w:rsid w:val="005E17BB"/>
    <w:rsid w:val="005E20A2"/>
    <w:rsid w:val="005E6AE1"/>
    <w:rsid w:val="005E79F9"/>
    <w:rsid w:val="005E7E79"/>
    <w:rsid w:val="005F2102"/>
    <w:rsid w:val="005F2D01"/>
    <w:rsid w:val="005F3034"/>
    <w:rsid w:val="005F3D35"/>
    <w:rsid w:val="005F667A"/>
    <w:rsid w:val="00601ECB"/>
    <w:rsid w:val="00602434"/>
    <w:rsid w:val="006046DE"/>
    <w:rsid w:val="0060640E"/>
    <w:rsid w:val="006075C2"/>
    <w:rsid w:val="00610DEA"/>
    <w:rsid w:val="006112F5"/>
    <w:rsid w:val="006119B4"/>
    <w:rsid w:val="0061333F"/>
    <w:rsid w:val="00622607"/>
    <w:rsid w:val="006233C6"/>
    <w:rsid w:val="006307ED"/>
    <w:rsid w:val="006338FE"/>
    <w:rsid w:val="00635457"/>
    <w:rsid w:val="00636D8B"/>
    <w:rsid w:val="00637798"/>
    <w:rsid w:val="0064124D"/>
    <w:rsid w:val="00643C3D"/>
    <w:rsid w:val="00646299"/>
    <w:rsid w:val="0064788B"/>
    <w:rsid w:val="00651E35"/>
    <w:rsid w:val="00655E0E"/>
    <w:rsid w:val="00661752"/>
    <w:rsid w:val="00666291"/>
    <w:rsid w:val="0066696D"/>
    <w:rsid w:val="006673DE"/>
    <w:rsid w:val="006679F6"/>
    <w:rsid w:val="00667D31"/>
    <w:rsid w:val="0068205C"/>
    <w:rsid w:val="006878A6"/>
    <w:rsid w:val="00691D82"/>
    <w:rsid w:val="006922F8"/>
    <w:rsid w:val="00692357"/>
    <w:rsid w:val="006929E1"/>
    <w:rsid w:val="0069374F"/>
    <w:rsid w:val="006A1654"/>
    <w:rsid w:val="006A1A31"/>
    <w:rsid w:val="006A3F42"/>
    <w:rsid w:val="006A620E"/>
    <w:rsid w:val="006B077D"/>
    <w:rsid w:val="006B2C89"/>
    <w:rsid w:val="006B43A1"/>
    <w:rsid w:val="006C3A89"/>
    <w:rsid w:val="006C3BFF"/>
    <w:rsid w:val="006C4B68"/>
    <w:rsid w:val="006C5AB8"/>
    <w:rsid w:val="006C5ECD"/>
    <w:rsid w:val="006C7747"/>
    <w:rsid w:val="006C7A94"/>
    <w:rsid w:val="006D2115"/>
    <w:rsid w:val="006E12DD"/>
    <w:rsid w:val="006E25B3"/>
    <w:rsid w:val="006E26B4"/>
    <w:rsid w:val="006F1817"/>
    <w:rsid w:val="006F6DF3"/>
    <w:rsid w:val="007023B4"/>
    <w:rsid w:val="00703CD2"/>
    <w:rsid w:val="00705035"/>
    <w:rsid w:val="0071035A"/>
    <w:rsid w:val="00711A92"/>
    <w:rsid w:val="007138B3"/>
    <w:rsid w:val="00720FD7"/>
    <w:rsid w:val="007222D8"/>
    <w:rsid w:val="00724136"/>
    <w:rsid w:val="00727C1C"/>
    <w:rsid w:val="00727F84"/>
    <w:rsid w:val="0073018B"/>
    <w:rsid w:val="00737985"/>
    <w:rsid w:val="007435CF"/>
    <w:rsid w:val="00743E2F"/>
    <w:rsid w:val="00744299"/>
    <w:rsid w:val="007470F9"/>
    <w:rsid w:val="00750CB4"/>
    <w:rsid w:val="00751814"/>
    <w:rsid w:val="00760D7E"/>
    <w:rsid w:val="00773CB4"/>
    <w:rsid w:val="00777F08"/>
    <w:rsid w:val="00783500"/>
    <w:rsid w:val="00784D1D"/>
    <w:rsid w:val="007850F8"/>
    <w:rsid w:val="00787077"/>
    <w:rsid w:val="00787DDA"/>
    <w:rsid w:val="0079286B"/>
    <w:rsid w:val="00793747"/>
    <w:rsid w:val="00796530"/>
    <w:rsid w:val="007A2689"/>
    <w:rsid w:val="007A26B1"/>
    <w:rsid w:val="007A38EB"/>
    <w:rsid w:val="007A3D18"/>
    <w:rsid w:val="007A47ED"/>
    <w:rsid w:val="007A6919"/>
    <w:rsid w:val="007A7131"/>
    <w:rsid w:val="007A7F3D"/>
    <w:rsid w:val="007B0963"/>
    <w:rsid w:val="007B096F"/>
    <w:rsid w:val="007B5D0A"/>
    <w:rsid w:val="007C10F4"/>
    <w:rsid w:val="007C1B81"/>
    <w:rsid w:val="007C3C1C"/>
    <w:rsid w:val="007C3C28"/>
    <w:rsid w:val="007D229D"/>
    <w:rsid w:val="007D2B50"/>
    <w:rsid w:val="007D4A5F"/>
    <w:rsid w:val="007D6C87"/>
    <w:rsid w:val="007D794A"/>
    <w:rsid w:val="007E121F"/>
    <w:rsid w:val="007E46FF"/>
    <w:rsid w:val="007F2E11"/>
    <w:rsid w:val="007F40EA"/>
    <w:rsid w:val="007F4FE9"/>
    <w:rsid w:val="007F5228"/>
    <w:rsid w:val="00801230"/>
    <w:rsid w:val="00804AD9"/>
    <w:rsid w:val="00806426"/>
    <w:rsid w:val="00806E2D"/>
    <w:rsid w:val="00810090"/>
    <w:rsid w:val="00813F1C"/>
    <w:rsid w:val="0082187D"/>
    <w:rsid w:val="008256CB"/>
    <w:rsid w:val="00830BC2"/>
    <w:rsid w:val="0083181F"/>
    <w:rsid w:val="00833184"/>
    <w:rsid w:val="00834FB1"/>
    <w:rsid w:val="008356F3"/>
    <w:rsid w:val="00852B23"/>
    <w:rsid w:val="008569FE"/>
    <w:rsid w:val="008601C0"/>
    <w:rsid w:val="00863D69"/>
    <w:rsid w:val="00864987"/>
    <w:rsid w:val="00873913"/>
    <w:rsid w:val="00876E35"/>
    <w:rsid w:val="00881864"/>
    <w:rsid w:val="00881B45"/>
    <w:rsid w:val="008848F8"/>
    <w:rsid w:val="00885620"/>
    <w:rsid w:val="008878FE"/>
    <w:rsid w:val="00890F75"/>
    <w:rsid w:val="00892677"/>
    <w:rsid w:val="008949CB"/>
    <w:rsid w:val="008B6542"/>
    <w:rsid w:val="008C01FB"/>
    <w:rsid w:val="008C0989"/>
    <w:rsid w:val="008C0C09"/>
    <w:rsid w:val="008C1FB0"/>
    <w:rsid w:val="008C73DF"/>
    <w:rsid w:val="008C7C83"/>
    <w:rsid w:val="008D18E2"/>
    <w:rsid w:val="008D558D"/>
    <w:rsid w:val="008D602A"/>
    <w:rsid w:val="008D69D6"/>
    <w:rsid w:val="008E0F4D"/>
    <w:rsid w:val="008E1E2E"/>
    <w:rsid w:val="008E3159"/>
    <w:rsid w:val="008E4517"/>
    <w:rsid w:val="008E4BDE"/>
    <w:rsid w:val="008E5B30"/>
    <w:rsid w:val="008E6F84"/>
    <w:rsid w:val="008F2058"/>
    <w:rsid w:val="008F59BE"/>
    <w:rsid w:val="008F6C0C"/>
    <w:rsid w:val="00900059"/>
    <w:rsid w:val="00905571"/>
    <w:rsid w:val="00912377"/>
    <w:rsid w:val="00912F11"/>
    <w:rsid w:val="0091364F"/>
    <w:rsid w:val="0091429A"/>
    <w:rsid w:val="00914E8E"/>
    <w:rsid w:val="00915BC0"/>
    <w:rsid w:val="00916476"/>
    <w:rsid w:val="0092053E"/>
    <w:rsid w:val="009217B3"/>
    <w:rsid w:val="009225CE"/>
    <w:rsid w:val="009249E1"/>
    <w:rsid w:val="00925E1B"/>
    <w:rsid w:val="00926695"/>
    <w:rsid w:val="00931201"/>
    <w:rsid w:val="00931DB5"/>
    <w:rsid w:val="0093305D"/>
    <w:rsid w:val="009335A3"/>
    <w:rsid w:val="00933DD8"/>
    <w:rsid w:val="009365CA"/>
    <w:rsid w:val="0093691D"/>
    <w:rsid w:val="00936B05"/>
    <w:rsid w:val="00945D94"/>
    <w:rsid w:val="00950CCA"/>
    <w:rsid w:val="00955248"/>
    <w:rsid w:val="009558F0"/>
    <w:rsid w:val="00956CED"/>
    <w:rsid w:val="00961B8E"/>
    <w:rsid w:val="0096338B"/>
    <w:rsid w:val="009677B3"/>
    <w:rsid w:val="00967A47"/>
    <w:rsid w:val="00970786"/>
    <w:rsid w:val="00970E30"/>
    <w:rsid w:val="00971ED3"/>
    <w:rsid w:val="00973316"/>
    <w:rsid w:val="00974C19"/>
    <w:rsid w:val="00975816"/>
    <w:rsid w:val="00975E8C"/>
    <w:rsid w:val="00977486"/>
    <w:rsid w:val="00981461"/>
    <w:rsid w:val="00985213"/>
    <w:rsid w:val="00985AE1"/>
    <w:rsid w:val="00992CB2"/>
    <w:rsid w:val="00995EFE"/>
    <w:rsid w:val="009A1EAD"/>
    <w:rsid w:val="009A277A"/>
    <w:rsid w:val="009A29A9"/>
    <w:rsid w:val="009A32D2"/>
    <w:rsid w:val="009A402C"/>
    <w:rsid w:val="009A4341"/>
    <w:rsid w:val="009A6803"/>
    <w:rsid w:val="009A7AA9"/>
    <w:rsid w:val="009B08B9"/>
    <w:rsid w:val="009B6343"/>
    <w:rsid w:val="009B68B1"/>
    <w:rsid w:val="009C207E"/>
    <w:rsid w:val="009C4906"/>
    <w:rsid w:val="009D419F"/>
    <w:rsid w:val="009E2D4D"/>
    <w:rsid w:val="009E3162"/>
    <w:rsid w:val="009E7A65"/>
    <w:rsid w:val="009F1EB1"/>
    <w:rsid w:val="009F2F2E"/>
    <w:rsid w:val="009F34CC"/>
    <w:rsid w:val="009F408B"/>
    <w:rsid w:val="009F4421"/>
    <w:rsid w:val="009F47F8"/>
    <w:rsid w:val="009F74E6"/>
    <w:rsid w:val="00A101F3"/>
    <w:rsid w:val="00A10D2B"/>
    <w:rsid w:val="00A12D5E"/>
    <w:rsid w:val="00A13D05"/>
    <w:rsid w:val="00A167B7"/>
    <w:rsid w:val="00A32609"/>
    <w:rsid w:val="00A34308"/>
    <w:rsid w:val="00A3482F"/>
    <w:rsid w:val="00A3619B"/>
    <w:rsid w:val="00A36E1F"/>
    <w:rsid w:val="00A409FD"/>
    <w:rsid w:val="00A458E3"/>
    <w:rsid w:val="00A45932"/>
    <w:rsid w:val="00A50523"/>
    <w:rsid w:val="00A5059F"/>
    <w:rsid w:val="00A5758F"/>
    <w:rsid w:val="00A61D83"/>
    <w:rsid w:val="00A64B14"/>
    <w:rsid w:val="00A65896"/>
    <w:rsid w:val="00A66148"/>
    <w:rsid w:val="00A7084A"/>
    <w:rsid w:val="00A71D93"/>
    <w:rsid w:val="00A76C97"/>
    <w:rsid w:val="00A777B0"/>
    <w:rsid w:val="00A85D31"/>
    <w:rsid w:val="00A85E2B"/>
    <w:rsid w:val="00A90BD6"/>
    <w:rsid w:val="00A930D0"/>
    <w:rsid w:val="00A938D6"/>
    <w:rsid w:val="00A95DA7"/>
    <w:rsid w:val="00A9665D"/>
    <w:rsid w:val="00A9728B"/>
    <w:rsid w:val="00A97827"/>
    <w:rsid w:val="00A97EC1"/>
    <w:rsid w:val="00AA07B7"/>
    <w:rsid w:val="00AA3A9A"/>
    <w:rsid w:val="00AA6077"/>
    <w:rsid w:val="00AB047C"/>
    <w:rsid w:val="00AB2852"/>
    <w:rsid w:val="00AB58CC"/>
    <w:rsid w:val="00AC1D12"/>
    <w:rsid w:val="00AC7159"/>
    <w:rsid w:val="00AC7C32"/>
    <w:rsid w:val="00AD3A39"/>
    <w:rsid w:val="00AD446E"/>
    <w:rsid w:val="00AD4BE5"/>
    <w:rsid w:val="00AD61DB"/>
    <w:rsid w:val="00AD6C5E"/>
    <w:rsid w:val="00AD7B28"/>
    <w:rsid w:val="00AE17A4"/>
    <w:rsid w:val="00AE241D"/>
    <w:rsid w:val="00AE2839"/>
    <w:rsid w:val="00AE3B13"/>
    <w:rsid w:val="00AE5467"/>
    <w:rsid w:val="00AE5B2D"/>
    <w:rsid w:val="00AF4B5C"/>
    <w:rsid w:val="00AF6244"/>
    <w:rsid w:val="00B0175F"/>
    <w:rsid w:val="00B059B1"/>
    <w:rsid w:val="00B075B0"/>
    <w:rsid w:val="00B07EC0"/>
    <w:rsid w:val="00B10EBE"/>
    <w:rsid w:val="00B11166"/>
    <w:rsid w:val="00B12590"/>
    <w:rsid w:val="00B1357C"/>
    <w:rsid w:val="00B15050"/>
    <w:rsid w:val="00B15E6A"/>
    <w:rsid w:val="00B215D0"/>
    <w:rsid w:val="00B226DB"/>
    <w:rsid w:val="00B23E76"/>
    <w:rsid w:val="00B27D2C"/>
    <w:rsid w:val="00B31A29"/>
    <w:rsid w:val="00B34645"/>
    <w:rsid w:val="00B371B7"/>
    <w:rsid w:val="00B46A7D"/>
    <w:rsid w:val="00B4708D"/>
    <w:rsid w:val="00B47D6E"/>
    <w:rsid w:val="00B5340F"/>
    <w:rsid w:val="00B55C75"/>
    <w:rsid w:val="00B567F8"/>
    <w:rsid w:val="00B61EB7"/>
    <w:rsid w:val="00B70049"/>
    <w:rsid w:val="00B75110"/>
    <w:rsid w:val="00B828FF"/>
    <w:rsid w:val="00B83133"/>
    <w:rsid w:val="00B84842"/>
    <w:rsid w:val="00B910D4"/>
    <w:rsid w:val="00B926FE"/>
    <w:rsid w:val="00B95D07"/>
    <w:rsid w:val="00B97C7B"/>
    <w:rsid w:val="00BA14AB"/>
    <w:rsid w:val="00BA1E71"/>
    <w:rsid w:val="00BA1E99"/>
    <w:rsid w:val="00BA452F"/>
    <w:rsid w:val="00BB77F8"/>
    <w:rsid w:val="00BC00A2"/>
    <w:rsid w:val="00BC0FCE"/>
    <w:rsid w:val="00BC533B"/>
    <w:rsid w:val="00BD3C87"/>
    <w:rsid w:val="00BD5341"/>
    <w:rsid w:val="00BD7E5E"/>
    <w:rsid w:val="00BE3DEE"/>
    <w:rsid w:val="00BE4D20"/>
    <w:rsid w:val="00BE5631"/>
    <w:rsid w:val="00BF192C"/>
    <w:rsid w:val="00BF34E1"/>
    <w:rsid w:val="00BF3A36"/>
    <w:rsid w:val="00BF4245"/>
    <w:rsid w:val="00C027F5"/>
    <w:rsid w:val="00C03089"/>
    <w:rsid w:val="00C0593C"/>
    <w:rsid w:val="00C1355C"/>
    <w:rsid w:val="00C175AF"/>
    <w:rsid w:val="00C1775A"/>
    <w:rsid w:val="00C31A28"/>
    <w:rsid w:val="00C326CC"/>
    <w:rsid w:val="00C33EFA"/>
    <w:rsid w:val="00C34018"/>
    <w:rsid w:val="00C3554E"/>
    <w:rsid w:val="00C36CCB"/>
    <w:rsid w:val="00C37527"/>
    <w:rsid w:val="00C40690"/>
    <w:rsid w:val="00C4161F"/>
    <w:rsid w:val="00C42697"/>
    <w:rsid w:val="00C43D67"/>
    <w:rsid w:val="00C55C55"/>
    <w:rsid w:val="00C61728"/>
    <w:rsid w:val="00C61773"/>
    <w:rsid w:val="00C6183A"/>
    <w:rsid w:val="00C618E8"/>
    <w:rsid w:val="00C61D5D"/>
    <w:rsid w:val="00C708E2"/>
    <w:rsid w:val="00C718B1"/>
    <w:rsid w:val="00C7223A"/>
    <w:rsid w:val="00C73984"/>
    <w:rsid w:val="00C8307B"/>
    <w:rsid w:val="00C83569"/>
    <w:rsid w:val="00C906E6"/>
    <w:rsid w:val="00C967FC"/>
    <w:rsid w:val="00C97618"/>
    <w:rsid w:val="00C97D55"/>
    <w:rsid w:val="00CA230C"/>
    <w:rsid w:val="00CA4E4A"/>
    <w:rsid w:val="00CA57C7"/>
    <w:rsid w:val="00CA68D6"/>
    <w:rsid w:val="00CB4B7E"/>
    <w:rsid w:val="00CB4B85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D74D6"/>
    <w:rsid w:val="00CE0A91"/>
    <w:rsid w:val="00CE140B"/>
    <w:rsid w:val="00CE51BC"/>
    <w:rsid w:val="00CF2028"/>
    <w:rsid w:val="00CF6FCB"/>
    <w:rsid w:val="00CF77FF"/>
    <w:rsid w:val="00D008A9"/>
    <w:rsid w:val="00D0140D"/>
    <w:rsid w:val="00D04315"/>
    <w:rsid w:val="00D170EC"/>
    <w:rsid w:val="00D20BAF"/>
    <w:rsid w:val="00D22A43"/>
    <w:rsid w:val="00D23123"/>
    <w:rsid w:val="00D247EA"/>
    <w:rsid w:val="00D26089"/>
    <w:rsid w:val="00D2720E"/>
    <w:rsid w:val="00D33840"/>
    <w:rsid w:val="00D43460"/>
    <w:rsid w:val="00D4421E"/>
    <w:rsid w:val="00D46996"/>
    <w:rsid w:val="00D47AB9"/>
    <w:rsid w:val="00D5109E"/>
    <w:rsid w:val="00D62165"/>
    <w:rsid w:val="00D63C51"/>
    <w:rsid w:val="00D64BEC"/>
    <w:rsid w:val="00D70B5C"/>
    <w:rsid w:val="00D74026"/>
    <w:rsid w:val="00D74E7D"/>
    <w:rsid w:val="00D75C8F"/>
    <w:rsid w:val="00D800AF"/>
    <w:rsid w:val="00D83D9A"/>
    <w:rsid w:val="00D870F3"/>
    <w:rsid w:val="00D92AF9"/>
    <w:rsid w:val="00D9326B"/>
    <w:rsid w:val="00D9465C"/>
    <w:rsid w:val="00D960B9"/>
    <w:rsid w:val="00DA30B8"/>
    <w:rsid w:val="00DA425D"/>
    <w:rsid w:val="00DB1083"/>
    <w:rsid w:val="00DB1108"/>
    <w:rsid w:val="00DB63A5"/>
    <w:rsid w:val="00DC3B0B"/>
    <w:rsid w:val="00DC526A"/>
    <w:rsid w:val="00DC6CEA"/>
    <w:rsid w:val="00DC7D49"/>
    <w:rsid w:val="00DD0ECA"/>
    <w:rsid w:val="00DD74CD"/>
    <w:rsid w:val="00DD7FA9"/>
    <w:rsid w:val="00DE22C1"/>
    <w:rsid w:val="00DE70D2"/>
    <w:rsid w:val="00DE76E3"/>
    <w:rsid w:val="00DF1495"/>
    <w:rsid w:val="00DF3FB1"/>
    <w:rsid w:val="00DF5808"/>
    <w:rsid w:val="00E04865"/>
    <w:rsid w:val="00E113A3"/>
    <w:rsid w:val="00E1516F"/>
    <w:rsid w:val="00E2104F"/>
    <w:rsid w:val="00E22767"/>
    <w:rsid w:val="00E24E60"/>
    <w:rsid w:val="00E31346"/>
    <w:rsid w:val="00E327AC"/>
    <w:rsid w:val="00E339B7"/>
    <w:rsid w:val="00E33A13"/>
    <w:rsid w:val="00E33AD4"/>
    <w:rsid w:val="00E40506"/>
    <w:rsid w:val="00E4365C"/>
    <w:rsid w:val="00E45C4E"/>
    <w:rsid w:val="00E46D8E"/>
    <w:rsid w:val="00E53A63"/>
    <w:rsid w:val="00E56C9F"/>
    <w:rsid w:val="00E56CBF"/>
    <w:rsid w:val="00E619C5"/>
    <w:rsid w:val="00E66F33"/>
    <w:rsid w:val="00E676CD"/>
    <w:rsid w:val="00E718BF"/>
    <w:rsid w:val="00E75F3E"/>
    <w:rsid w:val="00E81DAA"/>
    <w:rsid w:val="00E8367F"/>
    <w:rsid w:val="00E847F0"/>
    <w:rsid w:val="00E84831"/>
    <w:rsid w:val="00E87D25"/>
    <w:rsid w:val="00E9187F"/>
    <w:rsid w:val="00E9577B"/>
    <w:rsid w:val="00E977B5"/>
    <w:rsid w:val="00EA05F6"/>
    <w:rsid w:val="00EA218D"/>
    <w:rsid w:val="00EA5347"/>
    <w:rsid w:val="00EB0D5B"/>
    <w:rsid w:val="00EB0D93"/>
    <w:rsid w:val="00EB12AD"/>
    <w:rsid w:val="00EB3E8D"/>
    <w:rsid w:val="00EB6D64"/>
    <w:rsid w:val="00EC10A7"/>
    <w:rsid w:val="00EC29B1"/>
    <w:rsid w:val="00EC35D6"/>
    <w:rsid w:val="00EC45D6"/>
    <w:rsid w:val="00EC5276"/>
    <w:rsid w:val="00EC53C4"/>
    <w:rsid w:val="00ED0969"/>
    <w:rsid w:val="00ED1E53"/>
    <w:rsid w:val="00ED52B2"/>
    <w:rsid w:val="00ED6008"/>
    <w:rsid w:val="00ED6316"/>
    <w:rsid w:val="00EE1333"/>
    <w:rsid w:val="00EE1977"/>
    <w:rsid w:val="00EE291B"/>
    <w:rsid w:val="00EE2EC2"/>
    <w:rsid w:val="00EE453B"/>
    <w:rsid w:val="00EF5B33"/>
    <w:rsid w:val="00EF683F"/>
    <w:rsid w:val="00EF791B"/>
    <w:rsid w:val="00EF7AF0"/>
    <w:rsid w:val="00F0180D"/>
    <w:rsid w:val="00F0290A"/>
    <w:rsid w:val="00F02FFE"/>
    <w:rsid w:val="00F05FB5"/>
    <w:rsid w:val="00F06854"/>
    <w:rsid w:val="00F11F15"/>
    <w:rsid w:val="00F13CE5"/>
    <w:rsid w:val="00F14611"/>
    <w:rsid w:val="00F147C0"/>
    <w:rsid w:val="00F148A3"/>
    <w:rsid w:val="00F149A6"/>
    <w:rsid w:val="00F14B3B"/>
    <w:rsid w:val="00F20870"/>
    <w:rsid w:val="00F24AF8"/>
    <w:rsid w:val="00F24F4A"/>
    <w:rsid w:val="00F25BBD"/>
    <w:rsid w:val="00F25C98"/>
    <w:rsid w:val="00F2788F"/>
    <w:rsid w:val="00F33761"/>
    <w:rsid w:val="00F356F3"/>
    <w:rsid w:val="00F365E1"/>
    <w:rsid w:val="00F4066B"/>
    <w:rsid w:val="00F41B68"/>
    <w:rsid w:val="00F437D6"/>
    <w:rsid w:val="00F523CD"/>
    <w:rsid w:val="00F601C5"/>
    <w:rsid w:val="00F60BDD"/>
    <w:rsid w:val="00F61579"/>
    <w:rsid w:val="00F637D0"/>
    <w:rsid w:val="00F66FA0"/>
    <w:rsid w:val="00F67D3E"/>
    <w:rsid w:val="00F751AB"/>
    <w:rsid w:val="00F82248"/>
    <w:rsid w:val="00F832A8"/>
    <w:rsid w:val="00F84E6C"/>
    <w:rsid w:val="00F85FF9"/>
    <w:rsid w:val="00F86746"/>
    <w:rsid w:val="00F87F92"/>
    <w:rsid w:val="00F91AEC"/>
    <w:rsid w:val="00F91DBC"/>
    <w:rsid w:val="00F9355B"/>
    <w:rsid w:val="00F972C0"/>
    <w:rsid w:val="00F9740E"/>
    <w:rsid w:val="00FA0EAD"/>
    <w:rsid w:val="00FA178D"/>
    <w:rsid w:val="00FA263B"/>
    <w:rsid w:val="00FA568B"/>
    <w:rsid w:val="00FA6824"/>
    <w:rsid w:val="00FA6BDD"/>
    <w:rsid w:val="00FB13FD"/>
    <w:rsid w:val="00FB186E"/>
    <w:rsid w:val="00FB526D"/>
    <w:rsid w:val="00FB6948"/>
    <w:rsid w:val="00FC0451"/>
    <w:rsid w:val="00FD506D"/>
    <w:rsid w:val="00FE40F7"/>
    <w:rsid w:val="00FF01F5"/>
    <w:rsid w:val="00FF291E"/>
    <w:rsid w:val="00FF3184"/>
    <w:rsid w:val="00FF31C4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0</TotalTime>
  <Pages>20</Pages>
  <Words>3772</Words>
  <Characters>21507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2-16T08:10:00Z</cp:lastPrinted>
  <dcterms:created xsi:type="dcterms:W3CDTF">2025-01-15T04:04:00Z</dcterms:created>
  <dcterms:modified xsi:type="dcterms:W3CDTF">2025-01-15T04:14:00Z</dcterms:modified>
</cp:coreProperties>
</file>